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8FB874" w14:textId="354508E4" w:rsidR="00B72473" w:rsidRPr="008F2590" w:rsidRDefault="008F2590">
      <w:pPr>
        <w:pStyle w:val="Ttulo"/>
        <w:rPr>
          <w:lang w:val="es-CO"/>
        </w:rPr>
      </w:pPr>
      <w:r w:rsidRPr="008F2590">
        <w:rPr>
          <w:lang w:val="es-CO"/>
        </w:rPr>
        <w:t xml:space="preserve">Taller de Programación en R - </w:t>
      </w:r>
      <w:r w:rsidR="00000000" w:rsidRPr="008F2590">
        <w:rPr>
          <w:lang w:val="es-CO"/>
        </w:rPr>
        <w:t>Taller 1</w:t>
      </w:r>
    </w:p>
    <w:p w14:paraId="4DA407C4" w14:textId="77777777" w:rsidR="00B72473" w:rsidRPr="008F2590" w:rsidRDefault="00000000">
      <w:pPr>
        <w:pStyle w:val="Author"/>
        <w:rPr>
          <w:lang w:val="es-CO"/>
        </w:rPr>
      </w:pPr>
      <w:r w:rsidRPr="008F2590">
        <w:rPr>
          <w:lang w:val="es-CO"/>
        </w:rPr>
        <w:t>Andrés Díaz, Yilmer Palacios</w:t>
      </w:r>
    </w:p>
    <w:p w14:paraId="28CACAF0" w14:textId="77777777" w:rsidR="00B72473" w:rsidRPr="008F2590" w:rsidRDefault="00000000">
      <w:pPr>
        <w:pStyle w:val="Fecha"/>
        <w:rPr>
          <w:lang w:val="es-CO"/>
        </w:rPr>
      </w:pPr>
      <w:r w:rsidRPr="008F2590">
        <w:rPr>
          <w:lang w:val="es-CO"/>
        </w:rPr>
        <w:t>2024-02-01</w:t>
      </w:r>
    </w:p>
    <w:p w14:paraId="06D81FC6" w14:textId="77777777" w:rsidR="00B72473" w:rsidRPr="008F2590" w:rsidRDefault="00000000">
      <w:pPr>
        <w:pStyle w:val="Ttulo2"/>
        <w:rPr>
          <w:lang w:val="es-CO"/>
        </w:rPr>
      </w:pPr>
      <w:bookmarkStart w:id="0" w:name="primer-punto"/>
      <w:r w:rsidRPr="008F2590">
        <w:rPr>
          <w:lang w:val="es-CO"/>
        </w:rPr>
        <w:t xml:space="preserve">1 </w:t>
      </w:r>
      <w:proofErr w:type="gramStart"/>
      <w:r w:rsidRPr="008F2590">
        <w:rPr>
          <w:lang w:val="es-CO"/>
        </w:rPr>
        <w:t>Primer</w:t>
      </w:r>
      <w:proofErr w:type="gramEnd"/>
      <w:r w:rsidRPr="008F2590">
        <w:rPr>
          <w:lang w:val="es-CO"/>
        </w:rPr>
        <w:t xml:space="preserve"> Punto</w:t>
      </w:r>
    </w:p>
    <w:p w14:paraId="2C47A674" w14:textId="77777777" w:rsidR="00B72473" w:rsidRPr="008F2590" w:rsidRDefault="00000000" w:rsidP="008F2590">
      <w:pPr>
        <w:pStyle w:val="Ttulo3"/>
        <w:jc w:val="both"/>
        <w:rPr>
          <w:lang w:val="es-CO"/>
        </w:rPr>
      </w:pPr>
      <w:bookmarkStart w:id="1" w:name="X3ae194be5369d29681d60f627aa1c793577b716"/>
      <w:r w:rsidRPr="008F2590">
        <w:rPr>
          <w:lang w:val="es-CO"/>
        </w:rPr>
        <w:t>1.1) Definan una semilla para trabajar durante el script. Respondan: ¿Por qué es importante definir una semilla?</w:t>
      </w:r>
    </w:p>
    <w:p w14:paraId="53C97A78" w14:textId="77777777" w:rsidR="00B72473" w:rsidRPr="008F2590" w:rsidRDefault="00000000" w:rsidP="008F2590">
      <w:pPr>
        <w:pStyle w:val="FirstParagraph"/>
        <w:jc w:val="both"/>
        <w:rPr>
          <w:lang w:val="es-CO"/>
        </w:rPr>
      </w:pPr>
      <w:r w:rsidRPr="008F2590">
        <w:rPr>
          <w:lang w:val="es-CO"/>
        </w:rPr>
        <w:t xml:space="preserve">Respuesta: Según R-Coder.com, una semilla es el iniciador de un generador de números pseudoaleatorios, que son utilizados para la simulación de distribuciones de probabilidad que sean requeridas por el </w:t>
      </w:r>
      <w:proofErr w:type="spellStart"/>
      <w:r w:rsidRPr="008F2590">
        <w:rPr>
          <w:lang w:val="es-CO"/>
        </w:rPr>
        <w:t>algorítmo</w:t>
      </w:r>
      <w:proofErr w:type="spellEnd"/>
      <w:r w:rsidRPr="008F2590">
        <w:rPr>
          <w:lang w:val="es-CO"/>
        </w:rPr>
        <w:t>. Al ser pseudoaleatorios, los resultados obtenidos a partir de estos números generados son replicables siempre y cuando se utilice el mismo generador y la misma semilla.</w:t>
      </w:r>
    </w:p>
    <w:p w14:paraId="736C2EA0" w14:textId="77777777" w:rsidR="00B72473" w:rsidRPr="008F2590" w:rsidRDefault="00000000" w:rsidP="008F2590">
      <w:pPr>
        <w:pStyle w:val="Textoindependiente"/>
        <w:jc w:val="both"/>
        <w:rPr>
          <w:lang w:val="es-CO"/>
        </w:rPr>
      </w:pPr>
      <w:r w:rsidRPr="008F2590">
        <w:rPr>
          <w:lang w:val="es-CO"/>
        </w:rPr>
        <w:t xml:space="preserve">Es importante definir una semilla en un algoritmo que vaya a utilizar un generador de números con distribuciones de probabilidad ya que permite que terceros puedan llegar al mismo resultado con el </w:t>
      </w:r>
      <w:proofErr w:type="spellStart"/>
      <w:r w:rsidRPr="008F2590">
        <w:rPr>
          <w:lang w:val="es-CO"/>
        </w:rPr>
        <w:t>algorítmo</w:t>
      </w:r>
      <w:proofErr w:type="spellEnd"/>
      <w:r w:rsidRPr="008F2590">
        <w:rPr>
          <w:lang w:val="es-CO"/>
        </w:rPr>
        <w:t xml:space="preserve"> y los datos utilizados. Si no se definiera semilla, los resultados cambiarían cada vez que se ejecutara el código, dada la naturaleza de los datos que se está utilizando.</w:t>
      </w:r>
    </w:p>
    <w:p w14:paraId="18459295" w14:textId="77777777" w:rsidR="00B72473" w:rsidRPr="008F2590" w:rsidRDefault="00000000" w:rsidP="008F2590">
      <w:pPr>
        <w:pStyle w:val="Textoindependiente"/>
        <w:jc w:val="both"/>
        <w:rPr>
          <w:lang w:val="es-CO"/>
        </w:rPr>
      </w:pPr>
      <w:r w:rsidRPr="008F2590">
        <w:rPr>
          <w:lang w:val="es-CO"/>
        </w:rPr>
        <w:t>Para este ejercicio, se definirá la semilla usando la fecha en la que se comenzó a trabajar en este taller.</w:t>
      </w:r>
    </w:p>
    <w:p w14:paraId="40152BAE" w14:textId="77777777" w:rsidR="00B72473" w:rsidRPr="008F2590" w:rsidRDefault="00000000">
      <w:pPr>
        <w:pStyle w:val="SourceCode"/>
        <w:rPr>
          <w:lang w:val="es-CO"/>
        </w:rPr>
      </w:pPr>
      <w:proofErr w:type="spellStart"/>
      <w:proofErr w:type="gramStart"/>
      <w:r w:rsidRPr="008F2590">
        <w:rPr>
          <w:rStyle w:val="FunctionTok"/>
          <w:lang w:val="es-CO"/>
        </w:rPr>
        <w:t>set.seed</w:t>
      </w:r>
      <w:proofErr w:type="spellEnd"/>
      <w:proofErr w:type="gramEnd"/>
      <w:r w:rsidRPr="008F2590">
        <w:rPr>
          <w:rStyle w:val="NormalTok"/>
          <w:lang w:val="es-CO"/>
        </w:rPr>
        <w:t>(</w:t>
      </w:r>
      <w:r w:rsidRPr="008F2590">
        <w:rPr>
          <w:rStyle w:val="DecValTok"/>
          <w:lang w:val="es-CO"/>
        </w:rPr>
        <w:t>31012024</w:t>
      </w:r>
      <w:r w:rsidRPr="008F2590">
        <w:rPr>
          <w:rStyle w:val="NormalTok"/>
          <w:lang w:val="es-CO"/>
        </w:rPr>
        <w:t>)</w:t>
      </w:r>
    </w:p>
    <w:p w14:paraId="07398BFB" w14:textId="77777777" w:rsidR="00B72473" w:rsidRPr="008F2590" w:rsidRDefault="00000000" w:rsidP="008F2590">
      <w:pPr>
        <w:pStyle w:val="Ttulo3"/>
        <w:jc w:val="both"/>
        <w:rPr>
          <w:lang w:val="es-CO"/>
        </w:rPr>
      </w:pPr>
      <w:bookmarkStart w:id="2" w:name="X039ba975e6c706ddc5b698b92aac8e80260e58e"/>
      <w:bookmarkEnd w:id="1"/>
      <w:r w:rsidRPr="008F2590">
        <w:rPr>
          <w:lang w:val="es-CO"/>
        </w:rPr>
        <w:t xml:space="preserve">1.2) Primero, creen una lista con números secuenciales de 1 en 1 desde el 1 hasta el 50. Luego, creen tres (3) listas diferentes que contengan respectivamente: una variable numérica de clase </w:t>
      </w:r>
      <w:proofErr w:type="spellStart"/>
      <w:r w:rsidRPr="008F2590">
        <w:rPr>
          <w:lang w:val="es-CO"/>
        </w:rPr>
        <w:t>int</w:t>
      </w:r>
      <w:proofErr w:type="spellEnd"/>
      <w:r w:rsidRPr="008F2590">
        <w:rPr>
          <w:lang w:val="es-CO"/>
        </w:rPr>
        <w:t xml:space="preserve"> que se distribuya de forma uniforme entre el intervalo 5 a 50, una lista que repita el carácter “Años” y una lista con nombres propios aleatorios de personas, todas las cuatro (4) listas deben tener el mismo tamaño.</w:t>
      </w:r>
    </w:p>
    <w:p w14:paraId="45BBC086" w14:textId="77777777" w:rsidR="00B72473" w:rsidRPr="008F2590" w:rsidRDefault="00000000">
      <w:pPr>
        <w:pStyle w:val="SourceCode"/>
        <w:rPr>
          <w:lang w:val="es-CO"/>
        </w:rPr>
      </w:pPr>
      <w:proofErr w:type="spellStart"/>
      <w:r w:rsidRPr="008F2590">
        <w:rPr>
          <w:rStyle w:val="FunctionTok"/>
          <w:lang w:val="es-CO"/>
        </w:rPr>
        <w:t>set.seed</w:t>
      </w:r>
      <w:proofErr w:type="spellEnd"/>
      <w:r w:rsidRPr="008F2590">
        <w:rPr>
          <w:rStyle w:val="NormalTok"/>
          <w:lang w:val="es-CO"/>
        </w:rPr>
        <w:t>(</w:t>
      </w:r>
      <w:r w:rsidRPr="008F2590">
        <w:rPr>
          <w:rStyle w:val="DecValTok"/>
          <w:lang w:val="es-CO"/>
        </w:rPr>
        <w:t>31012024</w:t>
      </w:r>
      <w:r w:rsidRPr="008F2590">
        <w:rPr>
          <w:rStyle w:val="NormalTok"/>
          <w:lang w:val="es-CO"/>
        </w:rPr>
        <w:t xml:space="preserve">) </w:t>
      </w:r>
      <w:r w:rsidRPr="008F2590">
        <w:rPr>
          <w:rStyle w:val="CommentTok"/>
          <w:lang w:val="es-CO"/>
        </w:rPr>
        <w:t xml:space="preserve">#La ejecutamos de nuevo para que tenga efecto sobre el </w:t>
      </w:r>
      <w:proofErr w:type="spellStart"/>
      <w:r w:rsidRPr="008F2590">
        <w:rPr>
          <w:rStyle w:val="CommentTok"/>
          <w:lang w:val="es-CO"/>
        </w:rPr>
        <w:t>runif</w:t>
      </w:r>
      <w:proofErr w:type="spellEnd"/>
      <w:r w:rsidRPr="008F2590">
        <w:rPr>
          <w:lang w:val="es-CO"/>
        </w:rPr>
        <w:br/>
      </w:r>
      <w:proofErr w:type="spellStart"/>
      <w:r w:rsidRPr="008F2590">
        <w:rPr>
          <w:rStyle w:val="FunctionTok"/>
          <w:lang w:val="es-CO"/>
        </w:rPr>
        <w:t>rm</w:t>
      </w:r>
      <w:proofErr w:type="spellEnd"/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AttributeTok"/>
          <w:lang w:val="es-CO"/>
        </w:rPr>
        <w:t>list</w:t>
      </w:r>
      <w:proofErr w:type="spellEnd"/>
      <w:r w:rsidRPr="008F2590">
        <w:rPr>
          <w:rStyle w:val="AttributeTok"/>
          <w:lang w:val="es-CO"/>
        </w:rPr>
        <w:t>=</w:t>
      </w:r>
      <w:proofErr w:type="spellStart"/>
      <w:r w:rsidRPr="008F2590">
        <w:rPr>
          <w:rStyle w:val="FunctionTok"/>
          <w:lang w:val="es-CO"/>
        </w:rPr>
        <w:t>ls</w:t>
      </w:r>
      <w:proofErr w:type="spellEnd"/>
      <w:r w:rsidRPr="008F2590">
        <w:rPr>
          <w:rStyle w:val="NormalTok"/>
          <w:lang w:val="es-CO"/>
        </w:rPr>
        <w:t xml:space="preserve">())   </w:t>
      </w:r>
      <w:r w:rsidRPr="008F2590">
        <w:rPr>
          <w:rStyle w:val="CommentTok"/>
          <w:lang w:val="es-CO"/>
        </w:rPr>
        <w:t xml:space="preserve"># borramos </w:t>
      </w:r>
      <w:proofErr w:type="spellStart"/>
      <w:r w:rsidRPr="008F2590">
        <w:rPr>
          <w:rStyle w:val="CommentTok"/>
          <w:lang w:val="es-CO"/>
        </w:rPr>
        <w:t>environment</w:t>
      </w:r>
      <w:proofErr w:type="spellEnd"/>
      <w:r w:rsidRPr="008F2590">
        <w:rPr>
          <w:lang w:val="es-CO"/>
        </w:rPr>
        <w:br/>
      </w:r>
      <w:proofErr w:type="spellStart"/>
      <w:r w:rsidRPr="008F2590">
        <w:rPr>
          <w:rStyle w:val="NormalTok"/>
          <w:lang w:val="es-CO"/>
        </w:rPr>
        <w:t>l_num</w:t>
      </w:r>
      <w:proofErr w:type="spellEnd"/>
      <w:r w:rsidRPr="008F2590">
        <w:rPr>
          <w:rStyle w:val="NormalTok"/>
          <w:lang w:val="es-CO"/>
        </w:rPr>
        <w:t xml:space="preserve"> </w:t>
      </w:r>
      <w:r w:rsidRPr="008F2590">
        <w:rPr>
          <w:rStyle w:val="OtherTok"/>
          <w:lang w:val="es-CO"/>
        </w:rPr>
        <w:t>=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FunctionTok"/>
          <w:lang w:val="es-CO"/>
        </w:rPr>
        <w:t>list</w:t>
      </w:r>
      <w:proofErr w:type="spellEnd"/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AttributeTok"/>
          <w:lang w:val="es-CO"/>
        </w:rPr>
        <w:t>numeros</w:t>
      </w:r>
      <w:proofErr w:type="spellEnd"/>
      <w:r w:rsidRPr="008F2590">
        <w:rPr>
          <w:rStyle w:val="AttributeTok"/>
          <w:lang w:val="es-CO"/>
        </w:rPr>
        <w:t xml:space="preserve"> =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FunctionTok"/>
          <w:lang w:val="es-CO"/>
        </w:rPr>
        <w:t>seq</w:t>
      </w:r>
      <w:proofErr w:type="spellEnd"/>
      <w:r w:rsidRPr="008F2590">
        <w:rPr>
          <w:rStyle w:val="NormalTok"/>
          <w:lang w:val="es-CO"/>
        </w:rPr>
        <w:t>(</w:t>
      </w:r>
      <w:r w:rsidRPr="008F2590">
        <w:rPr>
          <w:rStyle w:val="DecValTok"/>
          <w:lang w:val="es-CO"/>
        </w:rPr>
        <w:t>1</w:t>
      </w:r>
      <w:r w:rsidRPr="008F2590">
        <w:rPr>
          <w:rStyle w:val="NormalTok"/>
          <w:lang w:val="es-CO"/>
        </w:rPr>
        <w:t>,</w:t>
      </w:r>
      <w:r w:rsidRPr="008F2590">
        <w:rPr>
          <w:rStyle w:val="DecValTok"/>
          <w:lang w:val="es-CO"/>
        </w:rPr>
        <w:t>50</w:t>
      </w:r>
      <w:r w:rsidRPr="008F2590">
        <w:rPr>
          <w:rStyle w:val="NormalTok"/>
          <w:lang w:val="es-CO"/>
        </w:rPr>
        <w:t>,</w:t>
      </w:r>
      <w:r w:rsidRPr="008F2590">
        <w:rPr>
          <w:rStyle w:val="DecValTok"/>
          <w:lang w:val="es-CO"/>
        </w:rPr>
        <w:t>1</w:t>
      </w:r>
      <w:r w:rsidRPr="008F2590">
        <w:rPr>
          <w:rStyle w:val="NormalTok"/>
          <w:lang w:val="es-CO"/>
        </w:rPr>
        <w:t xml:space="preserve">)) </w:t>
      </w:r>
      <w:r w:rsidRPr="008F2590">
        <w:rPr>
          <w:rStyle w:val="CommentTok"/>
          <w:lang w:val="es-CO"/>
        </w:rPr>
        <w:t># Creamos la lista de 1 en 1 hasta 50</w:t>
      </w:r>
      <w:r w:rsidRPr="008F2590">
        <w:rPr>
          <w:lang w:val="es-CO"/>
        </w:rPr>
        <w:br/>
      </w:r>
      <w:proofErr w:type="spellStart"/>
      <w:r w:rsidRPr="008F2590">
        <w:rPr>
          <w:rStyle w:val="NormalTok"/>
          <w:lang w:val="es-CO"/>
        </w:rPr>
        <w:t>l_edad</w:t>
      </w:r>
      <w:proofErr w:type="spellEnd"/>
      <w:r w:rsidRPr="008F2590">
        <w:rPr>
          <w:rStyle w:val="NormalTok"/>
          <w:lang w:val="es-CO"/>
        </w:rPr>
        <w:t xml:space="preserve"> </w:t>
      </w:r>
      <w:r w:rsidRPr="008F2590">
        <w:rPr>
          <w:rStyle w:val="OtherTok"/>
          <w:lang w:val="es-CO"/>
        </w:rPr>
        <w:t>=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FunctionTok"/>
          <w:lang w:val="es-CO"/>
        </w:rPr>
        <w:t>list</w:t>
      </w:r>
      <w:proofErr w:type="spellEnd"/>
      <w:r w:rsidRPr="008F2590">
        <w:rPr>
          <w:rStyle w:val="NormalTok"/>
          <w:lang w:val="es-CO"/>
        </w:rPr>
        <w:t>(</w:t>
      </w:r>
      <w:r w:rsidRPr="008F2590">
        <w:rPr>
          <w:rStyle w:val="AttributeTok"/>
          <w:lang w:val="es-CO"/>
        </w:rPr>
        <w:t>edad=</w:t>
      </w:r>
      <w:r w:rsidRPr="008F2590">
        <w:rPr>
          <w:rStyle w:val="NormalTok"/>
          <w:lang w:val="es-CO"/>
        </w:rPr>
        <w:t xml:space="preserve"> </w:t>
      </w:r>
      <w:r w:rsidRPr="008F2590">
        <w:rPr>
          <w:rStyle w:val="FunctionTok"/>
          <w:lang w:val="es-CO"/>
        </w:rPr>
        <w:t>round</w:t>
      </w:r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FunctionTok"/>
          <w:lang w:val="es-CO"/>
        </w:rPr>
        <w:t>runif</w:t>
      </w:r>
      <w:proofErr w:type="spellEnd"/>
      <w:r w:rsidRPr="008F2590">
        <w:rPr>
          <w:rStyle w:val="NormalTok"/>
          <w:lang w:val="es-CO"/>
        </w:rPr>
        <w:t>(</w:t>
      </w:r>
      <w:r w:rsidRPr="008F2590">
        <w:rPr>
          <w:rStyle w:val="DecValTok"/>
          <w:lang w:val="es-CO"/>
        </w:rPr>
        <w:t>50</w:t>
      </w:r>
      <w:r w:rsidRPr="008F2590">
        <w:rPr>
          <w:rStyle w:val="NormalTok"/>
          <w:lang w:val="es-CO"/>
        </w:rPr>
        <w:t>,</w:t>
      </w:r>
      <w:r w:rsidRPr="008F2590">
        <w:rPr>
          <w:rStyle w:val="DecValTok"/>
          <w:lang w:val="es-CO"/>
        </w:rPr>
        <w:t>5</w:t>
      </w:r>
      <w:r w:rsidRPr="008F2590">
        <w:rPr>
          <w:rStyle w:val="NormalTok"/>
          <w:lang w:val="es-CO"/>
        </w:rPr>
        <w:t>,</w:t>
      </w:r>
      <w:r w:rsidRPr="008F2590">
        <w:rPr>
          <w:rStyle w:val="DecValTok"/>
          <w:lang w:val="es-CO"/>
        </w:rPr>
        <w:t>50</w:t>
      </w:r>
      <w:r w:rsidRPr="008F2590">
        <w:rPr>
          <w:rStyle w:val="NormalTok"/>
          <w:lang w:val="es-CO"/>
        </w:rPr>
        <w:t>),</w:t>
      </w:r>
      <w:r w:rsidRPr="008F2590">
        <w:rPr>
          <w:rStyle w:val="DecValTok"/>
          <w:lang w:val="es-CO"/>
        </w:rPr>
        <w:t>0</w:t>
      </w:r>
      <w:r w:rsidRPr="008F2590">
        <w:rPr>
          <w:rStyle w:val="NormalTok"/>
          <w:lang w:val="es-CO"/>
        </w:rPr>
        <w:t>))</w:t>
      </w:r>
      <w:r w:rsidRPr="008F2590">
        <w:rPr>
          <w:rStyle w:val="CommentTok"/>
          <w:lang w:val="es-CO"/>
        </w:rPr>
        <w:t># Creamos la lista de edades con una distribución uniforme entre 5 y 50</w:t>
      </w:r>
      <w:r w:rsidRPr="008F2590">
        <w:rPr>
          <w:lang w:val="es-CO"/>
        </w:rPr>
        <w:br/>
      </w:r>
      <w:proofErr w:type="spellStart"/>
      <w:r w:rsidRPr="008F2590">
        <w:rPr>
          <w:rStyle w:val="NormalTok"/>
          <w:lang w:val="es-CO"/>
        </w:rPr>
        <w:t>l_texto</w:t>
      </w:r>
      <w:proofErr w:type="spellEnd"/>
      <w:r w:rsidRPr="008F2590">
        <w:rPr>
          <w:rStyle w:val="NormalTok"/>
          <w:lang w:val="es-CO"/>
        </w:rPr>
        <w:t xml:space="preserve"> </w:t>
      </w:r>
      <w:r w:rsidRPr="008F2590">
        <w:rPr>
          <w:rStyle w:val="OtherTok"/>
          <w:lang w:val="es-CO"/>
        </w:rPr>
        <w:t>=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FunctionTok"/>
          <w:lang w:val="es-CO"/>
        </w:rPr>
        <w:t>list</w:t>
      </w:r>
      <w:proofErr w:type="spellEnd"/>
      <w:r w:rsidRPr="008F2590">
        <w:rPr>
          <w:rStyle w:val="NormalTok"/>
          <w:lang w:val="es-CO"/>
        </w:rPr>
        <w:t>(</w:t>
      </w:r>
      <w:r w:rsidRPr="008F2590">
        <w:rPr>
          <w:rStyle w:val="AttributeTok"/>
          <w:lang w:val="es-CO"/>
        </w:rPr>
        <w:t>variable=</w:t>
      </w:r>
      <w:proofErr w:type="spellStart"/>
      <w:r w:rsidRPr="008F2590">
        <w:rPr>
          <w:rStyle w:val="FunctionTok"/>
          <w:lang w:val="es-CO"/>
        </w:rPr>
        <w:t>rep</w:t>
      </w:r>
      <w:proofErr w:type="spellEnd"/>
      <w:r w:rsidRPr="008F2590">
        <w:rPr>
          <w:rStyle w:val="NormalTok"/>
          <w:lang w:val="es-CO"/>
        </w:rPr>
        <w:t>(</w:t>
      </w:r>
      <w:r w:rsidRPr="008F2590">
        <w:rPr>
          <w:rStyle w:val="StringTok"/>
          <w:lang w:val="es-CO"/>
        </w:rPr>
        <w:t>"años"</w:t>
      </w:r>
      <w:r w:rsidRPr="008F2590">
        <w:rPr>
          <w:rStyle w:val="NormalTok"/>
          <w:lang w:val="es-CO"/>
        </w:rPr>
        <w:t>,</w:t>
      </w:r>
      <w:r w:rsidRPr="008F2590">
        <w:rPr>
          <w:rStyle w:val="DecValTok"/>
          <w:lang w:val="es-CO"/>
        </w:rPr>
        <w:t>50</w:t>
      </w:r>
      <w:r w:rsidRPr="008F2590">
        <w:rPr>
          <w:rStyle w:val="NormalTok"/>
          <w:lang w:val="es-CO"/>
        </w:rPr>
        <w:t xml:space="preserve">)) </w:t>
      </w:r>
      <w:r w:rsidRPr="008F2590">
        <w:rPr>
          <w:rStyle w:val="CommentTok"/>
          <w:lang w:val="es-CO"/>
        </w:rPr>
        <w:t># Creamos una lista con la palabra "años" repetida 50 veces</w:t>
      </w:r>
      <w:r w:rsidRPr="008F2590">
        <w:rPr>
          <w:lang w:val="es-CO"/>
        </w:rPr>
        <w:br/>
      </w:r>
      <w:r w:rsidRPr="008F2590">
        <w:rPr>
          <w:lang w:val="es-CO"/>
        </w:rPr>
        <w:br/>
      </w:r>
      <w:r w:rsidRPr="008F2590">
        <w:rPr>
          <w:lang w:val="es-CO"/>
        </w:rPr>
        <w:br/>
      </w:r>
      <w:r w:rsidRPr="008F2590">
        <w:rPr>
          <w:rStyle w:val="CommentTok"/>
          <w:lang w:val="es-CO"/>
        </w:rPr>
        <w:t xml:space="preserve"># Para la lista de nombres vamos a crear dos vectores, uno con los nombres y otro con los apellidos de los integrantes del curso; luego usaremos la función </w:t>
      </w:r>
      <w:proofErr w:type="spellStart"/>
      <w:r w:rsidRPr="008F2590">
        <w:rPr>
          <w:rStyle w:val="CommentTok"/>
          <w:lang w:val="es-CO"/>
        </w:rPr>
        <w:t>sample</w:t>
      </w:r>
      <w:proofErr w:type="spellEnd"/>
      <w:r w:rsidRPr="008F2590">
        <w:rPr>
          <w:rStyle w:val="CommentTok"/>
          <w:lang w:val="es-CO"/>
        </w:rPr>
        <w:t xml:space="preserve"> para tomar de los vectores elementos aleatorios; finalmente, uniremos los nombres y apellidos aleatorios para </w:t>
      </w:r>
      <w:r w:rsidRPr="008F2590">
        <w:rPr>
          <w:rStyle w:val="CommentTok"/>
          <w:lang w:val="es-CO"/>
        </w:rPr>
        <w:lastRenderedPageBreak/>
        <w:t>formar la lista. Fuente: https://r-coder.com/funcion-sample-r/</w:t>
      </w:r>
      <w:r w:rsidRPr="008F2590">
        <w:rPr>
          <w:lang w:val="es-CO"/>
        </w:rPr>
        <w:br/>
      </w:r>
      <w:r w:rsidRPr="008F2590">
        <w:rPr>
          <w:lang w:val="es-CO"/>
        </w:rPr>
        <w:br/>
      </w:r>
      <w:proofErr w:type="spellStart"/>
      <w:r w:rsidRPr="008F2590">
        <w:rPr>
          <w:rStyle w:val="NormalTok"/>
          <w:lang w:val="es-CO"/>
        </w:rPr>
        <w:t>rapellidos</w:t>
      </w:r>
      <w:proofErr w:type="spellEnd"/>
      <w:r w:rsidRPr="008F2590">
        <w:rPr>
          <w:rStyle w:val="NormalTok"/>
          <w:lang w:val="es-CO"/>
        </w:rPr>
        <w:t xml:space="preserve">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r w:rsidRPr="008F2590">
        <w:rPr>
          <w:rStyle w:val="FunctionTok"/>
          <w:lang w:val="es-CO"/>
        </w:rPr>
        <w:t>c</w:t>
      </w:r>
      <w:r w:rsidRPr="008F2590">
        <w:rPr>
          <w:rStyle w:val="NormalTok"/>
          <w:lang w:val="es-CO"/>
        </w:rPr>
        <w:t>(</w:t>
      </w:r>
      <w:r w:rsidRPr="008F2590">
        <w:rPr>
          <w:rStyle w:val="StringTok"/>
          <w:lang w:val="es-CO"/>
        </w:rPr>
        <w:t>"Aguirre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Arteaga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Borda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Caballero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Carbonell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Carvajal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Criollo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Diaz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</w:t>
      </w:r>
      <w:proofErr w:type="spellStart"/>
      <w:r w:rsidRPr="008F2590">
        <w:rPr>
          <w:rStyle w:val="StringTok"/>
          <w:lang w:val="es-CO"/>
        </w:rPr>
        <w:t>Duquino</w:t>
      </w:r>
      <w:proofErr w:type="spellEnd"/>
      <w:r w:rsidRPr="008F2590">
        <w:rPr>
          <w:rStyle w:val="StringTok"/>
          <w:lang w:val="es-CO"/>
        </w:rPr>
        <w:t>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Escobar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Fernandez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Fonseca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Galindo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Gonzalez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Hernandez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Huertas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Karaman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Lasso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Naranjo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Navarrete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Navarro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</w:t>
      </w:r>
      <w:proofErr w:type="spellStart"/>
      <w:r w:rsidRPr="008F2590">
        <w:rPr>
          <w:rStyle w:val="StringTok"/>
          <w:lang w:val="es-CO"/>
        </w:rPr>
        <w:t>Neusa</w:t>
      </w:r>
      <w:proofErr w:type="spellEnd"/>
      <w:r w:rsidRPr="008F2590">
        <w:rPr>
          <w:rStyle w:val="StringTok"/>
          <w:lang w:val="es-CO"/>
        </w:rPr>
        <w:t>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Osorno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Palacios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Patiño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Perdomo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Prada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Rueda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Villamizar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Viveros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Zuluaga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Valencia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Gomez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Bejarano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Silva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Ortega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</w:t>
      </w:r>
      <w:proofErr w:type="spellStart"/>
      <w:r w:rsidRPr="008F2590">
        <w:rPr>
          <w:rStyle w:val="StringTok"/>
          <w:lang w:val="es-CO"/>
        </w:rPr>
        <w:t>Huerfano</w:t>
      </w:r>
      <w:proofErr w:type="spellEnd"/>
      <w:r w:rsidRPr="008F2590">
        <w:rPr>
          <w:rStyle w:val="StringTok"/>
          <w:lang w:val="es-CO"/>
        </w:rPr>
        <w:t>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Cardenas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Barreto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Carreño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Rocha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Correa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Jimenez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</w:t>
      </w:r>
      <w:proofErr w:type="spellStart"/>
      <w:r w:rsidRPr="008F2590">
        <w:rPr>
          <w:rStyle w:val="StringTok"/>
          <w:lang w:val="es-CO"/>
        </w:rPr>
        <w:t>Barragan</w:t>
      </w:r>
      <w:proofErr w:type="spellEnd"/>
      <w:r w:rsidRPr="008F2590">
        <w:rPr>
          <w:rStyle w:val="StringTok"/>
          <w:lang w:val="es-CO"/>
        </w:rPr>
        <w:t>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Rincon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Ramirez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Charry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</w:t>
      </w:r>
      <w:proofErr w:type="spellStart"/>
      <w:r w:rsidRPr="008F2590">
        <w:rPr>
          <w:rStyle w:val="StringTok"/>
          <w:lang w:val="es-CO"/>
        </w:rPr>
        <w:t>Munoz</w:t>
      </w:r>
      <w:proofErr w:type="spellEnd"/>
      <w:r w:rsidRPr="008F2590">
        <w:rPr>
          <w:rStyle w:val="StringTok"/>
          <w:lang w:val="es-CO"/>
        </w:rPr>
        <w:t>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Pedreros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</w:t>
      </w:r>
      <w:proofErr w:type="spellStart"/>
      <w:r w:rsidRPr="008F2590">
        <w:rPr>
          <w:rStyle w:val="StringTok"/>
          <w:lang w:val="es-CO"/>
        </w:rPr>
        <w:t>Lian</w:t>
      </w:r>
      <w:proofErr w:type="spellEnd"/>
      <w:r w:rsidRPr="008F2590">
        <w:rPr>
          <w:rStyle w:val="StringTok"/>
          <w:lang w:val="es-CO"/>
        </w:rPr>
        <w:t>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Jaramillo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</w:t>
      </w:r>
      <w:proofErr w:type="spellStart"/>
      <w:r w:rsidRPr="008F2590">
        <w:rPr>
          <w:rStyle w:val="StringTok"/>
          <w:lang w:val="es-CO"/>
        </w:rPr>
        <w:t>DeZulategi</w:t>
      </w:r>
      <w:proofErr w:type="spellEnd"/>
      <w:r w:rsidRPr="008F2590">
        <w:rPr>
          <w:rStyle w:val="StringTok"/>
          <w:lang w:val="es-CO"/>
        </w:rPr>
        <w:t>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Amaya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Corredor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Ortiz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Rodriguez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Martinez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Olmos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Echeverri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Arias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Moreno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Rojas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Aguilar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Cuellar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</w:t>
      </w:r>
      <w:proofErr w:type="spellStart"/>
      <w:r w:rsidRPr="008F2590">
        <w:rPr>
          <w:rStyle w:val="StringTok"/>
          <w:lang w:val="es-CO"/>
        </w:rPr>
        <w:t>Guacheta</w:t>
      </w:r>
      <w:proofErr w:type="spellEnd"/>
      <w:r w:rsidRPr="008F2590">
        <w:rPr>
          <w:rStyle w:val="StringTok"/>
          <w:lang w:val="es-CO"/>
        </w:rPr>
        <w:t>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Vargas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</w:t>
      </w:r>
      <w:proofErr w:type="spellStart"/>
      <w:r w:rsidRPr="008F2590">
        <w:rPr>
          <w:rStyle w:val="StringTok"/>
          <w:lang w:val="es-CO"/>
        </w:rPr>
        <w:t>Muaoz</w:t>
      </w:r>
      <w:proofErr w:type="spellEnd"/>
      <w:r w:rsidRPr="008F2590">
        <w:rPr>
          <w:rStyle w:val="StringTok"/>
          <w:lang w:val="es-CO"/>
        </w:rPr>
        <w:t>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</w:t>
      </w:r>
      <w:proofErr w:type="spellStart"/>
      <w:r w:rsidRPr="008F2590">
        <w:rPr>
          <w:rStyle w:val="StringTok"/>
          <w:lang w:val="es-CO"/>
        </w:rPr>
        <w:t>DelCastillo</w:t>
      </w:r>
      <w:proofErr w:type="spellEnd"/>
      <w:r w:rsidRPr="008F2590">
        <w:rPr>
          <w:rStyle w:val="StringTok"/>
          <w:lang w:val="es-CO"/>
        </w:rPr>
        <w:t>"</w:t>
      </w:r>
      <w:r w:rsidRPr="008F2590">
        <w:rPr>
          <w:rStyle w:val="NormalTok"/>
          <w:lang w:val="es-CO"/>
        </w:rPr>
        <w:t>)</w:t>
      </w:r>
      <w:r w:rsidRPr="008F2590">
        <w:rPr>
          <w:lang w:val="es-CO"/>
        </w:rPr>
        <w:br/>
      </w:r>
      <w:r w:rsidRPr="008F2590">
        <w:rPr>
          <w:lang w:val="es-CO"/>
        </w:rPr>
        <w:br/>
      </w:r>
      <w:proofErr w:type="spellStart"/>
      <w:r w:rsidRPr="008F2590">
        <w:rPr>
          <w:rStyle w:val="NormalTok"/>
          <w:lang w:val="es-CO"/>
        </w:rPr>
        <w:t>rnombres</w:t>
      </w:r>
      <w:proofErr w:type="spellEnd"/>
      <w:r w:rsidRPr="008F2590">
        <w:rPr>
          <w:rStyle w:val="NormalTok"/>
          <w:lang w:val="es-CO"/>
        </w:rPr>
        <w:t xml:space="preserve">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r w:rsidRPr="008F2590">
        <w:rPr>
          <w:rStyle w:val="FunctionTok"/>
          <w:lang w:val="es-CO"/>
        </w:rPr>
        <w:t>c</w:t>
      </w:r>
      <w:r w:rsidRPr="008F2590">
        <w:rPr>
          <w:rStyle w:val="NormalTok"/>
          <w:lang w:val="es-CO"/>
        </w:rPr>
        <w:t>(</w:t>
      </w:r>
      <w:r w:rsidRPr="008F2590">
        <w:rPr>
          <w:rStyle w:val="StringTok"/>
          <w:lang w:val="es-CO"/>
        </w:rPr>
        <w:t>"Dennis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Diana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Luis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Alejandra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Henry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</w:t>
      </w:r>
      <w:proofErr w:type="spellStart"/>
      <w:r w:rsidRPr="008F2590">
        <w:rPr>
          <w:rStyle w:val="StringTok"/>
          <w:lang w:val="es-CO"/>
        </w:rPr>
        <w:t>Pharad</w:t>
      </w:r>
      <w:proofErr w:type="spellEnd"/>
      <w:r w:rsidRPr="008F2590">
        <w:rPr>
          <w:rStyle w:val="StringTok"/>
          <w:lang w:val="es-CO"/>
        </w:rPr>
        <w:t>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Andres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</w:t>
      </w:r>
      <w:proofErr w:type="spellStart"/>
      <w:r w:rsidRPr="008F2590">
        <w:rPr>
          <w:rStyle w:val="StringTok"/>
          <w:lang w:val="es-CO"/>
        </w:rPr>
        <w:t>Edinson</w:t>
      </w:r>
      <w:proofErr w:type="spellEnd"/>
      <w:r w:rsidRPr="008F2590">
        <w:rPr>
          <w:rStyle w:val="StringTok"/>
          <w:lang w:val="es-CO"/>
        </w:rPr>
        <w:t>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Yuri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Jose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Laura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German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Valentina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Daniel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Samuel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Manuela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Manuel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</w:t>
      </w:r>
      <w:proofErr w:type="spellStart"/>
      <w:r w:rsidRPr="008F2590">
        <w:rPr>
          <w:rStyle w:val="StringTok"/>
          <w:lang w:val="es-CO"/>
        </w:rPr>
        <w:t>Angella</w:t>
      </w:r>
      <w:proofErr w:type="spellEnd"/>
      <w:r w:rsidRPr="008F2590">
        <w:rPr>
          <w:rStyle w:val="StringTok"/>
          <w:lang w:val="es-CO"/>
        </w:rPr>
        <w:t>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Yilmer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Raul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Gabriel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Angela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Camilo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Santiago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Julian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Juanita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Juan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Silvia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Francisco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</w:t>
      </w:r>
      <w:proofErr w:type="spellStart"/>
      <w:r w:rsidRPr="008F2590">
        <w:rPr>
          <w:rStyle w:val="StringTok"/>
          <w:lang w:val="es-CO"/>
        </w:rPr>
        <w:t>Estefania</w:t>
      </w:r>
      <w:proofErr w:type="spellEnd"/>
      <w:r w:rsidRPr="008F2590">
        <w:rPr>
          <w:rStyle w:val="StringTok"/>
          <w:lang w:val="es-CO"/>
        </w:rPr>
        <w:t>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Johana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Carolina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Olegario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Valentina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Nicolas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Fernando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Alejandro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Romina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Camila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</w:t>
      </w:r>
      <w:proofErr w:type="spellStart"/>
      <w:r w:rsidRPr="008F2590">
        <w:rPr>
          <w:rStyle w:val="StringTok"/>
          <w:lang w:val="es-CO"/>
        </w:rPr>
        <w:t>Salomon</w:t>
      </w:r>
      <w:proofErr w:type="spellEnd"/>
      <w:r w:rsidRPr="008F2590">
        <w:rPr>
          <w:rStyle w:val="StringTok"/>
          <w:lang w:val="es-CO"/>
        </w:rPr>
        <w:t>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Sofia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Felipe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Enrique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Katherine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Sebastian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Alexis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Maria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Alexander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David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Paula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Felipe"</w:t>
      </w:r>
      <w:r w:rsidRPr="008F2590">
        <w:rPr>
          <w:rStyle w:val="NormalTok"/>
          <w:lang w:val="es-CO"/>
        </w:rPr>
        <w:t xml:space="preserve">, </w:t>
      </w:r>
      <w:r w:rsidRPr="008F2590">
        <w:rPr>
          <w:rStyle w:val="StringTok"/>
          <w:lang w:val="es-CO"/>
        </w:rPr>
        <w:t>"Juliana"</w:t>
      </w:r>
      <w:r w:rsidRPr="008F2590">
        <w:rPr>
          <w:rStyle w:val="NormalTok"/>
          <w:lang w:val="es-CO"/>
        </w:rPr>
        <w:t>)</w:t>
      </w:r>
      <w:r w:rsidRPr="008F2590">
        <w:rPr>
          <w:lang w:val="es-CO"/>
        </w:rPr>
        <w:br/>
      </w:r>
      <w:r w:rsidRPr="008F2590">
        <w:rPr>
          <w:lang w:val="es-CO"/>
        </w:rPr>
        <w:br/>
      </w:r>
      <w:proofErr w:type="spellStart"/>
      <w:r w:rsidRPr="008F2590">
        <w:rPr>
          <w:rStyle w:val="NormalTok"/>
          <w:lang w:val="es-CO"/>
        </w:rPr>
        <w:t>nom_apellido</w:t>
      </w:r>
      <w:proofErr w:type="spellEnd"/>
      <w:r w:rsidRPr="008F2590">
        <w:rPr>
          <w:rStyle w:val="NormalTok"/>
          <w:lang w:val="es-CO"/>
        </w:rPr>
        <w:t xml:space="preserve">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r w:rsidRPr="008F2590">
        <w:rPr>
          <w:rStyle w:val="FunctionTok"/>
          <w:lang w:val="es-CO"/>
        </w:rPr>
        <w:t>c</w:t>
      </w:r>
      <w:r w:rsidRPr="008F2590">
        <w:rPr>
          <w:rStyle w:val="NormalTok"/>
          <w:lang w:val="es-CO"/>
        </w:rPr>
        <w:t>(</w:t>
      </w:r>
      <w:r w:rsidRPr="008F2590">
        <w:rPr>
          <w:rStyle w:val="FunctionTok"/>
          <w:lang w:val="es-CO"/>
        </w:rPr>
        <w:t>paste</w:t>
      </w:r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FunctionTok"/>
          <w:lang w:val="es-CO"/>
        </w:rPr>
        <w:t>sample</w:t>
      </w:r>
      <w:proofErr w:type="spellEnd"/>
      <w:r w:rsidRPr="008F2590">
        <w:rPr>
          <w:rStyle w:val="NormalTok"/>
          <w:lang w:val="es-CO"/>
        </w:rPr>
        <w:t>(rnombres,</w:t>
      </w:r>
      <w:r w:rsidRPr="008F2590">
        <w:rPr>
          <w:rStyle w:val="DecValTok"/>
          <w:lang w:val="es-CO"/>
        </w:rPr>
        <w:t>50</w:t>
      </w:r>
      <w:r w:rsidRPr="008F2590">
        <w:rPr>
          <w:rStyle w:val="NormalTok"/>
          <w:lang w:val="es-CO"/>
        </w:rPr>
        <w:t xml:space="preserve">, </w:t>
      </w:r>
      <w:proofErr w:type="spellStart"/>
      <w:r w:rsidRPr="008F2590">
        <w:rPr>
          <w:rStyle w:val="AttributeTok"/>
          <w:lang w:val="es-CO"/>
        </w:rPr>
        <w:t>replace</w:t>
      </w:r>
      <w:proofErr w:type="spellEnd"/>
      <w:r w:rsidRPr="008F2590">
        <w:rPr>
          <w:rStyle w:val="AttributeTok"/>
          <w:lang w:val="es-CO"/>
        </w:rPr>
        <w:t>=</w:t>
      </w:r>
      <w:r w:rsidRPr="008F2590">
        <w:rPr>
          <w:rStyle w:val="ConstantTok"/>
          <w:lang w:val="es-CO"/>
        </w:rPr>
        <w:t>TRUE</w:t>
      </w:r>
      <w:r w:rsidRPr="008F2590">
        <w:rPr>
          <w:rStyle w:val="NormalTok"/>
          <w:lang w:val="es-CO"/>
        </w:rPr>
        <w:t xml:space="preserve">), </w:t>
      </w:r>
      <w:proofErr w:type="spellStart"/>
      <w:r w:rsidRPr="008F2590">
        <w:rPr>
          <w:rStyle w:val="FunctionTok"/>
          <w:lang w:val="es-CO"/>
        </w:rPr>
        <w:t>sample</w:t>
      </w:r>
      <w:proofErr w:type="spellEnd"/>
      <w:r w:rsidRPr="008F2590">
        <w:rPr>
          <w:rStyle w:val="NormalTok"/>
          <w:lang w:val="es-CO"/>
        </w:rPr>
        <w:t>(rapellidos,</w:t>
      </w:r>
      <w:r w:rsidRPr="008F2590">
        <w:rPr>
          <w:rStyle w:val="DecValTok"/>
          <w:lang w:val="es-CO"/>
        </w:rPr>
        <w:t>50</w:t>
      </w:r>
      <w:r w:rsidRPr="008F2590">
        <w:rPr>
          <w:rStyle w:val="NormalTok"/>
          <w:lang w:val="es-CO"/>
        </w:rPr>
        <w:t xml:space="preserve">, </w:t>
      </w:r>
      <w:proofErr w:type="spellStart"/>
      <w:r w:rsidRPr="008F2590">
        <w:rPr>
          <w:rStyle w:val="AttributeTok"/>
          <w:lang w:val="es-CO"/>
        </w:rPr>
        <w:t>replace</w:t>
      </w:r>
      <w:proofErr w:type="spellEnd"/>
      <w:r w:rsidRPr="008F2590">
        <w:rPr>
          <w:rStyle w:val="AttributeTok"/>
          <w:lang w:val="es-CO"/>
        </w:rPr>
        <w:t>=</w:t>
      </w:r>
      <w:r w:rsidRPr="008F2590">
        <w:rPr>
          <w:rStyle w:val="ConstantTok"/>
          <w:lang w:val="es-CO"/>
        </w:rPr>
        <w:t>TRUE</w:t>
      </w:r>
      <w:r w:rsidRPr="008F2590">
        <w:rPr>
          <w:rStyle w:val="NormalTok"/>
          <w:lang w:val="es-CO"/>
        </w:rPr>
        <w:t>)))</w:t>
      </w:r>
      <w:r w:rsidRPr="008F2590">
        <w:rPr>
          <w:lang w:val="es-CO"/>
        </w:rPr>
        <w:br/>
      </w:r>
      <w:r w:rsidRPr="008F2590">
        <w:rPr>
          <w:lang w:val="es-CO"/>
        </w:rPr>
        <w:br/>
      </w:r>
      <w:r w:rsidRPr="008F2590">
        <w:rPr>
          <w:rStyle w:val="CommentTok"/>
          <w:lang w:val="es-CO"/>
        </w:rPr>
        <w:t>#Ahora si creamos la lista</w:t>
      </w:r>
      <w:r w:rsidRPr="008F2590">
        <w:rPr>
          <w:lang w:val="es-CO"/>
        </w:rPr>
        <w:br/>
      </w:r>
      <w:r w:rsidRPr="008F2590">
        <w:rPr>
          <w:lang w:val="es-CO"/>
        </w:rPr>
        <w:br/>
      </w:r>
      <w:proofErr w:type="spellStart"/>
      <w:r w:rsidRPr="008F2590">
        <w:rPr>
          <w:rStyle w:val="NormalTok"/>
          <w:lang w:val="es-CO"/>
        </w:rPr>
        <w:t>l_nombres</w:t>
      </w:r>
      <w:proofErr w:type="spellEnd"/>
      <w:r w:rsidRPr="008F2590">
        <w:rPr>
          <w:rStyle w:val="NormalTok"/>
          <w:lang w:val="es-CO"/>
        </w:rPr>
        <w:t xml:space="preserve"> </w:t>
      </w:r>
      <w:r w:rsidRPr="008F2590">
        <w:rPr>
          <w:rStyle w:val="OtherTok"/>
          <w:lang w:val="es-CO"/>
        </w:rPr>
        <w:t>=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FunctionTok"/>
          <w:lang w:val="es-CO"/>
        </w:rPr>
        <w:t>list</w:t>
      </w:r>
      <w:proofErr w:type="spellEnd"/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nom_apellido</w:t>
      </w:r>
      <w:proofErr w:type="spellEnd"/>
      <w:r w:rsidRPr="008F2590">
        <w:rPr>
          <w:rStyle w:val="NormalTok"/>
          <w:lang w:val="es-CO"/>
        </w:rPr>
        <w:t>)</w:t>
      </w:r>
    </w:p>
    <w:p w14:paraId="4ED5B231" w14:textId="77777777" w:rsidR="00B72473" w:rsidRPr="008F2590" w:rsidRDefault="00000000" w:rsidP="008F2590">
      <w:pPr>
        <w:pStyle w:val="Ttulo3"/>
        <w:jc w:val="both"/>
        <w:rPr>
          <w:lang w:val="es-CO"/>
        </w:rPr>
      </w:pPr>
      <w:bookmarkStart w:id="3" w:name="Xb77a360a3b7cd464638aab109ad263a5e2d2c65"/>
      <w:bookmarkEnd w:id="2"/>
      <w:r w:rsidRPr="008F2590">
        <w:rPr>
          <w:lang w:val="es-CO"/>
        </w:rPr>
        <w:t>1.3) Creen una lista en la que cada elemento j sea la concatenación de los elementos j de las tres listas creadas en el punto anterior. Ordenen y/o agreguen caracteres a cada elemento de la lista para que se consolide una oración con orden semántico que refleje la edad del individuo.</w:t>
      </w:r>
    </w:p>
    <w:p w14:paraId="7721CFA6" w14:textId="77777777" w:rsidR="00B72473" w:rsidRPr="008F2590" w:rsidRDefault="00000000">
      <w:pPr>
        <w:pStyle w:val="SourceCode"/>
        <w:rPr>
          <w:lang w:val="es-CO"/>
        </w:rPr>
      </w:pPr>
      <w:proofErr w:type="spellStart"/>
      <w:r w:rsidRPr="008F2590">
        <w:rPr>
          <w:rStyle w:val="NormalTok"/>
          <w:lang w:val="es-CO"/>
        </w:rPr>
        <w:t>l_oracion</w:t>
      </w:r>
      <w:proofErr w:type="spellEnd"/>
      <w:r w:rsidRPr="008F2590">
        <w:rPr>
          <w:rStyle w:val="NormalTok"/>
          <w:lang w:val="es-CO"/>
        </w:rPr>
        <w:t xml:space="preserve">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proofErr w:type="gramStart"/>
      <w:r w:rsidRPr="008F2590">
        <w:rPr>
          <w:rStyle w:val="FunctionTok"/>
          <w:lang w:val="es-CO"/>
        </w:rPr>
        <w:t>c</w:t>
      </w:r>
      <w:r w:rsidRPr="008F2590">
        <w:rPr>
          <w:rStyle w:val="NormalTok"/>
          <w:lang w:val="es-CO"/>
        </w:rPr>
        <w:t>(</w:t>
      </w:r>
      <w:proofErr w:type="gramEnd"/>
      <w:r w:rsidRPr="008F2590">
        <w:rPr>
          <w:rStyle w:val="NormalTok"/>
          <w:lang w:val="es-CO"/>
        </w:rPr>
        <w:t>)</w:t>
      </w:r>
      <w:r w:rsidRPr="008F2590">
        <w:rPr>
          <w:lang w:val="es-CO"/>
        </w:rPr>
        <w:br/>
      </w:r>
      <w:r w:rsidRPr="008F2590">
        <w:rPr>
          <w:lang w:val="es-CO"/>
        </w:rPr>
        <w:br/>
      </w:r>
      <w:r w:rsidRPr="008F2590">
        <w:rPr>
          <w:rStyle w:val="CommentTok"/>
          <w:lang w:val="es-CO"/>
        </w:rPr>
        <w:t xml:space="preserve">#creamos un bucle que va desde 1 hasta el número de elementos (50), es cada paso del bucle se concatenarán con "paste" las listas y se </w:t>
      </w:r>
      <w:proofErr w:type="spellStart"/>
      <w:r w:rsidRPr="008F2590">
        <w:rPr>
          <w:rStyle w:val="CommentTok"/>
          <w:lang w:val="es-CO"/>
        </w:rPr>
        <w:t>guaradán</w:t>
      </w:r>
      <w:proofErr w:type="spellEnd"/>
      <w:r w:rsidRPr="008F2590">
        <w:rPr>
          <w:rStyle w:val="CommentTok"/>
          <w:lang w:val="es-CO"/>
        </w:rPr>
        <w:t xml:space="preserve"> en una posición de la lista "</w:t>
      </w:r>
      <w:proofErr w:type="spellStart"/>
      <w:r w:rsidRPr="008F2590">
        <w:rPr>
          <w:rStyle w:val="CommentTok"/>
          <w:lang w:val="es-CO"/>
        </w:rPr>
        <w:t>l_oracion</w:t>
      </w:r>
      <w:proofErr w:type="spellEnd"/>
      <w:r w:rsidRPr="008F2590">
        <w:rPr>
          <w:rStyle w:val="CommentTok"/>
          <w:lang w:val="es-CO"/>
        </w:rPr>
        <w:t>"</w:t>
      </w:r>
      <w:r w:rsidRPr="008F2590">
        <w:rPr>
          <w:lang w:val="es-CO"/>
        </w:rPr>
        <w:br/>
      </w:r>
      <w:r w:rsidRPr="008F2590">
        <w:rPr>
          <w:lang w:val="es-CO"/>
        </w:rPr>
        <w:br/>
      </w:r>
      <w:proofErr w:type="spellStart"/>
      <w:r w:rsidRPr="008F2590">
        <w:rPr>
          <w:rStyle w:val="ControlFlowTok"/>
          <w:lang w:val="es-CO"/>
        </w:rPr>
        <w:t>for</w:t>
      </w:r>
      <w:proofErr w:type="spellEnd"/>
      <w:r w:rsidRPr="008F2590">
        <w:rPr>
          <w:rStyle w:val="NormalTok"/>
          <w:lang w:val="es-CO"/>
        </w:rPr>
        <w:t xml:space="preserve"> (i </w:t>
      </w:r>
      <w:r w:rsidRPr="008F2590">
        <w:rPr>
          <w:rStyle w:val="ControlFlowTok"/>
          <w:lang w:val="es-CO"/>
        </w:rPr>
        <w:t>in</w:t>
      </w:r>
      <w:r w:rsidRPr="008F2590">
        <w:rPr>
          <w:rStyle w:val="NormalTok"/>
          <w:lang w:val="es-CO"/>
        </w:rPr>
        <w:t xml:space="preserve"> </w:t>
      </w:r>
      <w:r w:rsidRPr="008F2590">
        <w:rPr>
          <w:rStyle w:val="DecValTok"/>
          <w:lang w:val="es-CO"/>
        </w:rPr>
        <w:t>1</w:t>
      </w:r>
      <w:r w:rsidRPr="008F2590">
        <w:rPr>
          <w:rStyle w:val="SpecialCharTok"/>
          <w:lang w:val="es-CO"/>
        </w:rPr>
        <w:t>:</w:t>
      </w:r>
      <w:r w:rsidRPr="008F2590">
        <w:rPr>
          <w:rStyle w:val="FunctionTok"/>
          <w:lang w:val="es-CO"/>
        </w:rPr>
        <w:t>length</w:t>
      </w:r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l_nombres</w:t>
      </w:r>
      <w:proofErr w:type="spellEnd"/>
      <w:r w:rsidRPr="008F2590">
        <w:rPr>
          <w:rStyle w:val="NormalTok"/>
          <w:lang w:val="es-CO"/>
        </w:rPr>
        <w:t>[[</w:t>
      </w:r>
      <w:r w:rsidRPr="008F2590">
        <w:rPr>
          <w:rStyle w:val="DecValTok"/>
          <w:lang w:val="es-CO"/>
        </w:rPr>
        <w:t>1</w:t>
      </w:r>
      <w:r w:rsidRPr="008F2590">
        <w:rPr>
          <w:rStyle w:val="NormalTok"/>
          <w:lang w:val="es-CO"/>
        </w:rPr>
        <w:t>]])){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proofErr w:type="spellStart"/>
      <w:r w:rsidRPr="008F2590">
        <w:rPr>
          <w:rStyle w:val="NormalTok"/>
          <w:lang w:val="es-CO"/>
        </w:rPr>
        <w:t>l_oracion</w:t>
      </w:r>
      <w:proofErr w:type="spellEnd"/>
      <w:r w:rsidRPr="008F2590">
        <w:rPr>
          <w:rStyle w:val="NormalTok"/>
          <w:lang w:val="es-CO"/>
        </w:rPr>
        <w:t>[[</w:t>
      </w:r>
      <w:r w:rsidRPr="008F2590">
        <w:rPr>
          <w:rStyle w:val="DecValTok"/>
          <w:lang w:val="es-CO"/>
        </w:rPr>
        <w:t>1</w:t>
      </w:r>
      <w:r w:rsidRPr="008F2590">
        <w:rPr>
          <w:rStyle w:val="NormalTok"/>
          <w:lang w:val="es-CO"/>
        </w:rPr>
        <w:t xml:space="preserve">]][i]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r w:rsidRPr="008F2590">
        <w:rPr>
          <w:rStyle w:val="FunctionTok"/>
          <w:lang w:val="es-CO"/>
        </w:rPr>
        <w:t>paste</w:t>
      </w:r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l_nombres</w:t>
      </w:r>
      <w:proofErr w:type="spellEnd"/>
      <w:r w:rsidRPr="008F2590">
        <w:rPr>
          <w:rStyle w:val="NormalTok"/>
          <w:lang w:val="es-CO"/>
        </w:rPr>
        <w:t>[[</w:t>
      </w:r>
      <w:r w:rsidRPr="008F2590">
        <w:rPr>
          <w:rStyle w:val="DecValTok"/>
          <w:lang w:val="es-CO"/>
        </w:rPr>
        <w:t>1</w:t>
      </w:r>
      <w:r w:rsidRPr="008F2590">
        <w:rPr>
          <w:rStyle w:val="NormalTok"/>
          <w:lang w:val="es-CO"/>
        </w:rPr>
        <w:t>]][i],</w:t>
      </w:r>
      <w:r w:rsidRPr="008F2590">
        <w:rPr>
          <w:rStyle w:val="StringTok"/>
          <w:lang w:val="es-CO"/>
        </w:rPr>
        <w:t>"tiene"</w:t>
      </w:r>
      <w:r w:rsidRPr="008F2590">
        <w:rPr>
          <w:rStyle w:val="NormalTok"/>
          <w:lang w:val="es-CO"/>
        </w:rPr>
        <w:t>,</w:t>
      </w:r>
      <w:proofErr w:type="spellStart"/>
      <w:r w:rsidRPr="008F2590">
        <w:rPr>
          <w:rStyle w:val="NormalTok"/>
          <w:lang w:val="es-CO"/>
        </w:rPr>
        <w:t>l_edad</w:t>
      </w:r>
      <w:proofErr w:type="spellEnd"/>
      <w:r w:rsidRPr="008F2590">
        <w:rPr>
          <w:rStyle w:val="NormalTok"/>
          <w:lang w:val="es-CO"/>
        </w:rPr>
        <w:t>[[</w:t>
      </w:r>
      <w:r w:rsidRPr="008F2590">
        <w:rPr>
          <w:rStyle w:val="DecValTok"/>
          <w:lang w:val="es-CO"/>
        </w:rPr>
        <w:t>1</w:t>
      </w:r>
      <w:r w:rsidRPr="008F2590">
        <w:rPr>
          <w:rStyle w:val="NormalTok"/>
          <w:lang w:val="es-CO"/>
        </w:rPr>
        <w:t>]][i],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                      </w:t>
      </w:r>
      <w:proofErr w:type="spellStart"/>
      <w:r w:rsidRPr="008F2590">
        <w:rPr>
          <w:rStyle w:val="NormalTok"/>
          <w:lang w:val="es-CO"/>
        </w:rPr>
        <w:t>l_texto</w:t>
      </w:r>
      <w:proofErr w:type="spellEnd"/>
      <w:r w:rsidRPr="008F2590">
        <w:rPr>
          <w:rStyle w:val="NormalTok"/>
          <w:lang w:val="es-CO"/>
        </w:rPr>
        <w:t>[[</w:t>
      </w:r>
      <w:r w:rsidRPr="008F2590">
        <w:rPr>
          <w:rStyle w:val="DecValTok"/>
          <w:lang w:val="es-CO"/>
        </w:rPr>
        <w:t>1</w:t>
      </w:r>
      <w:r w:rsidRPr="008F2590">
        <w:rPr>
          <w:rStyle w:val="NormalTok"/>
          <w:lang w:val="es-CO"/>
        </w:rPr>
        <w:t xml:space="preserve">]][i])  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>}</w:t>
      </w:r>
      <w:r w:rsidRPr="008F2590">
        <w:rPr>
          <w:lang w:val="es-CO"/>
        </w:rPr>
        <w:br/>
      </w:r>
      <w:r w:rsidRPr="008F2590">
        <w:rPr>
          <w:lang w:val="es-CO"/>
        </w:rPr>
        <w:br/>
      </w:r>
      <w:proofErr w:type="spellStart"/>
      <w:r w:rsidRPr="008F2590">
        <w:rPr>
          <w:rStyle w:val="NormalTok"/>
          <w:lang w:val="es-CO"/>
        </w:rPr>
        <w:t>l_oracion</w:t>
      </w:r>
      <w:proofErr w:type="spellEnd"/>
    </w:p>
    <w:p w14:paraId="672808F1" w14:textId="77777777" w:rsidR="00B72473" w:rsidRPr="008F2590" w:rsidRDefault="00000000">
      <w:pPr>
        <w:pStyle w:val="SourceCode"/>
        <w:rPr>
          <w:lang w:val="es-CO"/>
        </w:rPr>
      </w:pPr>
      <w:r w:rsidRPr="008F2590">
        <w:rPr>
          <w:rStyle w:val="VerbatimChar"/>
          <w:lang w:val="es-CO"/>
        </w:rPr>
        <w:lastRenderedPageBreak/>
        <w:t>## [[1]]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 xml:space="preserve">##  [1] "Camila Rincon tiene 6 años"        "Laura Aguilar tiene 49 años"      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 xml:space="preserve">##  [3] "Alejandro Viveros tiene 29 años"   "Daniel </w:t>
      </w:r>
      <w:proofErr w:type="spellStart"/>
      <w:r w:rsidRPr="008F2590">
        <w:rPr>
          <w:rStyle w:val="VerbatimChar"/>
          <w:lang w:val="es-CO"/>
        </w:rPr>
        <w:t>Muaoz</w:t>
      </w:r>
      <w:proofErr w:type="spellEnd"/>
      <w:r w:rsidRPr="008F2590">
        <w:rPr>
          <w:rStyle w:val="VerbatimChar"/>
          <w:lang w:val="es-CO"/>
        </w:rPr>
        <w:t xml:space="preserve"> tiene 40 años"       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 xml:space="preserve">##  [5] "Dennis Patiño tiene 38 años"       "Valentina Patiño tiene 11 años"   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 xml:space="preserve">##  [7] "Andres </w:t>
      </w:r>
      <w:proofErr w:type="spellStart"/>
      <w:r w:rsidRPr="008F2590">
        <w:rPr>
          <w:rStyle w:val="VerbatimChar"/>
          <w:lang w:val="es-CO"/>
        </w:rPr>
        <w:t>Guacheta</w:t>
      </w:r>
      <w:proofErr w:type="spellEnd"/>
      <w:r w:rsidRPr="008F2590">
        <w:rPr>
          <w:rStyle w:val="VerbatimChar"/>
          <w:lang w:val="es-CO"/>
        </w:rPr>
        <w:t xml:space="preserve"> tiene 5 años"      "Maria Arias tiene 22 años"        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 xml:space="preserve">##  [9] "Dennis Barreto tiene 29 años"      "Romina Navarrete tiene 16 años"   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1] "Diana Silva tiene 31 años"         "Valentina Rodriguez tiene 36 años"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 xml:space="preserve">## [13] "Andres Palacios tiene 35 años"     "Camilo Martinez tiene 24 años"    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 xml:space="preserve">## [15] "Juliana Arteaga tiene 38 años"     "Olegario Cardenas tiene 32 años"  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 xml:space="preserve">## [17] "Manuela Charry tiene 49 años"      "Juliana </w:t>
      </w:r>
      <w:proofErr w:type="spellStart"/>
      <w:r w:rsidRPr="008F2590">
        <w:rPr>
          <w:rStyle w:val="VerbatimChar"/>
          <w:lang w:val="es-CO"/>
        </w:rPr>
        <w:t>DeZulategi</w:t>
      </w:r>
      <w:proofErr w:type="spellEnd"/>
      <w:r w:rsidRPr="008F2590">
        <w:rPr>
          <w:rStyle w:val="VerbatimChar"/>
          <w:lang w:val="es-CO"/>
        </w:rPr>
        <w:t xml:space="preserve"> tiene 36 años" 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 xml:space="preserve">## [19] "Olegario Cuellar tiene 9 años"     "Juanita Arteaga tiene 38 años"    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 xml:space="preserve">## [21] "Alejandro </w:t>
      </w:r>
      <w:proofErr w:type="spellStart"/>
      <w:r w:rsidRPr="008F2590">
        <w:rPr>
          <w:rStyle w:val="VerbatimChar"/>
          <w:lang w:val="es-CO"/>
        </w:rPr>
        <w:t>Neusa</w:t>
      </w:r>
      <w:proofErr w:type="spellEnd"/>
      <w:r w:rsidRPr="008F2590">
        <w:rPr>
          <w:rStyle w:val="VerbatimChar"/>
          <w:lang w:val="es-CO"/>
        </w:rPr>
        <w:t xml:space="preserve"> tiene 30 años"     "David Diaz tiene 27 años"         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 xml:space="preserve">## [23] "Camila Jimenez tiene 10 años"      "Juanita Huertas tiene 35 años"    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 xml:space="preserve">## [25] "Juanita Diaz tiene 21 años"        "Diana Arias tiene 24 años"        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 xml:space="preserve">## [27] "Angela Galindo tiene 15 años"      "Raul Valencia tiene 31 años"      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 xml:space="preserve">## [29] "Carolina Valencia tiene 46 años"   "Maria Villamizar tiene 46 años"   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 xml:space="preserve">## [31] "Alejandro Charry tiene 47 años"    "Camila </w:t>
      </w:r>
      <w:proofErr w:type="spellStart"/>
      <w:r w:rsidRPr="008F2590">
        <w:rPr>
          <w:rStyle w:val="VerbatimChar"/>
          <w:lang w:val="es-CO"/>
        </w:rPr>
        <w:t>Guacheta</w:t>
      </w:r>
      <w:proofErr w:type="spellEnd"/>
      <w:r w:rsidRPr="008F2590">
        <w:rPr>
          <w:rStyle w:val="VerbatimChar"/>
          <w:lang w:val="es-CO"/>
        </w:rPr>
        <w:t xml:space="preserve"> tiene 21 años"    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33] "</w:t>
      </w:r>
      <w:proofErr w:type="spellStart"/>
      <w:r w:rsidRPr="008F2590">
        <w:rPr>
          <w:rStyle w:val="VerbatimChar"/>
          <w:lang w:val="es-CO"/>
        </w:rPr>
        <w:t>Pharad</w:t>
      </w:r>
      <w:proofErr w:type="spellEnd"/>
      <w:r w:rsidRPr="008F2590">
        <w:rPr>
          <w:rStyle w:val="VerbatimChar"/>
          <w:lang w:val="es-CO"/>
        </w:rPr>
        <w:t xml:space="preserve"> Echeverri tiene 40 años"    "Nicolas Echeverri tiene 27 años"  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35] "Yilmer Diaz tiene 26 años"         "</w:t>
      </w:r>
      <w:proofErr w:type="spellStart"/>
      <w:r w:rsidRPr="008F2590">
        <w:rPr>
          <w:rStyle w:val="VerbatimChar"/>
          <w:lang w:val="es-CO"/>
        </w:rPr>
        <w:t>Edinson</w:t>
      </w:r>
      <w:proofErr w:type="spellEnd"/>
      <w:r w:rsidRPr="008F2590">
        <w:rPr>
          <w:rStyle w:val="VerbatimChar"/>
          <w:lang w:val="es-CO"/>
        </w:rPr>
        <w:t xml:space="preserve"> </w:t>
      </w:r>
      <w:proofErr w:type="spellStart"/>
      <w:r w:rsidRPr="008F2590">
        <w:rPr>
          <w:rStyle w:val="VerbatimChar"/>
          <w:lang w:val="es-CO"/>
        </w:rPr>
        <w:t>Munoz</w:t>
      </w:r>
      <w:proofErr w:type="spellEnd"/>
      <w:r w:rsidRPr="008F2590">
        <w:rPr>
          <w:rStyle w:val="VerbatimChar"/>
          <w:lang w:val="es-CO"/>
        </w:rPr>
        <w:t xml:space="preserve"> tiene 38 años"      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37] "Jose Rojas tiene 8 años"           "</w:t>
      </w:r>
      <w:proofErr w:type="spellStart"/>
      <w:r w:rsidRPr="008F2590">
        <w:rPr>
          <w:rStyle w:val="VerbatimChar"/>
          <w:lang w:val="es-CO"/>
        </w:rPr>
        <w:t>Salomon</w:t>
      </w:r>
      <w:proofErr w:type="spellEnd"/>
      <w:r w:rsidRPr="008F2590">
        <w:rPr>
          <w:rStyle w:val="VerbatimChar"/>
          <w:lang w:val="es-CO"/>
        </w:rPr>
        <w:t xml:space="preserve"> Jaramillo tiene 14 años"  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 xml:space="preserve">## [39] "Paula Echeverri tiene 21 años"     "Alexander Rojas tiene 19 años"    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 xml:space="preserve">## [41] "Laura </w:t>
      </w:r>
      <w:proofErr w:type="spellStart"/>
      <w:r w:rsidRPr="008F2590">
        <w:rPr>
          <w:rStyle w:val="VerbatimChar"/>
          <w:lang w:val="es-CO"/>
        </w:rPr>
        <w:t>Neusa</w:t>
      </w:r>
      <w:proofErr w:type="spellEnd"/>
      <w:r w:rsidRPr="008F2590">
        <w:rPr>
          <w:rStyle w:val="VerbatimChar"/>
          <w:lang w:val="es-CO"/>
        </w:rPr>
        <w:t xml:space="preserve"> tiene 22 años"         "Juliana Galindo tiene 24 años"    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 xml:space="preserve">## [43] "Manuela Corredor tiene 21 años"    "Felipe Aguilar tiene 33 años"     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 xml:space="preserve">## [45] "Paula Martinez tiene 10 años"      "Raul Caballero tiene 30 años"     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 xml:space="preserve">## [47] "German </w:t>
      </w:r>
      <w:proofErr w:type="spellStart"/>
      <w:r w:rsidRPr="008F2590">
        <w:rPr>
          <w:rStyle w:val="VerbatimChar"/>
          <w:lang w:val="es-CO"/>
        </w:rPr>
        <w:t>Munoz</w:t>
      </w:r>
      <w:proofErr w:type="spellEnd"/>
      <w:r w:rsidRPr="008F2590">
        <w:rPr>
          <w:rStyle w:val="VerbatimChar"/>
          <w:lang w:val="es-CO"/>
        </w:rPr>
        <w:t xml:space="preserve"> tiene 39 años"        "Valentina Carbonell tiene 48 años"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49] "Silvia Galindo tiene 8 años"       "David Martinez tiene 29 años"</w:t>
      </w:r>
    </w:p>
    <w:p w14:paraId="05EBE649" w14:textId="77777777" w:rsidR="00B72473" w:rsidRPr="008F2590" w:rsidRDefault="00000000" w:rsidP="008F2590">
      <w:pPr>
        <w:pStyle w:val="Ttulo3"/>
        <w:jc w:val="both"/>
        <w:rPr>
          <w:lang w:val="es-CO"/>
        </w:rPr>
      </w:pPr>
      <w:bookmarkStart w:id="4" w:name="X2fa276281020b1e20ae7284e2fe3667a2a37d4f"/>
      <w:bookmarkEnd w:id="3"/>
      <w:r w:rsidRPr="008F2590">
        <w:rPr>
          <w:lang w:val="es-CO"/>
        </w:rPr>
        <w:t xml:space="preserve">1.4) Usando un </w:t>
      </w:r>
      <w:proofErr w:type="spellStart"/>
      <w:r w:rsidRPr="008F2590">
        <w:rPr>
          <w:lang w:val="es-CO"/>
        </w:rPr>
        <w:t>loop</w:t>
      </w:r>
      <w:proofErr w:type="spellEnd"/>
      <w:r w:rsidRPr="008F2590">
        <w:rPr>
          <w:lang w:val="es-CO"/>
        </w:rPr>
        <w:t xml:space="preserve"> realicen un código que presente (</w:t>
      </w:r>
      <w:proofErr w:type="spellStart"/>
      <w:r w:rsidRPr="008F2590">
        <w:rPr>
          <w:lang w:val="es-CO"/>
        </w:rPr>
        <w:t>print</w:t>
      </w:r>
      <w:proofErr w:type="spellEnd"/>
      <w:r w:rsidRPr="008F2590">
        <w:rPr>
          <w:lang w:val="es-CO"/>
        </w:rPr>
        <w:t>) la edad de cada uno de los individuos dentro de las listas, pero únicamente si el nombre del individuo empieza por una letra distinta de J y la edad sea distinta de un número par.</w:t>
      </w:r>
    </w:p>
    <w:p w14:paraId="45EE451A" w14:textId="77777777" w:rsidR="00B72473" w:rsidRDefault="00000000">
      <w:pPr>
        <w:pStyle w:val="SourceCode"/>
      </w:pPr>
      <w:r w:rsidRPr="008F2590">
        <w:rPr>
          <w:rStyle w:val="DocumentationTok"/>
          <w:lang w:val="es-CO"/>
        </w:rPr>
        <w:t xml:space="preserve">## Creamos un ciclo </w:t>
      </w:r>
      <w:proofErr w:type="spellStart"/>
      <w:r w:rsidRPr="008F2590">
        <w:rPr>
          <w:rStyle w:val="DocumentationTok"/>
          <w:lang w:val="es-CO"/>
        </w:rPr>
        <w:t>for</w:t>
      </w:r>
      <w:proofErr w:type="spellEnd"/>
      <w:r w:rsidRPr="008F2590">
        <w:rPr>
          <w:rStyle w:val="DocumentationTok"/>
          <w:lang w:val="es-CO"/>
        </w:rPr>
        <w:t xml:space="preserve"> que va desde 1 hasta el número de elementos de la lista oración (50), luego pasamos a dos </w:t>
      </w:r>
      <w:proofErr w:type="spellStart"/>
      <w:r w:rsidRPr="008F2590">
        <w:rPr>
          <w:rStyle w:val="DocumentationTok"/>
          <w:lang w:val="es-CO"/>
        </w:rPr>
        <w:t>codicionales</w:t>
      </w:r>
      <w:proofErr w:type="spellEnd"/>
      <w:r w:rsidRPr="008F2590">
        <w:rPr>
          <w:rStyle w:val="DocumentationTok"/>
          <w:lang w:val="es-CO"/>
        </w:rPr>
        <w:t xml:space="preserve">, el primero evalúa </w:t>
      </w:r>
      <w:r w:rsidRPr="008F2590">
        <w:rPr>
          <w:rStyle w:val="DocumentationTok"/>
          <w:lang w:val="es-CO"/>
        </w:rPr>
        <w:lastRenderedPageBreak/>
        <w:t>si el nombre inicia por J y el segundo si el residuo de dividir la edad en 2 es mayor que cero, si lo es, el número es impar, a los elementos que pasen ambas condiciones se les hará "</w:t>
      </w:r>
      <w:proofErr w:type="spellStart"/>
      <w:r w:rsidRPr="008F2590">
        <w:rPr>
          <w:rStyle w:val="DocumentationTok"/>
          <w:lang w:val="es-CO"/>
        </w:rPr>
        <w:t>print</w:t>
      </w:r>
      <w:proofErr w:type="spellEnd"/>
      <w:r w:rsidRPr="008F2590">
        <w:rPr>
          <w:rStyle w:val="DocumentationTok"/>
          <w:lang w:val="es-CO"/>
        </w:rPr>
        <w:t>".</w:t>
      </w:r>
      <w:r w:rsidRPr="008F2590">
        <w:rPr>
          <w:lang w:val="es-CO"/>
        </w:rPr>
        <w:br/>
      </w:r>
      <w:r w:rsidRPr="008F2590">
        <w:rPr>
          <w:lang w:val="es-CO"/>
        </w:rP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l_oracion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>]]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substring</w:t>
      </w:r>
      <w:r>
        <w:rPr>
          <w:rStyle w:val="NormalTok"/>
        </w:rPr>
        <w:t>(l_oracion[[</w:t>
      </w:r>
      <w:r>
        <w:rPr>
          <w:rStyle w:val="DecValTok"/>
        </w:rPr>
        <w:t>1</w:t>
      </w:r>
      <w:r>
        <w:rPr>
          <w:rStyle w:val="NormalTok"/>
        </w:rPr>
        <w:t>]][j]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!=</w:t>
      </w:r>
      <w:r>
        <w:rPr>
          <w:rStyle w:val="StringTok"/>
        </w:rPr>
        <w:t>"J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l_edad[[</w:t>
      </w:r>
      <w:r>
        <w:rPr>
          <w:rStyle w:val="DecValTok"/>
        </w:rPr>
        <w:t>1</w:t>
      </w:r>
      <w:r>
        <w:rPr>
          <w:rStyle w:val="NormalTok"/>
        </w:rPr>
        <w:t>]][j]</w:t>
      </w:r>
      <w:r>
        <w:rPr>
          <w:rStyle w:val="SpecialCharTok"/>
        </w:rPr>
        <w:t>%%</w:t>
      </w:r>
      <w:r>
        <w:rPr>
          <w:rStyle w:val="DecValTok"/>
        </w:rPr>
        <w:t>2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rint</w:t>
      </w:r>
      <w:r>
        <w:rPr>
          <w:rStyle w:val="NormalTok"/>
        </w:rPr>
        <w:t>(l_oracion[[</w:t>
      </w:r>
      <w:r>
        <w:rPr>
          <w:rStyle w:val="DecValTok"/>
        </w:rPr>
        <w:t>1</w:t>
      </w:r>
      <w:r>
        <w:rPr>
          <w:rStyle w:val="NormalTok"/>
        </w:rPr>
        <w:t>]][j]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>}</w:t>
      </w:r>
    </w:p>
    <w:p w14:paraId="60DDD454" w14:textId="77777777" w:rsidR="00B72473" w:rsidRPr="008F2590" w:rsidRDefault="00000000">
      <w:pPr>
        <w:pStyle w:val="SourceCode"/>
        <w:rPr>
          <w:lang w:val="es-CO"/>
        </w:rPr>
      </w:pPr>
      <w:r w:rsidRPr="008F2590">
        <w:rPr>
          <w:rStyle w:val="VerbatimChar"/>
          <w:lang w:val="es-CO"/>
        </w:rPr>
        <w:t>## [1] "Laura Aguilar tiene 49 años"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] "Alejandro Viveros tiene 29 años"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] "Valentina Patiño tiene 11 años"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 xml:space="preserve">## [1] "Andres </w:t>
      </w:r>
      <w:proofErr w:type="spellStart"/>
      <w:r w:rsidRPr="008F2590">
        <w:rPr>
          <w:rStyle w:val="VerbatimChar"/>
          <w:lang w:val="es-CO"/>
        </w:rPr>
        <w:t>Guacheta</w:t>
      </w:r>
      <w:proofErr w:type="spellEnd"/>
      <w:r w:rsidRPr="008F2590">
        <w:rPr>
          <w:rStyle w:val="VerbatimChar"/>
          <w:lang w:val="es-CO"/>
        </w:rPr>
        <w:t xml:space="preserve"> tiene 5 años"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] "Dennis Barreto tiene 29 años"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] "Diana Silva tiene 31 años"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] "Andres Palacios tiene 35 años"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] "Manuela Charry tiene 49 años"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] "Olegario Cuellar tiene 9 años"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] "David Diaz tiene 27 años"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] "Angela Galindo tiene 15 años"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] "Raul Valencia tiene 31 años"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] "Alejandro Charry tiene 47 años"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 xml:space="preserve">## [1] "Camila </w:t>
      </w:r>
      <w:proofErr w:type="spellStart"/>
      <w:r w:rsidRPr="008F2590">
        <w:rPr>
          <w:rStyle w:val="VerbatimChar"/>
          <w:lang w:val="es-CO"/>
        </w:rPr>
        <w:t>Guacheta</w:t>
      </w:r>
      <w:proofErr w:type="spellEnd"/>
      <w:r w:rsidRPr="008F2590">
        <w:rPr>
          <w:rStyle w:val="VerbatimChar"/>
          <w:lang w:val="es-CO"/>
        </w:rPr>
        <w:t xml:space="preserve"> tiene 21 años"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] "Nicolas Echeverri tiene 27 años"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] "Paula Echeverri tiene 21 años"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] "Alexander Rojas tiene 19 años"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] "Manuela Corredor tiene 21 años"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] "Felipe Aguilar tiene 33 años"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 xml:space="preserve">## [1] "German </w:t>
      </w:r>
      <w:proofErr w:type="spellStart"/>
      <w:r w:rsidRPr="008F2590">
        <w:rPr>
          <w:rStyle w:val="VerbatimChar"/>
          <w:lang w:val="es-CO"/>
        </w:rPr>
        <w:t>Munoz</w:t>
      </w:r>
      <w:proofErr w:type="spellEnd"/>
      <w:r w:rsidRPr="008F2590">
        <w:rPr>
          <w:rStyle w:val="VerbatimChar"/>
          <w:lang w:val="es-CO"/>
        </w:rPr>
        <w:t xml:space="preserve"> tiene 39 años"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] "David Martinez tiene 29 años"</w:t>
      </w:r>
    </w:p>
    <w:p w14:paraId="39278B35" w14:textId="77777777" w:rsidR="00B72473" w:rsidRPr="008F2590" w:rsidRDefault="00000000" w:rsidP="008F2590">
      <w:pPr>
        <w:pStyle w:val="Ttulo3"/>
        <w:jc w:val="both"/>
        <w:rPr>
          <w:lang w:val="es-CO"/>
        </w:rPr>
      </w:pPr>
      <w:bookmarkStart w:id="5" w:name="X79b6982cfeeb37fbebaa0dfc304fac4927c795f"/>
      <w:bookmarkEnd w:id="4"/>
      <w:r w:rsidRPr="008F2590">
        <w:rPr>
          <w:lang w:val="es-CO"/>
        </w:rPr>
        <w:t>1.5) Programen una función que tome como entrada una lista con valores numéricos y que su output sea el promedio de los valores de la lista y la desviación estándar asociada a la misma muestra. Usando esta función respondan: ¿Cuál es la edad promedio de su lista? ¿Cuál es la desviación estándar?</w:t>
      </w:r>
    </w:p>
    <w:p w14:paraId="3D145149" w14:textId="77777777" w:rsidR="00B72473" w:rsidRPr="008F2590" w:rsidRDefault="00000000">
      <w:pPr>
        <w:pStyle w:val="SourceCode"/>
        <w:rPr>
          <w:lang w:val="es-CO"/>
        </w:rPr>
      </w:pPr>
      <w:r w:rsidRPr="008F2590">
        <w:rPr>
          <w:rStyle w:val="NormalTok"/>
          <w:lang w:val="es-CO"/>
        </w:rPr>
        <w:t xml:space="preserve">  </w:t>
      </w:r>
      <w:proofErr w:type="spellStart"/>
      <w:r w:rsidRPr="008F2590">
        <w:rPr>
          <w:rStyle w:val="NormalTok"/>
          <w:lang w:val="es-CO"/>
        </w:rPr>
        <w:t>funcion_param_stat</w:t>
      </w:r>
      <w:proofErr w:type="spellEnd"/>
      <w:r w:rsidRPr="008F2590">
        <w:rPr>
          <w:rStyle w:val="NormalTok"/>
          <w:lang w:val="es-CO"/>
        </w:rPr>
        <w:t xml:space="preserve">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ControlFlowTok"/>
          <w:lang w:val="es-CO"/>
        </w:rPr>
        <w:t>function</w:t>
      </w:r>
      <w:proofErr w:type="spellEnd"/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lista_</w:t>
      </w:r>
      <w:proofErr w:type="gramStart"/>
      <w:r w:rsidRPr="008F2590">
        <w:rPr>
          <w:rStyle w:val="NormalTok"/>
          <w:lang w:val="es-CO"/>
        </w:rPr>
        <w:t>edad</w:t>
      </w:r>
      <w:proofErr w:type="spellEnd"/>
      <w:r w:rsidRPr="008F2590">
        <w:rPr>
          <w:rStyle w:val="NormalTok"/>
          <w:lang w:val="es-CO"/>
        </w:rPr>
        <w:t>){</w:t>
      </w:r>
      <w:proofErr w:type="gramEnd"/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media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r w:rsidRPr="008F2590">
        <w:rPr>
          <w:rStyle w:val="FunctionTok"/>
          <w:lang w:val="es-CO"/>
        </w:rPr>
        <w:t>mean</w:t>
      </w:r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lista_edad</w:t>
      </w:r>
      <w:proofErr w:type="spellEnd"/>
      <w:r w:rsidRPr="008F2590">
        <w:rPr>
          <w:rStyle w:val="NormalTok"/>
          <w:lang w:val="es-CO"/>
        </w:rPr>
        <w:t>)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proofErr w:type="spellStart"/>
      <w:r w:rsidRPr="008F2590">
        <w:rPr>
          <w:rStyle w:val="NormalTok"/>
          <w:lang w:val="es-CO"/>
        </w:rPr>
        <w:t>des_est</w:t>
      </w:r>
      <w:proofErr w:type="spellEnd"/>
      <w:r w:rsidRPr="008F2590">
        <w:rPr>
          <w:rStyle w:val="NormalTok"/>
          <w:lang w:val="es-CO"/>
        </w:rPr>
        <w:t xml:space="preserve">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FunctionTok"/>
          <w:lang w:val="es-CO"/>
        </w:rPr>
        <w:t>sd</w:t>
      </w:r>
      <w:proofErr w:type="spellEnd"/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lista_edad</w:t>
      </w:r>
      <w:proofErr w:type="spellEnd"/>
      <w:r w:rsidRPr="008F2590">
        <w:rPr>
          <w:rStyle w:val="NormalTok"/>
          <w:lang w:val="es-CO"/>
        </w:rPr>
        <w:t>)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lastRenderedPageBreak/>
        <w:t xml:space="preserve">    </w:t>
      </w:r>
      <w:proofErr w:type="spellStart"/>
      <w:r w:rsidRPr="008F2590">
        <w:rPr>
          <w:rStyle w:val="FunctionTok"/>
          <w:lang w:val="es-CO"/>
        </w:rPr>
        <w:t>print</w:t>
      </w:r>
      <w:proofErr w:type="spellEnd"/>
      <w:r w:rsidRPr="008F2590">
        <w:rPr>
          <w:rStyle w:val="NormalTok"/>
          <w:lang w:val="es-CO"/>
        </w:rPr>
        <w:t>(</w:t>
      </w:r>
      <w:r w:rsidRPr="008F2590">
        <w:rPr>
          <w:rStyle w:val="FunctionTok"/>
          <w:lang w:val="es-CO"/>
        </w:rPr>
        <w:t>paste</w:t>
      </w:r>
      <w:r w:rsidRPr="008F2590">
        <w:rPr>
          <w:rStyle w:val="NormalTok"/>
          <w:lang w:val="es-CO"/>
        </w:rPr>
        <w:t>(</w:t>
      </w:r>
      <w:r w:rsidRPr="008F2590">
        <w:rPr>
          <w:rStyle w:val="StringTok"/>
          <w:lang w:val="es-CO"/>
        </w:rPr>
        <w:t xml:space="preserve">"La edad promedio </w:t>
      </w:r>
      <w:proofErr w:type="spellStart"/>
      <w:r w:rsidRPr="008F2590">
        <w:rPr>
          <w:rStyle w:val="StringTok"/>
          <w:lang w:val="es-CO"/>
        </w:rPr>
        <w:t>es"</w:t>
      </w:r>
      <w:r w:rsidRPr="008F2590">
        <w:rPr>
          <w:rStyle w:val="NormalTok"/>
          <w:lang w:val="es-CO"/>
        </w:rPr>
        <w:t>,media</w:t>
      </w:r>
      <w:proofErr w:type="spellEnd"/>
      <w:r w:rsidRPr="008F2590">
        <w:rPr>
          <w:rStyle w:val="NormalTok"/>
          <w:lang w:val="es-CO"/>
        </w:rPr>
        <w:t>))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proofErr w:type="spellStart"/>
      <w:r w:rsidRPr="008F2590">
        <w:rPr>
          <w:rStyle w:val="FunctionTok"/>
          <w:lang w:val="es-CO"/>
        </w:rPr>
        <w:t>print</w:t>
      </w:r>
      <w:proofErr w:type="spellEnd"/>
      <w:r w:rsidRPr="008F2590">
        <w:rPr>
          <w:rStyle w:val="NormalTok"/>
          <w:lang w:val="es-CO"/>
        </w:rPr>
        <w:t>(</w:t>
      </w:r>
      <w:r w:rsidRPr="008F2590">
        <w:rPr>
          <w:rStyle w:val="FunctionTok"/>
          <w:lang w:val="es-CO"/>
        </w:rPr>
        <w:t>paste</w:t>
      </w:r>
      <w:r w:rsidRPr="008F2590">
        <w:rPr>
          <w:rStyle w:val="NormalTok"/>
          <w:lang w:val="es-CO"/>
        </w:rPr>
        <w:t>(</w:t>
      </w:r>
      <w:r w:rsidRPr="008F2590">
        <w:rPr>
          <w:rStyle w:val="StringTok"/>
          <w:lang w:val="es-CO"/>
        </w:rPr>
        <w:t>"La desviación estándar es"</w:t>
      </w:r>
      <w:r w:rsidRPr="008F2590">
        <w:rPr>
          <w:rStyle w:val="NormalTok"/>
          <w:lang w:val="es-CO"/>
        </w:rPr>
        <w:t>,</w:t>
      </w:r>
      <w:proofErr w:type="spellStart"/>
      <w:r w:rsidRPr="008F2590">
        <w:rPr>
          <w:rStyle w:val="FunctionTok"/>
          <w:lang w:val="es-CO"/>
        </w:rPr>
        <w:t>signif</w:t>
      </w:r>
      <w:proofErr w:type="spellEnd"/>
      <w:r w:rsidRPr="008F2590">
        <w:rPr>
          <w:rStyle w:val="NormalTok"/>
          <w:lang w:val="es-CO"/>
        </w:rPr>
        <w:t>(des_est,</w:t>
      </w:r>
      <w:r w:rsidRPr="008F2590">
        <w:rPr>
          <w:rStyle w:val="DecValTok"/>
          <w:lang w:val="es-CO"/>
        </w:rPr>
        <w:t>4</w:t>
      </w:r>
      <w:r w:rsidRPr="008F2590">
        <w:rPr>
          <w:rStyle w:val="NormalTok"/>
          <w:lang w:val="es-CO"/>
        </w:rPr>
        <w:t>)))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}</w:t>
      </w:r>
      <w:r w:rsidRPr="008F2590">
        <w:rPr>
          <w:lang w:val="es-CO"/>
        </w:rPr>
        <w:br/>
      </w:r>
      <w:r w:rsidRPr="008F2590">
        <w:rPr>
          <w:lang w:val="es-CO"/>
        </w:rPr>
        <w:br/>
      </w:r>
      <w:proofErr w:type="spellStart"/>
      <w:r w:rsidRPr="008F2590">
        <w:rPr>
          <w:rStyle w:val="FunctionTok"/>
          <w:lang w:val="es-CO"/>
        </w:rPr>
        <w:t>funcion_param_stat</w:t>
      </w:r>
      <w:proofErr w:type="spellEnd"/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l_edad</w:t>
      </w:r>
      <w:proofErr w:type="spellEnd"/>
      <w:r w:rsidRPr="008F2590">
        <w:rPr>
          <w:rStyle w:val="NormalTok"/>
          <w:lang w:val="es-CO"/>
        </w:rPr>
        <w:t>[[</w:t>
      </w:r>
      <w:r w:rsidRPr="008F2590">
        <w:rPr>
          <w:rStyle w:val="DecValTok"/>
          <w:lang w:val="es-CO"/>
        </w:rPr>
        <w:t>1</w:t>
      </w:r>
      <w:r w:rsidRPr="008F2590">
        <w:rPr>
          <w:rStyle w:val="NormalTok"/>
          <w:lang w:val="es-CO"/>
        </w:rPr>
        <w:t>]])</w:t>
      </w:r>
    </w:p>
    <w:p w14:paraId="4F7F3FFA" w14:textId="77777777" w:rsidR="00B72473" w:rsidRPr="008F2590" w:rsidRDefault="00000000">
      <w:pPr>
        <w:pStyle w:val="SourceCode"/>
        <w:rPr>
          <w:lang w:val="es-CO"/>
        </w:rPr>
      </w:pPr>
      <w:r w:rsidRPr="008F2590">
        <w:rPr>
          <w:rStyle w:val="VerbatimChar"/>
          <w:lang w:val="es-CO"/>
        </w:rPr>
        <w:t>## [1] "La edad promedio es 27.66"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] "La desviación estándar es 12.3"</w:t>
      </w:r>
    </w:p>
    <w:p w14:paraId="5FC62738" w14:textId="77777777" w:rsidR="00B72473" w:rsidRPr="008F2590" w:rsidRDefault="00000000" w:rsidP="008F2590">
      <w:pPr>
        <w:pStyle w:val="Ttulo3"/>
        <w:jc w:val="both"/>
        <w:rPr>
          <w:lang w:val="es-CO"/>
        </w:rPr>
      </w:pPr>
      <w:bookmarkStart w:id="6" w:name="Xedffa067376c52a70e37fbaaa666d4640557abc"/>
      <w:bookmarkEnd w:id="5"/>
      <w:r w:rsidRPr="008F2590">
        <w:rPr>
          <w:lang w:val="es-CO"/>
        </w:rPr>
        <w:t>1.6) Programen una función que tome como entrada una lista con valores numéricos y estandarice los valores. Es decir, que los transforme a una normal estándar los datos. Apliquen las funciones que desarrollaron en el literal 1.5) dentro de la función que propongan en este literal</w:t>
      </w:r>
    </w:p>
    <w:p w14:paraId="4FDB8189" w14:textId="77777777" w:rsidR="00B72473" w:rsidRPr="008F2590" w:rsidRDefault="00000000">
      <w:pPr>
        <w:pStyle w:val="SourceCode"/>
        <w:rPr>
          <w:lang w:val="es-CO"/>
        </w:rPr>
      </w:pPr>
      <w:r w:rsidRPr="008F2590">
        <w:rPr>
          <w:rStyle w:val="NormalTok"/>
          <w:lang w:val="es-CO"/>
        </w:rPr>
        <w:t xml:space="preserve">  </w:t>
      </w:r>
      <w:proofErr w:type="spellStart"/>
      <w:r w:rsidRPr="008F2590">
        <w:rPr>
          <w:rStyle w:val="NormalTok"/>
          <w:lang w:val="es-CO"/>
        </w:rPr>
        <w:t>funcion_norm_estan</w:t>
      </w:r>
      <w:proofErr w:type="spellEnd"/>
      <w:r w:rsidRPr="008F2590">
        <w:rPr>
          <w:rStyle w:val="NormalTok"/>
          <w:lang w:val="es-CO"/>
        </w:rPr>
        <w:t xml:space="preserve">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ControlFlowTok"/>
          <w:lang w:val="es-CO"/>
        </w:rPr>
        <w:t>function</w:t>
      </w:r>
      <w:proofErr w:type="spellEnd"/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listaval</w:t>
      </w:r>
      <w:proofErr w:type="spellEnd"/>
      <w:proofErr w:type="gramStart"/>
      <w:r w:rsidRPr="008F2590">
        <w:rPr>
          <w:rStyle w:val="NormalTok"/>
          <w:lang w:val="es-CO"/>
        </w:rPr>
        <w:t>){</w:t>
      </w:r>
      <w:proofErr w:type="gramEnd"/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media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r w:rsidRPr="008F2590">
        <w:rPr>
          <w:rStyle w:val="FunctionTok"/>
          <w:lang w:val="es-CO"/>
        </w:rPr>
        <w:t>mean</w:t>
      </w:r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listaval</w:t>
      </w:r>
      <w:proofErr w:type="spellEnd"/>
      <w:r w:rsidRPr="008F2590">
        <w:rPr>
          <w:rStyle w:val="NormalTok"/>
          <w:lang w:val="es-CO"/>
        </w:rPr>
        <w:t>)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proofErr w:type="spellStart"/>
      <w:r w:rsidRPr="008F2590">
        <w:rPr>
          <w:rStyle w:val="NormalTok"/>
          <w:lang w:val="es-CO"/>
        </w:rPr>
        <w:t>des_est</w:t>
      </w:r>
      <w:proofErr w:type="spellEnd"/>
      <w:r w:rsidRPr="008F2590">
        <w:rPr>
          <w:rStyle w:val="NormalTok"/>
          <w:lang w:val="es-CO"/>
        </w:rPr>
        <w:t xml:space="preserve">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FunctionTok"/>
          <w:lang w:val="es-CO"/>
        </w:rPr>
        <w:t>sd</w:t>
      </w:r>
      <w:proofErr w:type="spellEnd"/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listaval</w:t>
      </w:r>
      <w:proofErr w:type="spellEnd"/>
      <w:r w:rsidRPr="008F2590">
        <w:rPr>
          <w:rStyle w:val="NormalTok"/>
          <w:lang w:val="es-CO"/>
        </w:rPr>
        <w:t>)</w:t>
      </w:r>
      <w:r w:rsidRPr="008F2590">
        <w:rPr>
          <w:lang w:val="es-CO"/>
        </w:rPr>
        <w:br/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proofErr w:type="spellStart"/>
      <w:r w:rsidRPr="008F2590">
        <w:rPr>
          <w:rStyle w:val="NormalTok"/>
          <w:lang w:val="es-CO"/>
        </w:rPr>
        <w:t>dist_estandar</w:t>
      </w:r>
      <w:proofErr w:type="spellEnd"/>
      <w:r w:rsidRPr="008F2590">
        <w:rPr>
          <w:rStyle w:val="NormalTok"/>
          <w:lang w:val="es-CO"/>
        </w:rPr>
        <w:t xml:space="preserve">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r w:rsidRPr="008F2590">
        <w:rPr>
          <w:rStyle w:val="FunctionTok"/>
          <w:lang w:val="es-CO"/>
        </w:rPr>
        <w:t>c</w:t>
      </w:r>
      <w:r w:rsidRPr="008F2590">
        <w:rPr>
          <w:rStyle w:val="NormalTok"/>
          <w:lang w:val="es-CO"/>
        </w:rPr>
        <w:t>()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proofErr w:type="spellStart"/>
      <w:r w:rsidRPr="008F2590">
        <w:rPr>
          <w:rStyle w:val="ControlFlowTok"/>
          <w:lang w:val="es-CO"/>
        </w:rPr>
        <w:t>for</w:t>
      </w:r>
      <w:proofErr w:type="spellEnd"/>
      <w:r w:rsidRPr="008F2590">
        <w:rPr>
          <w:rStyle w:val="NormalTok"/>
          <w:lang w:val="es-CO"/>
        </w:rPr>
        <w:t xml:space="preserve"> (i </w:t>
      </w:r>
      <w:r w:rsidRPr="008F2590">
        <w:rPr>
          <w:rStyle w:val="ControlFlowTok"/>
          <w:lang w:val="es-CO"/>
        </w:rPr>
        <w:t>in</w:t>
      </w:r>
      <w:r w:rsidRPr="008F2590">
        <w:rPr>
          <w:rStyle w:val="NormalTok"/>
          <w:lang w:val="es-CO"/>
        </w:rPr>
        <w:t xml:space="preserve"> </w:t>
      </w:r>
      <w:r w:rsidRPr="008F2590">
        <w:rPr>
          <w:rStyle w:val="DecValTok"/>
          <w:lang w:val="es-CO"/>
        </w:rPr>
        <w:t>1</w:t>
      </w:r>
      <w:r w:rsidRPr="008F2590">
        <w:rPr>
          <w:rStyle w:val="SpecialCharTok"/>
          <w:lang w:val="es-CO"/>
        </w:rPr>
        <w:t>:</w:t>
      </w:r>
      <w:r w:rsidRPr="008F2590">
        <w:rPr>
          <w:rStyle w:val="FunctionTok"/>
          <w:lang w:val="es-CO"/>
        </w:rPr>
        <w:t>length</w:t>
      </w:r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listaval</w:t>
      </w:r>
      <w:proofErr w:type="spellEnd"/>
      <w:r w:rsidRPr="008F2590">
        <w:rPr>
          <w:rStyle w:val="NormalTok"/>
          <w:lang w:val="es-CO"/>
        </w:rPr>
        <w:t>)){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proofErr w:type="spellStart"/>
      <w:r w:rsidRPr="008F2590">
        <w:rPr>
          <w:rStyle w:val="NormalTok"/>
          <w:lang w:val="es-CO"/>
        </w:rPr>
        <w:t>dist_estandar</w:t>
      </w:r>
      <w:proofErr w:type="spellEnd"/>
      <w:r w:rsidRPr="008F2590">
        <w:rPr>
          <w:rStyle w:val="NormalTok"/>
          <w:lang w:val="es-CO"/>
        </w:rPr>
        <w:t xml:space="preserve">[i]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(</w:t>
      </w:r>
      <w:proofErr w:type="spellStart"/>
      <w:r w:rsidRPr="008F2590">
        <w:rPr>
          <w:rStyle w:val="NormalTok"/>
          <w:lang w:val="es-CO"/>
        </w:rPr>
        <w:t>listaval</w:t>
      </w:r>
      <w:proofErr w:type="spellEnd"/>
      <w:r w:rsidRPr="008F2590">
        <w:rPr>
          <w:rStyle w:val="NormalTok"/>
          <w:lang w:val="es-CO"/>
        </w:rPr>
        <w:t>[i]</w:t>
      </w:r>
      <w:r w:rsidRPr="008F2590">
        <w:rPr>
          <w:rStyle w:val="SpecialCharTok"/>
          <w:lang w:val="es-CO"/>
        </w:rPr>
        <w:t>-</w:t>
      </w:r>
      <w:r w:rsidRPr="008F2590">
        <w:rPr>
          <w:rStyle w:val="NormalTok"/>
          <w:lang w:val="es-CO"/>
        </w:rPr>
        <w:t>media)</w:t>
      </w:r>
      <w:r w:rsidRPr="008F2590">
        <w:rPr>
          <w:rStyle w:val="SpecialCharTok"/>
          <w:lang w:val="es-CO"/>
        </w:rPr>
        <w:t>/</w:t>
      </w:r>
      <w:proofErr w:type="spellStart"/>
      <w:r w:rsidRPr="008F2590">
        <w:rPr>
          <w:rStyle w:val="NormalTok"/>
          <w:lang w:val="es-CO"/>
        </w:rPr>
        <w:t>des_est</w:t>
      </w:r>
      <w:proofErr w:type="spellEnd"/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}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proofErr w:type="spellStart"/>
      <w:r w:rsidRPr="008F2590">
        <w:rPr>
          <w:rStyle w:val="FunctionTok"/>
          <w:lang w:val="es-CO"/>
        </w:rPr>
        <w:t>print</w:t>
      </w:r>
      <w:proofErr w:type="spellEnd"/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dist_estandar</w:t>
      </w:r>
      <w:proofErr w:type="spellEnd"/>
      <w:r w:rsidRPr="008F2590">
        <w:rPr>
          <w:rStyle w:val="NormalTok"/>
          <w:lang w:val="es-CO"/>
        </w:rPr>
        <w:t>)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}</w:t>
      </w:r>
      <w:r w:rsidRPr="008F2590">
        <w:rPr>
          <w:lang w:val="es-CO"/>
        </w:rPr>
        <w:br/>
      </w:r>
      <w:r w:rsidRPr="008F2590">
        <w:rPr>
          <w:lang w:val="es-CO"/>
        </w:rPr>
        <w:br/>
      </w:r>
      <w:proofErr w:type="spellStart"/>
      <w:r w:rsidRPr="008F2590">
        <w:rPr>
          <w:rStyle w:val="NormalTok"/>
          <w:lang w:val="es-CO"/>
        </w:rPr>
        <w:t>dist_estandar</w:t>
      </w:r>
      <w:proofErr w:type="spellEnd"/>
      <w:r w:rsidRPr="008F2590">
        <w:rPr>
          <w:rStyle w:val="NormalTok"/>
          <w:lang w:val="es-CO"/>
        </w:rPr>
        <w:t xml:space="preserve">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FunctionTok"/>
          <w:lang w:val="es-CO"/>
        </w:rPr>
        <w:t>funcion_norm_estan</w:t>
      </w:r>
      <w:proofErr w:type="spellEnd"/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l_edad</w:t>
      </w:r>
      <w:proofErr w:type="spellEnd"/>
      <w:r w:rsidRPr="008F2590">
        <w:rPr>
          <w:rStyle w:val="NormalTok"/>
          <w:lang w:val="es-CO"/>
        </w:rPr>
        <w:t>[[</w:t>
      </w:r>
      <w:r w:rsidRPr="008F2590">
        <w:rPr>
          <w:rStyle w:val="DecValTok"/>
          <w:lang w:val="es-CO"/>
        </w:rPr>
        <w:t>1</w:t>
      </w:r>
      <w:r w:rsidRPr="008F2590">
        <w:rPr>
          <w:rStyle w:val="NormalTok"/>
          <w:lang w:val="es-CO"/>
        </w:rPr>
        <w:t>]])</w:t>
      </w:r>
    </w:p>
    <w:p w14:paraId="330537B7" w14:textId="77777777" w:rsidR="00B72473" w:rsidRPr="008F2590" w:rsidRDefault="00000000">
      <w:pPr>
        <w:pStyle w:val="SourceCode"/>
        <w:rPr>
          <w:lang w:val="es-CO"/>
        </w:rPr>
      </w:pPr>
      <w:r w:rsidRPr="008F2590">
        <w:rPr>
          <w:rStyle w:val="VerbatimChar"/>
          <w:lang w:val="es-CO"/>
        </w:rPr>
        <w:t>##  [1] -1.7609744  1.7349582  0.1089430  1.0032514  0.8406498 -1.3544706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 [7] -1.8422752 -0.4601623  0.1089430 -0.9479668  0.2715445  0.6780483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3]  0.5967476 -0.2975608  0.8406498  0.3528453  1.7349582  0.6780483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9] -1.5170721  0.8406498  0.1902438 -0.0536585 -1.4357714  0.5967476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25] -0.5414630 -0.2975608 -1.0292676  0.2715445  1.4910559  1.4910559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31]  1.5723567 -0.5414630  1.0032514 -0.0536585 -0.1349593  0.8406498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37] -1.5983729 -1.1105684 -0.5414630 -0.7040646 -0.4601623 -0.2975608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43] -0.5414630  0.4341460 -1.4357714  0.1902438  0.9219506  1.6536574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49] -1.5983729  0.1089430</w:t>
      </w:r>
    </w:p>
    <w:p w14:paraId="6A37443D" w14:textId="77777777" w:rsidR="00B72473" w:rsidRPr="008F2590" w:rsidRDefault="00000000" w:rsidP="008F2590">
      <w:pPr>
        <w:pStyle w:val="Ttulo3"/>
        <w:jc w:val="both"/>
        <w:rPr>
          <w:lang w:val="es-CO"/>
        </w:rPr>
      </w:pPr>
      <w:bookmarkStart w:id="7" w:name="Xf1e18f9a9a880aaa45d87ee8723a723b6687265"/>
      <w:bookmarkEnd w:id="6"/>
      <w:r w:rsidRPr="008F2590">
        <w:rPr>
          <w:lang w:val="es-CO"/>
        </w:rPr>
        <w:lastRenderedPageBreak/>
        <w:t xml:space="preserve">1.7) Por otra parte, generen una lista de listas llamada </w:t>
      </w:r>
      <w:proofErr w:type="spellStart"/>
      <w:r w:rsidRPr="008F2590">
        <w:rPr>
          <w:lang w:val="es-CO"/>
        </w:rPr>
        <w:t>outcomes_nominales</w:t>
      </w:r>
      <w:proofErr w:type="spellEnd"/>
      <w:r w:rsidRPr="008F2590">
        <w:rPr>
          <w:lang w:val="es-CO"/>
        </w:rPr>
        <w:t xml:space="preserve">. Esta lista contendrá 3 vectores de 50 observaciones cada uno con los </w:t>
      </w:r>
      <w:proofErr w:type="spellStart"/>
      <w:r w:rsidRPr="008F2590">
        <w:rPr>
          <w:lang w:val="es-CO"/>
        </w:rPr>
        <w:t>outcomes</w:t>
      </w:r>
      <w:proofErr w:type="spellEnd"/>
      <w:r w:rsidRPr="008F2590">
        <w:rPr>
          <w:lang w:val="es-CO"/>
        </w:rPr>
        <w:t xml:space="preserve"> de interés: salario, índice de salud, experiencia laboral. Para esto, generen para cada vector valores numéricos de clase </w:t>
      </w:r>
      <w:proofErr w:type="spellStart"/>
      <w:r w:rsidRPr="008F2590">
        <w:rPr>
          <w:lang w:val="es-CO"/>
        </w:rPr>
        <w:t>float</w:t>
      </w:r>
      <w:proofErr w:type="spellEnd"/>
      <w:r w:rsidRPr="008F2590">
        <w:rPr>
          <w:lang w:val="es-CO"/>
        </w:rPr>
        <w:t xml:space="preserve"> basado en una distribución normal estándar con media 0 y varianza 1.</w:t>
      </w:r>
    </w:p>
    <w:p w14:paraId="6541D36A" w14:textId="77777777" w:rsidR="00B72473" w:rsidRPr="008F2590" w:rsidRDefault="00000000">
      <w:pPr>
        <w:pStyle w:val="SourceCode"/>
        <w:rPr>
          <w:lang w:val="es-CO"/>
        </w:rPr>
      </w:pPr>
      <w:proofErr w:type="spellStart"/>
      <w:proofErr w:type="gramStart"/>
      <w:r w:rsidRPr="008F2590">
        <w:rPr>
          <w:rStyle w:val="FunctionTok"/>
          <w:lang w:val="es-CO"/>
        </w:rPr>
        <w:t>set.seed</w:t>
      </w:r>
      <w:proofErr w:type="spellEnd"/>
      <w:proofErr w:type="gramEnd"/>
      <w:r w:rsidRPr="008F2590">
        <w:rPr>
          <w:rStyle w:val="NormalTok"/>
          <w:lang w:val="es-CO"/>
        </w:rPr>
        <w:t>(</w:t>
      </w:r>
      <w:r w:rsidRPr="008F2590">
        <w:rPr>
          <w:rStyle w:val="DecValTok"/>
          <w:lang w:val="es-CO"/>
        </w:rPr>
        <w:t>31012024</w:t>
      </w:r>
      <w:r w:rsidRPr="008F2590">
        <w:rPr>
          <w:rStyle w:val="NormalTok"/>
          <w:lang w:val="es-CO"/>
        </w:rPr>
        <w:t>)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salario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FunctionTok"/>
          <w:lang w:val="es-CO"/>
        </w:rPr>
        <w:t>rnorm</w:t>
      </w:r>
      <w:proofErr w:type="spellEnd"/>
      <w:r w:rsidRPr="008F2590">
        <w:rPr>
          <w:rStyle w:val="NormalTok"/>
          <w:lang w:val="es-CO"/>
        </w:rPr>
        <w:t>(</w:t>
      </w:r>
      <w:r w:rsidRPr="008F2590">
        <w:rPr>
          <w:rStyle w:val="DecValTok"/>
          <w:lang w:val="es-CO"/>
        </w:rPr>
        <w:t>50</w:t>
      </w:r>
      <w:r w:rsidRPr="008F2590">
        <w:rPr>
          <w:rStyle w:val="NormalTok"/>
          <w:lang w:val="es-CO"/>
        </w:rPr>
        <w:t>,</w:t>
      </w:r>
      <w:r w:rsidRPr="008F2590">
        <w:rPr>
          <w:rStyle w:val="DecValTok"/>
          <w:lang w:val="es-CO"/>
        </w:rPr>
        <w:t>0</w:t>
      </w:r>
      <w:r w:rsidRPr="008F2590">
        <w:rPr>
          <w:rStyle w:val="NormalTok"/>
          <w:lang w:val="es-CO"/>
        </w:rPr>
        <w:t>,</w:t>
      </w:r>
      <w:r w:rsidRPr="008F2590">
        <w:rPr>
          <w:rStyle w:val="DecValTok"/>
          <w:lang w:val="es-CO"/>
        </w:rPr>
        <w:t>1</w:t>
      </w:r>
      <w:r w:rsidRPr="008F2590">
        <w:rPr>
          <w:rStyle w:val="NormalTok"/>
          <w:lang w:val="es-CO"/>
        </w:rPr>
        <w:t>)</w:t>
      </w:r>
      <w:r w:rsidRPr="008F2590">
        <w:rPr>
          <w:lang w:val="es-CO"/>
        </w:rPr>
        <w:br/>
      </w:r>
      <w:proofErr w:type="spellStart"/>
      <w:r w:rsidRPr="008F2590">
        <w:rPr>
          <w:rStyle w:val="NormalTok"/>
          <w:lang w:val="es-CO"/>
        </w:rPr>
        <w:t>ind_salud</w:t>
      </w:r>
      <w:proofErr w:type="spellEnd"/>
      <w:r w:rsidRPr="008F2590">
        <w:rPr>
          <w:rStyle w:val="NormalTok"/>
          <w:lang w:val="es-CO"/>
        </w:rPr>
        <w:t xml:space="preserve">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FunctionTok"/>
          <w:lang w:val="es-CO"/>
        </w:rPr>
        <w:t>rnorm</w:t>
      </w:r>
      <w:proofErr w:type="spellEnd"/>
      <w:r w:rsidRPr="008F2590">
        <w:rPr>
          <w:rStyle w:val="NormalTok"/>
          <w:lang w:val="es-CO"/>
        </w:rPr>
        <w:t>(</w:t>
      </w:r>
      <w:r w:rsidRPr="008F2590">
        <w:rPr>
          <w:rStyle w:val="DecValTok"/>
          <w:lang w:val="es-CO"/>
        </w:rPr>
        <w:t>50</w:t>
      </w:r>
      <w:r w:rsidRPr="008F2590">
        <w:rPr>
          <w:rStyle w:val="NormalTok"/>
          <w:lang w:val="es-CO"/>
        </w:rPr>
        <w:t>,</w:t>
      </w:r>
      <w:r w:rsidRPr="008F2590">
        <w:rPr>
          <w:rStyle w:val="DecValTok"/>
          <w:lang w:val="es-CO"/>
        </w:rPr>
        <w:t>0</w:t>
      </w:r>
      <w:r w:rsidRPr="008F2590">
        <w:rPr>
          <w:rStyle w:val="NormalTok"/>
          <w:lang w:val="es-CO"/>
        </w:rPr>
        <w:t>,</w:t>
      </w:r>
      <w:r w:rsidRPr="008F2590">
        <w:rPr>
          <w:rStyle w:val="DecValTok"/>
          <w:lang w:val="es-CO"/>
        </w:rPr>
        <w:t>1</w:t>
      </w:r>
      <w:r w:rsidRPr="008F2590">
        <w:rPr>
          <w:rStyle w:val="NormalTok"/>
          <w:lang w:val="es-CO"/>
        </w:rPr>
        <w:t>)</w:t>
      </w:r>
      <w:r w:rsidRPr="008F2590">
        <w:rPr>
          <w:lang w:val="es-CO"/>
        </w:rPr>
        <w:br/>
      </w:r>
      <w:proofErr w:type="spellStart"/>
      <w:r w:rsidRPr="008F2590">
        <w:rPr>
          <w:rStyle w:val="NormalTok"/>
          <w:lang w:val="es-CO"/>
        </w:rPr>
        <w:t>exp_laboral</w:t>
      </w:r>
      <w:proofErr w:type="spellEnd"/>
      <w:r w:rsidRPr="008F2590">
        <w:rPr>
          <w:rStyle w:val="NormalTok"/>
          <w:lang w:val="es-CO"/>
        </w:rPr>
        <w:t xml:space="preserve">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FunctionTok"/>
          <w:lang w:val="es-CO"/>
        </w:rPr>
        <w:t>rnorm</w:t>
      </w:r>
      <w:proofErr w:type="spellEnd"/>
      <w:r w:rsidRPr="008F2590">
        <w:rPr>
          <w:rStyle w:val="NormalTok"/>
          <w:lang w:val="es-CO"/>
        </w:rPr>
        <w:t>(</w:t>
      </w:r>
      <w:r w:rsidRPr="008F2590">
        <w:rPr>
          <w:rStyle w:val="DecValTok"/>
          <w:lang w:val="es-CO"/>
        </w:rPr>
        <w:t>50</w:t>
      </w:r>
      <w:r w:rsidRPr="008F2590">
        <w:rPr>
          <w:rStyle w:val="NormalTok"/>
          <w:lang w:val="es-CO"/>
        </w:rPr>
        <w:t>,</w:t>
      </w:r>
      <w:r w:rsidRPr="008F2590">
        <w:rPr>
          <w:rStyle w:val="DecValTok"/>
          <w:lang w:val="es-CO"/>
        </w:rPr>
        <w:t>0</w:t>
      </w:r>
      <w:r w:rsidRPr="008F2590">
        <w:rPr>
          <w:rStyle w:val="NormalTok"/>
          <w:lang w:val="es-CO"/>
        </w:rPr>
        <w:t>,</w:t>
      </w:r>
      <w:r w:rsidRPr="008F2590">
        <w:rPr>
          <w:rStyle w:val="DecValTok"/>
          <w:lang w:val="es-CO"/>
        </w:rPr>
        <w:t>1</w:t>
      </w:r>
      <w:r w:rsidRPr="008F2590">
        <w:rPr>
          <w:rStyle w:val="NormalTok"/>
          <w:lang w:val="es-CO"/>
        </w:rPr>
        <w:t>)</w:t>
      </w:r>
      <w:r w:rsidRPr="008F2590">
        <w:rPr>
          <w:lang w:val="es-CO"/>
        </w:rPr>
        <w:br/>
      </w:r>
      <w:r w:rsidRPr="008F2590">
        <w:rPr>
          <w:lang w:val="es-CO"/>
        </w:rPr>
        <w:br/>
      </w:r>
      <w:proofErr w:type="spellStart"/>
      <w:r w:rsidRPr="008F2590">
        <w:rPr>
          <w:rStyle w:val="NormalTok"/>
          <w:lang w:val="es-CO"/>
        </w:rPr>
        <w:t>outcomes_nominales</w:t>
      </w:r>
      <w:proofErr w:type="spellEnd"/>
      <w:r w:rsidRPr="008F2590">
        <w:rPr>
          <w:rStyle w:val="NormalTok"/>
          <w:lang w:val="es-CO"/>
        </w:rPr>
        <w:t xml:space="preserve">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FunctionTok"/>
          <w:lang w:val="es-CO"/>
        </w:rPr>
        <w:t>list</w:t>
      </w:r>
      <w:proofErr w:type="spellEnd"/>
      <w:r w:rsidRPr="008F2590">
        <w:rPr>
          <w:rStyle w:val="NormalTok"/>
          <w:lang w:val="es-CO"/>
        </w:rPr>
        <w:t>(</w:t>
      </w:r>
      <w:r w:rsidRPr="008F2590">
        <w:rPr>
          <w:rStyle w:val="AttributeTok"/>
          <w:lang w:val="es-CO"/>
        </w:rPr>
        <w:t>Salario =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NormalTok"/>
          <w:lang w:val="es-CO"/>
        </w:rPr>
        <w:t>salario,</w:t>
      </w:r>
      <w:r w:rsidRPr="008F2590">
        <w:rPr>
          <w:rStyle w:val="AttributeTok"/>
          <w:lang w:val="es-CO"/>
        </w:rPr>
        <w:t>IndiceSalud</w:t>
      </w:r>
      <w:proofErr w:type="spellEnd"/>
      <w:r w:rsidRPr="008F2590">
        <w:rPr>
          <w:rStyle w:val="AttributeTok"/>
          <w:lang w:val="es-CO"/>
        </w:rPr>
        <w:t xml:space="preserve"> =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NormalTok"/>
          <w:lang w:val="es-CO"/>
        </w:rPr>
        <w:t>ind_salud</w:t>
      </w:r>
      <w:proofErr w:type="spellEnd"/>
      <w:r w:rsidRPr="008F2590">
        <w:rPr>
          <w:rStyle w:val="NormalTok"/>
          <w:lang w:val="es-CO"/>
        </w:rPr>
        <w:t xml:space="preserve">, </w:t>
      </w:r>
      <w:proofErr w:type="spellStart"/>
      <w:r w:rsidRPr="008F2590">
        <w:rPr>
          <w:rStyle w:val="AttributeTok"/>
          <w:lang w:val="es-CO"/>
        </w:rPr>
        <w:t>ExpLaboral</w:t>
      </w:r>
      <w:proofErr w:type="spellEnd"/>
      <w:r w:rsidRPr="008F2590">
        <w:rPr>
          <w:rStyle w:val="AttributeTok"/>
          <w:lang w:val="es-CO"/>
        </w:rPr>
        <w:t xml:space="preserve"> =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NormalTok"/>
          <w:lang w:val="es-CO"/>
        </w:rPr>
        <w:t>exp_laboral</w:t>
      </w:r>
      <w:proofErr w:type="spellEnd"/>
      <w:r w:rsidRPr="008F2590">
        <w:rPr>
          <w:rStyle w:val="NormalTok"/>
          <w:lang w:val="es-CO"/>
        </w:rPr>
        <w:t>)</w:t>
      </w:r>
      <w:r w:rsidRPr="008F2590">
        <w:rPr>
          <w:lang w:val="es-CO"/>
        </w:rPr>
        <w:br/>
      </w:r>
      <w:proofErr w:type="spellStart"/>
      <w:r w:rsidRPr="008F2590">
        <w:rPr>
          <w:rStyle w:val="FunctionTok"/>
          <w:lang w:val="es-CO"/>
        </w:rPr>
        <w:t>print</w:t>
      </w:r>
      <w:proofErr w:type="spellEnd"/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outcomes_nominales</w:t>
      </w:r>
      <w:proofErr w:type="spellEnd"/>
      <w:r w:rsidRPr="008F2590">
        <w:rPr>
          <w:rStyle w:val="NormalTok"/>
          <w:lang w:val="es-CO"/>
        </w:rPr>
        <w:t>)</w:t>
      </w:r>
    </w:p>
    <w:p w14:paraId="295881FF" w14:textId="77777777" w:rsidR="00B72473" w:rsidRPr="008F2590" w:rsidRDefault="00000000">
      <w:pPr>
        <w:pStyle w:val="SourceCode"/>
        <w:rPr>
          <w:lang w:val="es-CO"/>
        </w:rPr>
      </w:pPr>
      <w:r w:rsidRPr="008F2590">
        <w:rPr>
          <w:rStyle w:val="VerbatimChar"/>
          <w:lang w:val="es-CO"/>
        </w:rPr>
        <w:t>## $Salario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 [1] -1.91416079  0.08283508  0.60387299 -2.41213551  0.06383401  0.19480237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 [7]  0.46030633  0.59475467  2.19532204 -1.40370623  0.14190947 -1.20862880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3] -0.39271258 -0.76049622  1.34540467  1.46010798  0.78195863 -0.05794777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9] -1.55772948 -0.38427497 -0.30211594 -0.38658020 -1.23173010  0.66510870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25] -1.46091704 -0.59775726  1.79699371  1.80880576 -0.85514235  1.23510008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31]  0.13529639  1.63720832 -0.18216793  0.11242070 -0.09909349 -0.30273958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37] -0.34165724  3.54663044  0.34843065  0.66299703  0.32769197  0.53503017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43]  0.82915328  0.47189576  1.10595962 -0.51280806  0.49014971 -1.8666377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49]  0.60413448 -0.3940811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 xml:space="preserve">## 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$</w:t>
      </w:r>
      <w:proofErr w:type="spellStart"/>
      <w:r w:rsidRPr="008F2590">
        <w:rPr>
          <w:rStyle w:val="VerbatimChar"/>
          <w:lang w:val="es-CO"/>
        </w:rPr>
        <w:t>IndiceSalud</w:t>
      </w:r>
      <w:proofErr w:type="spellEnd"/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 [1] -1.388088237  0.113564205 -0.391351305  0.168781987  0.004735466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 [6]  0.489238913  0.341522750  1.468029567 -0.368587272  0.129880746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1]  2.333766030 -0.880164560  0.523374668  1.818628231 -0.566250997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6]  1.959629655  1.187044268 -1.452526484 -0.642244988 -0.322394590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21] -0.165078338 -0.565036365  0.740957706 -0.195629731  0.805880574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26] -0.127574338  0.509536329  0.621140869  0.916252096 -0.762888720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31] -0.532742753  0.400304175  1.132465071  0.529173913 -0.087158133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36]  0.883525585 -1.492477526  0.296693762 -0.478331572 -0.695289255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41] -0.311569947 -1.594083429  0.166684231 -0.857302800 -0.245187888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46] -1.903302208  0.485943384 -0.519674229  0.854043886 -1.457759585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 xml:space="preserve">## 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$</w:t>
      </w:r>
      <w:proofErr w:type="spellStart"/>
      <w:r w:rsidRPr="008F2590">
        <w:rPr>
          <w:rStyle w:val="VerbatimChar"/>
          <w:lang w:val="es-CO"/>
        </w:rPr>
        <w:t>ExpLaboral</w:t>
      </w:r>
      <w:proofErr w:type="spellEnd"/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 [1]  0.297300659  0.372693193  0.103886105 -0.293698669 -1.468215527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 [6] -0.570178265  1.096950099 -1.144961795 -0.746812669  1.327276595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1] -0.919121509 -0.964707460 -0.384276547  0.125925023 -0.950705622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lastRenderedPageBreak/>
        <w:t>## [16]  1.659851435  0.005855219  0.046903205 -0.291512620 -0.036997326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21]  0.990550383  0.822904884 -2.711220988 -1.237013300  0.902699590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26]  1.620900029  0.831470677  0.469134755  1.602089729 -0.532298390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31] -1.072937527 -0.272019289 -0.477099217  0.781683806  0.113061748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36] -0.800484756  0.074146031 -0.020136954  0.612494007  0.51019923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41] -0.559683996 -2.250110313  1.005131196 -0.891300623  0.605136784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46] -0.999962139 -0.280055914  0.880141053 -1.507191621 -0.255060619</w:t>
      </w:r>
    </w:p>
    <w:p w14:paraId="437FCA1C" w14:textId="77777777" w:rsidR="00B72473" w:rsidRPr="008F2590" w:rsidRDefault="00000000" w:rsidP="008F2590">
      <w:pPr>
        <w:pStyle w:val="Ttulo3"/>
        <w:jc w:val="both"/>
        <w:rPr>
          <w:lang w:val="es-CO"/>
        </w:rPr>
      </w:pPr>
      <w:bookmarkStart w:id="8" w:name="Xb2c69bb56d053b46d37cabe444dd3760179b26d"/>
      <w:bookmarkEnd w:id="7"/>
      <w:r w:rsidRPr="008F2590">
        <w:rPr>
          <w:lang w:val="es-CO"/>
        </w:rPr>
        <w:t>1.8) Creen una función que transforme una lista en una matriz. Para esto, la función debe tomar como input una lista y debe tener como output una matriz X que concatene los datos de esta lista y un vector de 1´s.</w:t>
      </w:r>
    </w:p>
    <w:p w14:paraId="18797009" w14:textId="77777777" w:rsidR="00B72473" w:rsidRPr="008F2590" w:rsidRDefault="00000000">
      <w:pPr>
        <w:pStyle w:val="SourceCode"/>
        <w:rPr>
          <w:lang w:val="es-CO"/>
        </w:rPr>
      </w:pPr>
      <w:r w:rsidRPr="008F2590">
        <w:rPr>
          <w:rStyle w:val="NormalTok"/>
          <w:lang w:val="es-CO"/>
        </w:rPr>
        <w:t xml:space="preserve">  </w:t>
      </w:r>
      <w:proofErr w:type="spellStart"/>
      <w:r w:rsidRPr="008F2590">
        <w:rPr>
          <w:rStyle w:val="NormalTok"/>
          <w:lang w:val="es-CO"/>
        </w:rPr>
        <w:t>funcion_lista_matriz</w:t>
      </w:r>
      <w:proofErr w:type="spellEnd"/>
      <w:r w:rsidRPr="008F2590">
        <w:rPr>
          <w:rStyle w:val="NormalTok"/>
          <w:lang w:val="es-CO"/>
        </w:rPr>
        <w:t xml:space="preserve">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ControlFlowTok"/>
          <w:lang w:val="es-CO"/>
        </w:rPr>
        <w:t>function</w:t>
      </w:r>
      <w:proofErr w:type="spellEnd"/>
      <w:r w:rsidRPr="008F2590">
        <w:rPr>
          <w:rStyle w:val="NormalTok"/>
          <w:lang w:val="es-CO"/>
        </w:rPr>
        <w:t>(lista</w:t>
      </w:r>
      <w:proofErr w:type="gramStart"/>
      <w:r w:rsidRPr="008F2590">
        <w:rPr>
          <w:rStyle w:val="NormalTok"/>
          <w:lang w:val="es-CO"/>
        </w:rPr>
        <w:t>){</w:t>
      </w:r>
      <w:proofErr w:type="gramEnd"/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r w:rsidRPr="008F2590">
        <w:rPr>
          <w:rStyle w:val="CommentTok"/>
          <w:lang w:val="es-CO"/>
        </w:rPr>
        <w:t>#Input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  </w:t>
      </w:r>
      <w:r w:rsidRPr="008F2590">
        <w:rPr>
          <w:rStyle w:val="CommentTok"/>
          <w:lang w:val="es-CO"/>
        </w:rPr>
        <w:t>#Vector de unos con la longitud de la edad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  </w:t>
      </w:r>
      <w:r w:rsidRPr="008F2590">
        <w:rPr>
          <w:rStyle w:val="CommentTok"/>
          <w:lang w:val="es-CO"/>
        </w:rPr>
        <w:t xml:space="preserve">#Vector de la edad con la edad  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proofErr w:type="spellStart"/>
      <w:r w:rsidRPr="008F2590">
        <w:rPr>
          <w:rStyle w:val="NormalTok"/>
          <w:lang w:val="es-CO"/>
        </w:rPr>
        <w:t>vector_unos</w:t>
      </w:r>
      <w:proofErr w:type="spellEnd"/>
      <w:r w:rsidRPr="008F2590">
        <w:rPr>
          <w:rStyle w:val="NormalTok"/>
          <w:lang w:val="es-CO"/>
        </w:rPr>
        <w:t xml:space="preserve">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FunctionTok"/>
          <w:lang w:val="es-CO"/>
        </w:rPr>
        <w:t>matrix</w:t>
      </w:r>
      <w:proofErr w:type="spellEnd"/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FunctionTok"/>
          <w:lang w:val="es-CO"/>
        </w:rPr>
        <w:t>rep</w:t>
      </w:r>
      <w:proofErr w:type="spellEnd"/>
      <w:r w:rsidRPr="008F2590">
        <w:rPr>
          <w:rStyle w:val="NormalTok"/>
          <w:lang w:val="es-CO"/>
        </w:rPr>
        <w:t>(</w:t>
      </w:r>
      <w:r w:rsidRPr="008F2590">
        <w:rPr>
          <w:rStyle w:val="DecValTok"/>
          <w:lang w:val="es-CO"/>
        </w:rPr>
        <w:t>1</w:t>
      </w:r>
      <w:r w:rsidRPr="008F2590">
        <w:rPr>
          <w:rStyle w:val="NormalTok"/>
          <w:lang w:val="es-CO"/>
        </w:rPr>
        <w:t>,</w:t>
      </w:r>
      <w:r w:rsidRPr="008F2590">
        <w:rPr>
          <w:rStyle w:val="FunctionTok"/>
          <w:lang w:val="es-CO"/>
        </w:rPr>
        <w:t>length</w:t>
      </w:r>
      <w:r w:rsidRPr="008F2590">
        <w:rPr>
          <w:rStyle w:val="NormalTok"/>
          <w:lang w:val="es-CO"/>
        </w:rPr>
        <w:t>(lista[[</w:t>
      </w:r>
      <w:r w:rsidRPr="008F2590">
        <w:rPr>
          <w:rStyle w:val="DecValTok"/>
          <w:lang w:val="es-CO"/>
        </w:rPr>
        <w:t>1</w:t>
      </w:r>
      <w:r w:rsidRPr="008F2590">
        <w:rPr>
          <w:rStyle w:val="NormalTok"/>
          <w:lang w:val="es-CO"/>
        </w:rPr>
        <w:t>]])),</w:t>
      </w:r>
      <w:proofErr w:type="spellStart"/>
      <w:r w:rsidRPr="008F2590">
        <w:rPr>
          <w:rStyle w:val="AttributeTok"/>
          <w:lang w:val="es-CO"/>
        </w:rPr>
        <w:t>nrow</w:t>
      </w:r>
      <w:proofErr w:type="spellEnd"/>
      <w:r w:rsidRPr="008F2590">
        <w:rPr>
          <w:rStyle w:val="AttributeTok"/>
          <w:lang w:val="es-CO"/>
        </w:rPr>
        <w:t>=</w:t>
      </w:r>
      <w:proofErr w:type="spellStart"/>
      <w:r w:rsidRPr="008F2590">
        <w:rPr>
          <w:rStyle w:val="FunctionTok"/>
          <w:lang w:val="es-CO"/>
        </w:rPr>
        <w:t>length</w:t>
      </w:r>
      <w:proofErr w:type="spellEnd"/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l_edad</w:t>
      </w:r>
      <w:proofErr w:type="spellEnd"/>
      <w:r w:rsidRPr="008F2590">
        <w:rPr>
          <w:rStyle w:val="NormalTok"/>
          <w:lang w:val="es-CO"/>
        </w:rPr>
        <w:t>[[</w:t>
      </w:r>
      <w:r w:rsidRPr="008F2590">
        <w:rPr>
          <w:rStyle w:val="DecValTok"/>
          <w:lang w:val="es-CO"/>
        </w:rPr>
        <w:t>1</w:t>
      </w:r>
      <w:r w:rsidRPr="008F2590">
        <w:rPr>
          <w:rStyle w:val="NormalTok"/>
          <w:lang w:val="es-CO"/>
        </w:rPr>
        <w:t>]]))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matriz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FunctionTok"/>
          <w:lang w:val="es-CO"/>
        </w:rPr>
        <w:t>cbind</w:t>
      </w:r>
      <w:proofErr w:type="spellEnd"/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lista,vector_unos</w:t>
      </w:r>
      <w:proofErr w:type="spellEnd"/>
      <w:r w:rsidRPr="008F2590">
        <w:rPr>
          <w:rStyle w:val="NormalTok"/>
          <w:lang w:val="es-CO"/>
        </w:rPr>
        <w:t>)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proofErr w:type="spellStart"/>
      <w:r w:rsidRPr="008F2590">
        <w:rPr>
          <w:rStyle w:val="FunctionTok"/>
          <w:lang w:val="es-CO"/>
        </w:rPr>
        <w:t>colnames</w:t>
      </w:r>
      <w:proofErr w:type="spellEnd"/>
      <w:r w:rsidRPr="008F2590">
        <w:rPr>
          <w:rStyle w:val="NormalTok"/>
          <w:lang w:val="es-CO"/>
        </w:rPr>
        <w:t>(matriz)[</w:t>
      </w:r>
      <w:r w:rsidRPr="008F2590">
        <w:rPr>
          <w:rStyle w:val="DecValTok"/>
          <w:lang w:val="es-CO"/>
        </w:rPr>
        <w:t>1</w:t>
      </w:r>
      <w:r w:rsidRPr="008F2590">
        <w:rPr>
          <w:rStyle w:val="NormalTok"/>
          <w:lang w:val="es-CO"/>
        </w:rPr>
        <w:t xml:space="preserve">]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r w:rsidRPr="008F2590">
        <w:rPr>
          <w:rStyle w:val="StringTok"/>
          <w:lang w:val="es-CO"/>
        </w:rPr>
        <w:t>"Edad"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proofErr w:type="spellStart"/>
      <w:r w:rsidRPr="008F2590">
        <w:rPr>
          <w:rStyle w:val="FunctionTok"/>
          <w:lang w:val="es-CO"/>
        </w:rPr>
        <w:t>colnames</w:t>
      </w:r>
      <w:proofErr w:type="spellEnd"/>
      <w:r w:rsidRPr="008F2590">
        <w:rPr>
          <w:rStyle w:val="NormalTok"/>
          <w:lang w:val="es-CO"/>
        </w:rPr>
        <w:t>(matriz)[</w:t>
      </w:r>
      <w:r w:rsidRPr="008F2590">
        <w:rPr>
          <w:rStyle w:val="DecValTok"/>
          <w:lang w:val="es-CO"/>
        </w:rPr>
        <w:t>2</w:t>
      </w:r>
      <w:r w:rsidRPr="008F2590">
        <w:rPr>
          <w:rStyle w:val="NormalTok"/>
          <w:lang w:val="es-CO"/>
        </w:rPr>
        <w:t xml:space="preserve">]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r w:rsidRPr="008F2590">
        <w:rPr>
          <w:rStyle w:val="StringTok"/>
          <w:lang w:val="es-CO"/>
        </w:rPr>
        <w:t>"Constante"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matriz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}</w:t>
      </w:r>
      <w:r w:rsidRPr="008F2590">
        <w:rPr>
          <w:lang w:val="es-CO"/>
        </w:rPr>
        <w:br/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matriz </w:t>
      </w:r>
      <w:r w:rsidRPr="008F2590">
        <w:rPr>
          <w:rStyle w:val="OtherTok"/>
          <w:lang w:val="es-CO"/>
        </w:rPr>
        <w:t>=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FunctionTok"/>
          <w:lang w:val="es-CO"/>
        </w:rPr>
        <w:t>funcion_lista_matriz</w:t>
      </w:r>
      <w:proofErr w:type="spellEnd"/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l_edad</w:t>
      </w:r>
      <w:proofErr w:type="spellEnd"/>
      <w:r w:rsidRPr="008F2590">
        <w:rPr>
          <w:rStyle w:val="NormalTok"/>
          <w:lang w:val="es-CO"/>
        </w:rPr>
        <w:t>[[</w:t>
      </w:r>
      <w:r w:rsidRPr="008F2590">
        <w:rPr>
          <w:rStyle w:val="DecValTok"/>
          <w:lang w:val="es-CO"/>
        </w:rPr>
        <w:t>1</w:t>
      </w:r>
      <w:r w:rsidRPr="008F2590">
        <w:rPr>
          <w:rStyle w:val="NormalTok"/>
          <w:lang w:val="es-CO"/>
        </w:rPr>
        <w:t>]])</w:t>
      </w:r>
      <w:r w:rsidRPr="008F2590">
        <w:rPr>
          <w:lang w:val="es-CO"/>
        </w:rPr>
        <w:br/>
      </w:r>
      <w:proofErr w:type="spellStart"/>
      <w:r w:rsidRPr="008F2590">
        <w:rPr>
          <w:rStyle w:val="FunctionTok"/>
          <w:lang w:val="es-CO"/>
        </w:rPr>
        <w:t>print</w:t>
      </w:r>
      <w:proofErr w:type="spellEnd"/>
      <w:r w:rsidRPr="008F2590">
        <w:rPr>
          <w:rStyle w:val="NormalTok"/>
          <w:lang w:val="es-CO"/>
        </w:rPr>
        <w:t>(matriz)</w:t>
      </w:r>
    </w:p>
    <w:p w14:paraId="05CBD746" w14:textId="77777777" w:rsidR="00B72473" w:rsidRPr="008F2590" w:rsidRDefault="00000000">
      <w:pPr>
        <w:pStyle w:val="SourceCode"/>
        <w:rPr>
          <w:lang w:val="es-CO"/>
        </w:rPr>
      </w:pPr>
      <w:r w:rsidRPr="008F2590">
        <w:rPr>
          <w:rStyle w:val="VerbatimChar"/>
          <w:lang w:val="es-CO"/>
        </w:rPr>
        <w:t>##       Edad Constante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 [1,]    6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 [2,]   49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 [3,]   29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 [4,]   40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 [5,]   38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 [6,]   11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 [7,]    5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 [8,]   22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 [9,]   29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0,]   16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1,]   31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2,]   36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3,]   35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4,]   24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5,]   38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6,]   32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7,]   49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8,]   36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9,]    9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20,]   38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lastRenderedPageBreak/>
        <w:t>## [21,]   30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22,]   27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23,]   10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24,]   35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25,]   21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26,]   24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27,]   15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28,]   31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29,]   46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30,]   46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31,]   47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32,]   21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33,]   40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34,]   27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35,]   26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36,]   38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37,]    8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38,]   14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39,]   21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40,]   19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41,]   22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42,]   24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43,]   21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44,]   33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45,]   10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46,]   30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47,]   39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48,]   48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49,]    8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50,]   29         1</w:t>
      </w:r>
    </w:p>
    <w:p w14:paraId="780E4F46" w14:textId="77777777" w:rsidR="00B72473" w:rsidRPr="008F2590" w:rsidRDefault="00000000">
      <w:pPr>
        <w:pStyle w:val="SourceCode"/>
        <w:rPr>
          <w:lang w:val="es-CO"/>
        </w:rPr>
      </w:pPr>
      <w:proofErr w:type="spellStart"/>
      <w:r w:rsidRPr="008F2590">
        <w:rPr>
          <w:rStyle w:val="FunctionTok"/>
          <w:lang w:val="es-CO"/>
        </w:rPr>
        <w:t>class</w:t>
      </w:r>
      <w:proofErr w:type="spellEnd"/>
      <w:r w:rsidRPr="008F2590">
        <w:rPr>
          <w:rStyle w:val="NormalTok"/>
          <w:lang w:val="es-CO"/>
        </w:rPr>
        <w:t>(matriz)</w:t>
      </w:r>
    </w:p>
    <w:p w14:paraId="58042F22" w14:textId="77777777" w:rsidR="00B72473" w:rsidRPr="008F2590" w:rsidRDefault="00000000">
      <w:pPr>
        <w:pStyle w:val="SourceCode"/>
        <w:rPr>
          <w:lang w:val="es-CO"/>
        </w:rPr>
      </w:pPr>
      <w:r w:rsidRPr="008F2590">
        <w:rPr>
          <w:rStyle w:val="VerbatimChar"/>
          <w:lang w:val="es-CO"/>
        </w:rPr>
        <w:t>## [1] "</w:t>
      </w:r>
      <w:proofErr w:type="spellStart"/>
      <w:r w:rsidRPr="008F2590">
        <w:rPr>
          <w:rStyle w:val="VerbatimChar"/>
          <w:lang w:val="es-CO"/>
        </w:rPr>
        <w:t>matrix</w:t>
      </w:r>
      <w:proofErr w:type="spellEnd"/>
      <w:r w:rsidRPr="008F2590">
        <w:rPr>
          <w:rStyle w:val="VerbatimChar"/>
          <w:lang w:val="es-CO"/>
        </w:rPr>
        <w:t>" "array"</w:t>
      </w:r>
    </w:p>
    <w:p w14:paraId="33910B30" w14:textId="77777777" w:rsidR="00B72473" w:rsidRPr="008F2590" w:rsidRDefault="00000000" w:rsidP="008F2590">
      <w:pPr>
        <w:pStyle w:val="Ttulo3"/>
        <w:jc w:val="both"/>
        <w:rPr>
          <w:lang w:val="es-CO"/>
        </w:rPr>
      </w:pPr>
      <w:bookmarkStart w:id="9" w:name="Xda4d877ec9f3b0eec6df7b48840463ea14a9859"/>
      <w:bookmarkEnd w:id="8"/>
      <w:r w:rsidRPr="008F2590">
        <w:rPr>
          <w:lang w:val="es-CO"/>
        </w:rPr>
        <w:t>1.9) A partir de la función anterior consoliden una matriz X con la edad de los individuos estandarizada y un vector de 1´s asociado a una constante.</w:t>
      </w:r>
    </w:p>
    <w:p w14:paraId="5E66F020" w14:textId="77777777" w:rsidR="00B72473" w:rsidRPr="008F2590" w:rsidRDefault="00000000">
      <w:pPr>
        <w:pStyle w:val="SourceCode"/>
        <w:rPr>
          <w:lang w:val="es-CO"/>
        </w:rPr>
      </w:pPr>
      <w:proofErr w:type="spellStart"/>
      <w:r w:rsidRPr="008F2590">
        <w:rPr>
          <w:rStyle w:val="NormalTok"/>
          <w:lang w:val="es-CO"/>
        </w:rPr>
        <w:t>vect_edad_estandar</w:t>
      </w:r>
      <w:proofErr w:type="spellEnd"/>
      <w:r w:rsidRPr="008F2590">
        <w:rPr>
          <w:rStyle w:val="NormalTok"/>
          <w:lang w:val="es-CO"/>
        </w:rPr>
        <w:t xml:space="preserve">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FunctionTok"/>
          <w:lang w:val="es-CO"/>
        </w:rPr>
        <w:t>funcion_norm_estan</w:t>
      </w:r>
      <w:proofErr w:type="spellEnd"/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l_</w:t>
      </w:r>
      <w:proofErr w:type="gramStart"/>
      <w:r w:rsidRPr="008F2590">
        <w:rPr>
          <w:rStyle w:val="NormalTok"/>
          <w:lang w:val="es-CO"/>
        </w:rPr>
        <w:t>edad</w:t>
      </w:r>
      <w:proofErr w:type="spellEnd"/>
      <w:r w:rsidRPr="008F2590">
        <w:rPr>
          <w:rStyle w:val="NormalTok"/>
          <w:lang w:val="es-CO"/>
        </w:rPr>
        <w:t>[</w:t>
      </w:r>
      <w:proofErr w:type="gramEnd"/>
      <w:r w:rsidRPr="008F2590">
        <w:rPr>
          <w:rStyle w:val="NormalTok"/>
          <w:lang w:val="es-CO"/>
        </w:rPr>
        <w:t>[</w:t>
      </w:r>
      <w:r w:rsidRPr="008F2590">
        <w:rPr>
          <w:rStyle w:val="DecValTok"/>
          <w:lang w:val="es-CO"/>
        </w:rPr>
        <w:t>1</w:t>
      </w:r>
      <w:r w:rsidRPr="008F2590">
        <w:rPr>
          <w:rStyle w:val="NormalTok"/>
          <w:lang w:val="es-CO"/>
        </w:rPr>
        <w:t>]])</w:t>
      </w:r>
    </w:p>
    <w:p w14:paraId="2E16E49A" w14:textId="77777777" w:rsidR="00B72473" w:rsidRPr="008F2590" w:rsidRDefault="00000000">
      <w:pPr>
        <w:pStyle w:val="SourceCode"/>
        <w:rPr>
          <w:lang w:val="es-CO"/>
        </w:rPr>
      </w:pPr>
      <w:r w:rsidRPr="008F2590">
        <w:rPr>
          <w:rStyle w:val="VerbatimChar"/>
          <w:lang w:val="es-CO"/>
        </w:rPr>
        <w:t>##  [1] -1.7609744  1.7349582  0.1089430  1.0032514  0.8406498 -1.3544706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 [7] -1.8422752 -0.4601623  0.1089430 -0.9479668  0.2715445  0.6780483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3]  0.5967476 -0.2975608  0.8406498  0.3528453  1.7349582  0.6780483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9] -1.5170721  0.8406498  0.1902438 -0.0536585 -1.4357714  0.5967476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25] -0.5414630 -0.2975608 -1.0292676  0.2715445  1.4910559  1.4910559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31]  1.5723567 -0.5414630  1.0032514 -0.0536585 -0.1349593  0.8406498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37] -1.5983729 -1.1105684 -0.5414630 -0.7040646 -0.4601623 -0.2975608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43] -0.5414630  0.4341460 -1.4357714  0.1902438  0.9219506  1.6536574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49] -1.5983729  0.1089430</w:t>
      </w:r>
    </w:p>
    <w:p w14:paraId="3F4CADC7" w14:textId="77777777" w:rsidR="00B72473" w:rsidRPr="008F2590" w:rsidRDefault="00000000">
      <w:pPr>
        <w:pStyle w:val="SourceCode"/>
        <w:rPr>
          <w:lang w:val="es-CO"/>
        </w:rPr>
      </w:pPr>
      <w:proofErr w:type="spellStart"/>
      <w:r w:rsidRPr="008F2590">
        <w:rPr>
          <w:rStyle w:val="NormalTok"/>
          <w:lang w:val="es-CO"/>
        </w:rPr>
        <w:lastRenderedPageBreak/>
        <w:t>matriz_edad_estandar</w:t>
      </w:r>
      <w:proofErr w:type="spellEnd"/>
      <w:r w:rsidRPr="008F2590">
        <w:rPr>
          <w:rStyle w:val="NormalTok"/>
          <w:lang w:val="es-CO"/>
        </w:rPr>
        <w:t xml:space="preserve">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FunctionTok"/>
          <w:lang w:val="es-CO"/>
        </w:rPr>
        <w:t>funcion_lista_matriz</w:t>
      </w:r>
      <w:proofErr w:type="spellEnd"/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vect_edad_estandar</w:t>
      </w:r>
      <w:proofErr w:type="spellEnd"/>
      <w:r w:rsidRPr="008F2590">
        <w:rPr>
          <w:rStyle w:val="NormalTok"/>
          <w:lang w:val="es-CO"/>
        </w:rPr>
        <w:t>)</w:t>
      </w:r>
      <w:r w:rsidRPr="008F2590">
        <w:rPr>
          <w:lang w:val="es-CO"/>
        </w:rPr>
        <w:br/>
      </w:r>
      <w:proofErr w:type="spellStart"/>
      <w:r w:rsidRPr="008F2590">
        <w:rPr>
          <w:rStyle w:val="FunctionTok"/>
          <w:lang w:val="es-CO"/>
        </w:rPr>
        <w:t>colnames</w:t>
      </w:r>
      <w:proofErr w:type="spellEnd"/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matriz_edad_</w:t>
      </w:r>
      <w:proofErr w:type="gramStart"/>
      <w:r w:rsidRPr="008F2590">
        <w:rPr>
          <w:rStyle w:val="NormalTok"/>
          <w:lang w:val="es-CO"/>
        </w:rPr>
        <w:t>estandar</w:t>
      </w:r>
      <w:proofErr w:type="spellEnd"/>
      <w:r w:rsidRPr="008F2590">
        <w:rPr>
          <w:rStyle w:val="NormalTok"/>
          <w:lang w:val="es-CO"/>
        </w:rPr>
        <w:t>)[</w:t>
      </w:r>
      <w:proofErr w:type="gramEnd"/>
      <w:r w:rsidRPr="008F2590">
        <w:rPr>
          <w:rStyle w:val="DecValTok"/>
          <w:lang w:val="es-CO"/>
        </w:rPr>
        <w:t>1</w:t>
      </w:r>
      <w:r w:rsidRPr="008F2590">
        <w:rPr>
          <w:rStyle w:val="NormalTok"/>
          <w:lang w:val="es-CO"/>
        </w:rPr>
        <w:t xml:space="preserve">]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r w:rsidRPr="008F2590">
        <w:rPr>
          <w:rStyle w:val="StringTok"/>
          <w:lang w:val="es-CO"/>
        </w:rPr>
        <w:t>"Edad estándar"</w:t>
      </w:r>
      <w:r w:rsidRPr="008F2590">
        <w:rPr>
          <w:lang w:val="es-CO"/>
        </w:rPr>
        <w:br/>
      </w:r>
      <w:proofErr w:type="spellStart"/>
      <w:r w:rsidRPr="008F2590">
        <w:rPr>
          <w:rStyle w:val="FunctionTok"/>
          <w:lang w:val="es-CO"/>
        </w:rPr>
        <w:t>print</w:t>
      </w:r>
      <w:proofErr w:type="spellEnd"/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matriz_edad_estandar</w:t>
      </w:r>
      <w:proofErr w:type="spellEnd"/>
      <w:r w:rsidRPr="008F2590">
        <w:rPr>
          <w:rStyle w:val="NormalTok"/>
          <w:lang w:val="es-CO"/>
        </w:rPr>
        <w:t>)</w:t>
      </w:r>
    </w:p>
    <w:p w14:paraId="7BB39038" w14:textId="77777777" w:rsidR="00B72473" w:rsidRPr="008F2590" w:rsidRDefault="00000000">
      <w:pPr>
        <w:pStyle w:val="SourceCode"/>
        <w:rPr>
          <w:lang w:val="es-CO"/>
        </w:rPr>
      </w:pPr>
      <w:r w:rsidRPr="008F2590">
        <w:rPr>
          <w:rStyle w:val="VerbatimChar"/>
          <w:lang w:val="es-CO"/>
        </w:rPr>
        <w:t>##       Edad estándar Constante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 [1,]    -1.7609744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 [2,]     1.7349582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 [3,]     0.1089430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 [4,]     1.0032514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 [5,]     0.8406498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 [6,]    -1.3544706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 [7,]    -1.8422752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 [8,]    -0.4601623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 [9,]     0.1089430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0,]    -0.9479668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1,]     0.2715445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2,]     0.6780483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3,]     0.5967476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4,]    -0.2975608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5,]     0.8406498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6,]     0.3528453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7,]     1.7349582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8,]     0.6780483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9,]    -1.5170721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20,]     0.8406498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21,]     0.1902438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22,]    -0.0536585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23,]    -1.4357714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24,]     0.5967476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25,]    -0.5414630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26,]    -0.2975608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27,]    -1.0292676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28,]     0.2715445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29,]     1.4910559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30,]     1.4910559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31,]     1.5723567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32,]    -0.5414630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33,]     1.0032514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34,]    -0.0536585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35,]    -0.1349593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36,]     0.8406498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37,]    -1.5983729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38,]    -1.1105684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39,]    -0.5414630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40,]    -0.7040646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41,]    -0.4601623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42,]    -0.2975608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43,]    -0.5414630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44,]     0.4341460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45,]    -1.4357714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lastRenderedPageBreak/>
        <w:t>## [46,]     0.1902438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47,]     0.9219506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48,]     1.6536574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49,]    -1.5983729         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50,]     0.1089430         1</w:t>
      </w:r>
    </w:p>
    <w:p w14:paraId="32B0A7E2" w14:textId="77777777" w:rsidR="00B72473" w:rsidRPr="008F2590" w:rsidRDefault="00000000">
      <w:pPr>
        <w:pStyle w:val="Ttulo2"/>
        <w:rPr>
          <w:lang w:val="es-CO"/>
        </w:rPr>
      </w:pPr>
      <w:bookmarkStart w:id="10" w:name="segundo-punto"/>
      <w:bookmarkEnd w:id="0"/>
      <w:bookmarkEnd w:id="9"/>
      <w:r w:rsidRPr="008F2590">
        <w:rPr>
          <w:lang w:val="es-CO"/>
        </w:rPr>
        <w:t>Segundo punto</w:t>
      </w:r>
    </w:p>
    <w:p w14:paraId="3E25668A" w14:textId="77777777" w:rsidR="00B72473" w:rsidRPr="008F2590" w:rsidRDefault="00000000" w:rsidP="008F2590">
      <w:pPr>
        <w:pStyle w:val="Ttulo3"/>
        <w:jc w:val="both"/>
        <w:rPr>
          <w:lang w:val="es-CO"/>
        </w:rPr>
      </w:pPr>
      <w:bookmarkStart w:id="11" w:name="Xaf6a547356bcd9d6ed14a30a3107ea3133a8ab8"/>
      <w:r w:rsidRPr="008F2590">
        <w:rPr>
          <w:lang w:val="es-CO"/>
        </w:rPr>
        <w:t xml:space="preserve">2.1) Programen una función que tome como input una matriz X estocástica de rango completo y un vector </w:t>
      </w:r>
      <w:proofErr w:type="spellStart"/>
      <w:r w:rsidRPr="008F2590">
        <w:rPr>
          <w:lang w:val="es-CO"/>
        </w:rPr>
        <w:t>yi</w:t>
      </w:r>
      <w:proofErr w:type="spellEnd"/>
      <w:r w:rsidRPr="008F2590">
        <w:rPr>
          <w:lang w:val="es-CO"/>
        </w:rPr>
        <w:t>, posteriormente, el output debe corresponder a una estimación puntual del estimador (</w:t>
      </w:r>
      <w:r>
        <w:t>β</w:t>
      </w:r>
      <w:r w:rsidRPr="008F2590">
        <w:rPr>
          <w:lang w:val="es-CO"/>
        </w:rPr>
        <w:t>1) de Mínimos Cuadrados Ordinarios (MCO) para la muestra y a su error estándar asociado (</w:t>
      </w:r>
      <w:r>
        <w:t>σβ</w:t>
      </w:r>
      <w:r w:rsidRPr="008F2590">
        <w:rPr>
          <w:lang w:val="es-CO"/>
        </w:rPr>
        <w:t>).</w:t>
      </w:r>
    </w:p>
    <w:p w14:paraId="3BDB8304" w14:textId="77777777" w:rsidR="00B72473" w:rsidRPr="008F2590" w:rsidRDefault="00000000">
      <w:pPr>
        <w:pStyle w:val="SourceCode"/>
        <w:rPr>
          <w:lang w:val="es-CO"/>
        </w:rPr>
      </w:pPr>
      <w:r w:rsidRPr="008F2590">
        <w:rPr>
          <w:rStyle w:val="CommentTok"/>
          <w:lang w:val="es-CO"/>
        </w:rPr>
        <w:t>#Creamos dos funciones exactas salvo que la primera devuelve el estimado beta B y la segunda su error estándar.</w:t>
      </w:r>
      <w:r w:rsidRPr="008F2590">
        <w:rPr>
          <w:lang w:val="es-CO"/>
        </w:rPr>
        <w:br/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funcion_MCO_beta1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ControlFlowTok"/>
          <w:lang w:val="es-CO"/>
        </w:rPr>
        <w:t>function</w:t>
      </w:r>
      <w:proofErr w:type="spellEnd"/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matriz_in,y_in</w:t>
      </w:r>
      <w:proofErr w:type="spellEnd"/>
      <w:r w:rsidRPr="008F2590">
        <w:rPr>
          <w:rStyle w:val="NormalTok"/>
          <w:lang w:val="es-CO"/>
        </w:rPr>
        <w:t>){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r w:rsidRPr="008F2590">
        <w:rPr>
          <w:rStyle w:val="CommentTok"/>
          <w:lang w:val="es-CO"/>
        </w:rPr>
        <w:t>#Input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r w:rsidRPr="008F2590">
        <w:rPr>
          <w:rStyle w:val="CommentTok"/>
          <w:lang w:val="es-CO"/>
        </w:rPr>
        <w:t xml:space="preserve"># </w:t>
      </w:r>
      <w:proofErr w:type="spellStart"/>
      <w:r w:rsidRPr="008F2590">
        <w:rPr>
          <w:rStyle w:val="CommentTok"/>
          <w:lang w:val="es-CO"/>
        </w:rPr>
        <w:t>Matriz_in</w:t>
      </w:r>
      <w:proofErr w:type="spellEnd"/>
      <w:r w:rsidRPr="008F2590">
        <w:rPr>
          <w:rStyle w:val="CommentTok"/>
          <w:lang w:val="es-CO"/>
        </w:rPr>
        <w:t>: Matriz estocástica de rango completo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r w:rsidRPr="008F2590">
        <w:rPr>
          <w:rStyle w:val="CommentTok"/>
          <w:lang w:val="es-CO"/>
        </w:rPr>
        <w:t xml:space="preserve"># </w:t>
      </w:r>
      <w:proofErr w:type="spellStart"/>
      <w:r w:rsidRPr="008F2590">
        <w:rPr>
          <w:rStyle w:val="CommentTok"/>
          <w:lang w:val="es-CO"/>
        </w:rPr>
        <w:t>y_in</w:t>
      </w:r>
      <w:proofErr w:type="spellEnd"/>
      <w:r w:rsidRPr="008F2590">
        <w:rPr>
          <w:rStyle w:val="CommentTok"/>
          <w:lang w:val="es-CO"/>
        </w:rPr>
        <w:t xml:space="preserve">: Vector </w:t>
      </w:r>
      <w:proofErr w:type="spellStart"/>
      <w:r w:rsidRPr="008F2590">
        <w:rPr>
          <w:rStyle w:val="CommentTok"/>
          <w:lang w:val="es-CO"/>
        </w:rPr>
        <w:t>y_i</w:t>
      </w:r>
      <w:proofErr w:type="spellEnd"/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r w:rsidRPr="008F2590">
        <w:rPr>
          <w:rStyle w:val="CommentTok"/>
          <w:lang w:val="es-CO"/>
        </w:rPr>
        <w:t>#Fórmula 1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r w:rsidRPr="008F2590">
        <w:rPr>
          <w:rStyle w:val="CommentTok"/>
          <w:lang w:val="es-CO"/>
        </w:rPr>
        <w:t># Beta_1 = (t(X)*X)^-1*(t(X)*</w:t>
      </w:r>
      <w:proofErr w:type="spellStart"/>
      <w:r w:rsidRPr="008F2590">
        <w:rPr>
          <w:rStyle w:val="CommentTok"/>
          <w:lang w:val="es-CO"/>
        </w:rPr>
        <w:t>y_i</w:t>
      </w:r>
      <w:proofErr w:type="spellEnd"/>
      <w:r w:rsidRPr="008F2590">
        <w:rPr>
          <w:rStyle w:val="CommentTok"/>
          <w:lang w:val="es-CO"/>
        </w:rPr>
        <w:t>)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beta_1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FunctionTok"/>
          <w:lang w:val="es-CO"/>
        </w:rPr>
        <w:t>solve</w:t>
      </w:r>
      <w:proofErr w:type="spellEnd"/>
      <w:r w:rsidRPr="008F2590">
        <w:rPr>
          <w:rStyle w:val="NormalTok"/>
          <w:lang w:val="es-CO"/>
        </w:rPr>
        <w:t>(</w:t>
      </w:r>
      <w:r w:rsidRPr="008F2590">
        <w:rPr>
          <w:rStyle w:val="FunctionTok"/>
          <w:lang w:val="es-CO"/>
        </w:rPr>
        <w:t>t</w:t>
      </w:r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matriz_in</w:t>
      </w:r>
      <w:proofErr w:type="spellEnd"/>
      <w:r w:rsidRPr="008F2590">
        <w:rPr>
          <w:rStyle w:val="NormalTok"/>
          <w:lang w:val="es-CO"/>
        </w:rPr>
        <w:t xml:space="preserve">) </w:t>
      </w:r>
      <w:r w:rsidRPr="008F2590">
        <w:rPr>
          <w:rStyle w:val="SpecialCharTok"/>
          <w:lang w:val="es-CO"/>
        </w:rPr>
        <w:t>%*%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NormalTok"/>
          <w:lang w:val="es-CO"/>
        </w:rPr>
        <w:t>matriz_in</w:t>
      </w:r>
      <w:proofErr w:type="spellEnd"/>
      <w:r w:rsidRPr="008F2590">
        <w:rPr>
          <w:rStyle w:val="NormalTok"/>
          <w:lang w:val="es-CO"/>
        </w:rPr>
        <w:t xml:space="preserve">) </w:t>
      </w:r>
      <w:r w:rsidRPr="008F2590">
        <w:rPr>
          <w:rStyle w:val="SpecialCharTok"/>
          <w:lang w:val="es-CO"/>
        </w:rPr>
        <w:t>%*%</w:t>
      </w:r>
      <w:r w:rsidRPr="008F2590">
        <w:rPr>
          <w:rStyle w:val="NormalTok"/>
          <w:lang w:val="es-CO"/>
        </w:rPr>
        <w:t xml:space="preserve">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          (</w:t>
      </w:r>
      <w:r w:rsidRPr="008F2590">
        <w:rPr>
          <w:rStyle w:val="FunctionTok"/>
          <w:lang w:val="es-CO"/>
        </w:rPr>
        <w:t>t</w:t>
      </w:r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matriz_in</w:t>
      </w:r>
      <w:proofErr w:type="spellEnd"/>
      <w:r w:rsidRPr="008F2590">
        <w:rPr>
          <w:rStyle w:val="NormalTok"/>
          <w:lang w:val="es-CO"/>
        </w:rPr>
        <w:t xml:space="preserve">) </w:t>
      </w:r>
      <w:r w:rsidRPr="008F2590">
        <w:rPr>
          <w:rStyle w:val="SpecialCharTok"/>
          <w:lang w:val="es-CO"/>
        </w:rPr>
        <w:t>%*%</w:t>
      </w:r>
      <w:r w:rsidRPr="008F2590">
        <w:rPr>
          <w:rStyle w:val="NormalTok"/>
          <w:lang w:val="es-CO"/>
        </w:rPr>
        <w:t xml:space="preserve">   </w:t>
      </w:r>
      <w:proofErr w:type="spellStart"/>
      <w:r w:rsidRPr="008F2590">
        <w:rPr>
          <w:rStyle w:val="NormalTok"/>
          <w:lang w:val="es-CO"/>
        </w:rPr>
        <w:t>y_in</w:t>
      </w:r>
      <w:proofErr w:type="spellEnd"/>
      <w:r w:rsidRPr="008F2590">
        <w:rPr>
          <w:rStyle w:val="NormalTok"/>
          <w:lang w:val="es-CO"/>
        </w:rPr>
        <w:t>)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r w:rsidRPr="008F2590">
        <w:rPr>
          <w:rStyle w:val="CommentTok"/>
          <w:lang w:val="es-CO"/>
        </w:rPr>
        <w:t>#Fórmula 2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r w:rsidRPr="008F2590">
        <w:rPr>
          <w:rStyle w:val="CommentTok"/>
          <w:lang w:val="es-CO"/>
        </w:rPr>
        <w:t xml:space="preserve"># </w:t>
      </w:r>
      <w:proofErr w:type="spellStart"/>
      <w:r w:rsidRPr="008F2590">
        <w:rPr>
          <w:rStyle w:val="CommentTok"/>
          <w:lang w:val="es-CO"/>
        </w:rPr>
        <w:t>ee</w:t>
      </w:r>
      <w:proofErr w:type="spellEnd"/>
      <w:r w:rsidRPr="008F2590">
        <w:rPr>
          <w:rStyle w:val="CommentTok"/>
          <w:lang w:val="es-CO"/>
        </w:rPr>
        <w:t>(Beta_1) = (Var(error)/STC)^0.5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  </w:t>
      </w:r>
      <w:r w:rsidRPr="008F2590">
        <w:rPr>
          <w:rStyle w:val="CommentTok"/>
          <w:lang w:val="es-CO"/>
        </w:rPr>
        <w:t># Var(error) = SRC/(n-k-1) #Varianza del error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    </w:t>
      </w:r>
      <w:r w:rsidRPr="008F2590">
        <w:rPr>
          <w:rStyle w:val="CommentTok"/>
          <w:lang w:val="es-CO"/>
        </w:rPr>
        <w:t>#SRC = suma((</w:t>
      </w:r>
      <w:proofErr w:type="spellStart"/>
      <w:r w:rsidRPr="008F2590">
        <w:rPr>
          <w:rStyle w:val="CommentTok"/>
          <w:lang w:val="es-CO"/>
        </w:rPr>
        <w:t>y_pred</w:t>
      </w:r>
      <w:proofErr w:type="spellEnd"/>
      <w:r w:rsidRPr="008F2590">
        <w:rPr>
          <w:rStyle w:val="CommentTok"/>
          <w:lang w:val="es-CO"/>
        </w:rPr>
        <w:t xml:space="preserve"> - </w:t>
      </w:r>
      <w:proofErr w:type="spellStart"/>
      <w:r w:rsidRPr="008F2590">
        <w:rPr>
          <w:rStyle w:val="CommentTok"/>
          <w:lang w:val="es-CO"/>
        </w:rPr>
        <w:t>y_in</w:t>
      </w:r>
      <w:proofErr w:type="spellEnd"/>
      <w:r w:rsidRPr="008F2590">
        <w:rPr>
          <w:rStyle w:val="CommentTok"/>
          <w:lang w:val="es-CO"/>
        </w:rPr>
        <w:t>)^2) #Sumatoria de los residuales al cuadrado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    </w:t>
      </w:r>
      <w:r w:rsidRPr="008F2590">
        <w:rPr>
          <w:rStyle w:val="CommentTok"/>
          <w:lang w:val="es-CO"/>
        </w:rPr>
        <w:t># k = 1 porque se van a hacer regresiones lineales simples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    </w:t>
      </w:r>
      <w:r w:rsidRPr="008F2590">
        <w:rPr>
          <w:rStyle w:val="CommentTok"/>
          <w:lang w:val="es-CO"/>
        </w:rPr>
        <w:t>#y_pred = X*beta_1 #Resultado predicho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  </w:t>
      </w:r>
      <w:r w:rsidRPr="008F2590">
        <w:rPr>
          <w:rStyle w:val="CommentTok"/>
          <w:lang w:val="es-CO"/>
        </w:rPr>
        <w:t># STC = suma((</w:t>
      </w:r>
      <w:proofErr w:type="spellStart"/>
      <w:r w:rsidRPr="008F2590">
        <w:rPr>
          <w:rStyle w:val="CommentTok"/>
          <w:lang w:val="es-CO"/>
        </w:rPr>
        <w:t>y_in</w:t>
      </w:r>
      <w:proofErr w:type="spellEnd"/>
      <w:r w:rsidRPr="008F2590">
        <w:rPr>
          <w:rStyle w:val="CommentTok"/>
          <w:lang w:val="es-CO"/>
        </w:rPr>
        <w:t xml:space="preserve"> - mean(</w:t>
      </w:r>
      <w:proofErr w:type="spellStart"/>
      <w:r w:rsidRPr="008F2590">
        <w:rPr>
          <w:rStyle w:val="CommentTok"/>
          <w:lang w:val="es-CO"/>
        </w:rPr>
        <w:t>y_in</w:t>
      </w:r>
      <w:proofErr w:type="spellEnd"/>
      <w:r w:rsidRPr="008F2590">
        <w:rPr>
          <w:rStyle w:val="CommentTok"/>
          <w:lang w:val="es-CO"/>
        </w:rPr>
        <w:t>))^2) #Suma Total de Cuadrados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proofErr w:type="spellStart"/>
      <w:r w:rsidRPr="008F2590">
        <w:rPr>
          <w:rStyle w:val="NormalTok"/>
          <w:lang w:val="es-CO"/>
        </w:rPr>
        <w:t>y_pred</w:t>
      </w:r>
      <w:proofErr w:type="spellEnd"/>
      <w:r w:rsidRPr="008F2590">
        <w:rPr>
          <w:rStyle w:val="NormalTok"/>
          <w:lang w:val="es-CO"/>
        </w:rPr>
        <w:t xml:space="preserve">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NormalTok"/>
          <w:lang w:val="es-CO"/>
        </w:rPr>
        <w:t>matriz_in</w:t>
      </w:r>
      <w:proofErr w:type="spellEnd"/>
      <w:r w:rsidRPr="008F2590">
        <w:rPr>
          <w:rStyle w:val="NormalTok"/>
          <w:lang w:val="es-CO"/>
        </w:rPr>
        <w:t xml:space="preserve">  </w:t>
      </w:r>
      <w:r w:rsidRPr="008F2590">
        <w:rPr>
          <w:rStyle w:val="SpecialCharTok"/>
          <w:lang w:val="es-CO"/>
        </w:rPr>
        <w:t>%*%</w:t>
      </w:r>
      <w:r w:rsidRPr="008F2590">
        <w:rPr>
          <w:rStyle w:val="NormalTok"/>
          <w:lang w:val="es-CO"/>
        </w:rPr>
        <w:t xml:space="preserve"> beta_1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SRC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r w:rsidRPr="008F2590">
        <w:rPr>
          <w:rStyle w:val="FunctionTok"/>
          <w:lang w:val="es-CO"/>
        </w:rPr>
        <w:t>sum</w:t>
      </w:r>
      <w:r w:rsidRPr="008F2590">
        <w:rPr>
          <w:rStyle w:val="NormalTok"/>
          <w:lang w:val="es-CO"/>
        </w:rPr>
        <w:t>((</w:t>
      </w:r>
      <w:proofErr w:type="spellStart"/>
      <w:r w:rsidRPr="008F2590">
        <w:rPr>
          <w:rStyle w:val="NormalTok"/>
          <w:lang w:val="es-CO"/>
        </w:rPr>
        <w:t>y_pred</w:t>
      </w:r>
      <w:proofErr w:type="spellEnd"/>
      <w:r w:rsidRPr="008F2590">
        <w:rPr>
          <w:rStyle w:val="NormalTok"/>
          <w:lang w:val="es-CO"/>
        </w:rPr>
        <w:t xml:space="preserve"> </w:t>
      </w:r>
      <w:r w:rsidRPr="008F2590">
        <w:rPr>
          <w:rStyle w:val="SpecialCharTok"/>
          <w:lang w:val="es-CO"/>
        </w:rPr>
        <w:t>-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NormalTok"/>
          <w:lang w:val="es-CO"/>
        </w:rPr>
        <w:t>y_in</w:t>
      </w:r>
      <w:proofErr w:type="spellEnd"/>
      <w:r w:rsidRPr="008F2590">
        <w:rPr>
          <w:rStyle w:val="NormalTok"/>
          <w:lang w:val="es-CO"/>
        </w:rPr>
        <w:t>)</w:t>
      </w:r>
      <w:r w:rsidRPr="008F2590">
        <w:rPr>
          <w:rStyle w:val="SpecialCharTok"/>
          <w:lang w:val="es-CO"/>
        </w:rPr>
        <w:t>^</w:t>
      </w:r>
      <w:r w:rsidRPr="008F2590">
        <w:rPr>
          <w:rStyle w:val="DecValTok"/>
          <w:lang w:val="es-CO"/>
        </w:rPr>
        <w:t>2</w:t>
      </w:r>
      <w:r w:rsidRPr="008F2590">
        <w:rPr>
          <w:rStyle w:val="NormalTok"/>
          <w:lang w:val="es-CO"/>
        </w:rPr>
        <w:t>)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proofErr w:type="spellStart"/>
      <w:r w:rsidRPr="008F2590">
        <w:rPr>
          <w:rStyle w:val="NormalTok"/>
          <w:lang w:val="es-CO"/>
        </w:rPr>
        <w:t>Var_error</w:t>
      </w:r>
      <w:proofErr w:type="spellEnd"/>
      <w:r w:rsidRPr="008F2590">
        <w:rPr>
          <w:rStyle w:val="NormalTok"/>
          <w:lang w:val="es-CO"/>
        </w:rPr>
        <w:t xml:space="preserve">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SRC</w:t>
      </w:r>
      <w:r w:rsidRPr="008F2590">
        <w:rPr>
          <w:rStyle w:val="SpecialCharTok"/>
          <w:lang w:val="es-CO"/>
        </w:rPr>
        <w:t>/</w:t>
      </w:r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FunctionTok"/>
          <w:lang w:val="es-CO"/>
        </w:rPr>
        <w:t>length</w:t>
      </w:r>
      <w:proofErr w:type="spellEnd"/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y_in</w:t>
      </w:r>
      <w:proofErr w:type="spellEnd"/>
      <w:r w:rsidRPr="008F2590">
        <w:rPr>
          <w:rStyle w:val="NormalTok"/>
          <w:lang w:val="es-CO"/>
        </w:rPr>
        <w:t>)</w:t>
      </w:r>
      <w:r w:rsidRPr="008F2590">
        <w:rPr>
          <w:rStyle w:val="SpecialCharTok"/>
          <w:lang w:val="es-CO"/>
        </w:rPr>
        <w:t>-</w:t>
      </w:r>
      <w:r w:rsidRPr="008F2590">
        <w:rPr>
          <w:rStyle w:val="DecValTok"/>
          <w:lang w:val="es-CO"/>
        </w:rPr>
        <w:t>1-1</w:t>
      </w:r>
      <w:r w:rsidRPr="008F2590">
        <w:rPr>
          <w:rStyle w:val="NormalTok"/>
          <w:lang w:val="es-CO"/>
        </w:rPr>
        <w:t>)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STC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r w:rsidRPr="008F2590">
        <w:rPr>
          <w:rStyle w:val="FunctionTok"/>
          <w:lang w:val="es-CO"/>
        </w:rPr>
        <w:t>sum</w:t>
      </w:r>
      <w:r w:rsidRPr="008F2590">
        <w:rPr>
          <w:rStyle w:val="NormalTok"/>
          <w:lang w:val="es-CO"/>
        </w:rPr>
        <w:t>((</w:t>
      </w:r>
      <w:proofErr w:type="spellStart"/>
      <w:r w:rsidRPr="008F2590">
        <w:rPr>
          <w:rStyle w:val="NormalTok"/>
          <w:lang w:val="es-CO"/>
        </w:rPr>
        <w:t>y_in</w:t>
      </w:r>
      <w:proofErr w:type="spellEnd"/>
      <w:r w:rsidRPr="008F2590">
        <w:rPr>
          <w:rStyle w:val="NormalTok"/>
          <w:lang w:val="es-CO"/>
        </w:rPr>
        <w:t xml:space="preserve"> </w:t>
      </w:r>
      <w:r w:rsidRPr="008F2590">
        <w:rPr>
          <w:rStyle w:val="SpecialCharTok"/>
          <w:lang w:val="es-CO"/>
        </w:rPr>
        <w:t>-</w:t>
      </w:r>
      <w:r w:rsidRPr="008F2590">
        <w:rPr>
          <w:rStyle w:val="NormalTok"/>
          <w:lang w:val="es-CO"/>
        </w:rPr>
        <w:t xml:space="preserve"> </w:t>
      </w:r>
      <w:r w:rsidRPr="008F2590">
        <w:rPr>
          <w:rStyle w:val="FunctionTok"/>
          <w:lang w:val="es-CO"/>
        </w:rPr>
        <w:t>mean</w:t>
      </w:r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y_in</w:t>
      </w:r>
      <w:proofErr w:type="spellEnd"/>
      <w:r w:rsidRPr="008F2590">
        <w:rPr>
          <w:rStyle w:val="NormalTok"/>
          <w:lang w:val="es-CO"/>
        </w:rPr>
        <w:t>))</w:t>
      </w:r>
      <w:r w:rsidRPr="008F2590">
        <w:rPr>
          <w:rStyle w:val="SpecialCharTok"/>
          <w:lang w:val="es-CO"/>
        </w:rPr>
        <w:t>^</w:t>
      </w:r>
      <w:r w:rsidRPr="008F2590">
        <w:rPr>
          <w:rStyle w:val="DecValTok"/>
          <w:lang w:val="es-CO"/>
        </w:rPr>
        <w:t>2</w:t>
      </w:r>
      <w:r w:rsidRPr="008F2590">
        <w:rPr>
          <w:rStyle w:val="NormalTok"/>
          <w:lang w:val="es-CO"/>
        </w:rPr>
        <w:t>)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eeBeta_1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(</w:t>
      </w:r>
      <w:proofErr w:type="spellStart"/>
      <w:r w:rsidRPr="008F2590">
        <w:rPr>
          <w:rStyle w:val="NormalTok"/>
          <w:lang w:val="es-CO"/>
        </w:rPr>
        <w:t>Var_error</w:t>
      </w:r>
      <w:proofErr w:type="spellEnd"/>
      <w:r w:rsidRPr="008F2590">
        <w:rPr>
          <w:rStyle w:val="SpecialCharTok"/>
          <w:lang w:val="es-CO"/>
        </w:rPr>
        <w:t>/</w:t>
      </w:r>
      <w:r w:rsidRPr="008F2590">
        <w:rPr>
          <w:rStyle w:val="NormalTok"/>
          <w:lang w:val="es-CO"/>
        </w:rPr>
        <w:t>STC)</w:t>
      </w:r>
      <w:r w:rsidRPr="008F2590">
        <w:rPr>
          <w:rStyle w:val="SpecialCharTok"/>
          <w:lang w:val="es-CO"/>
        </w:rPr>
        <w:t>^</w:t>
      </w:r>
      <w:r w:rsidRPr="008F2590">
        <w:rPr>
          <w:rStyle w:val="FloatTok"/>
          <w:lang w:val="es-CO"/>
        </w:rPr>
        <w:t>0.5</w:t>
      </w:r>
      <w:r w:rsidRPr="008F2590">
        <w:rPr>
          <w:lang w:val="es-CO"/>
        </w:rPr>
        <w:br/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r w:rsidRPr="008F2590">
        <w:rPr>
          <w:rStyle w:val="CommentTok"/>
          <w:lang w:val="es-CO"/>
        </w:rPr>
        <w:t>#Output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r w:rsidRPr="008F2590">
        <w:rPr>
          <w:rStyle w:val="CommentTok"/>
          <w:lang w:val="es-CO"/>
        </w:rPr>
        <w:t># Beta_1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beta_1[</w:t>
      </w:r>
      <w:r w:rsidRPr="008F2590">
        <w:rPr>
          <w:rStyle w:val="DecValTok"/>
          <w:lang w:val="es-CO"/>
        </w:rPr>
        <w:t>1</w:t>
      </w:r>
      <w:r w:rsidRPr="008F2590">
        <w:rPr>
          <w:rStyle w:val="NormalTok"/>
          <w:lang w:val="es-CO"/>
        </w:rPr>
        <w:t>]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lastRenderedPageBreak/>
        <w:t>}</w:t>
      </w:r>
      <w:r w:rsidRPr="008F2590">
        <w:rPr>
          <w:lang w:val="es-CO"/>
        </w:rPr>
        <w:br/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funcion_MCO_ee_beta1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ControlFlowTok"/>
          <w:lang w:val="es-CO"/>
        </w:rPr>
        <w:t>function</w:t>
      </w:r>
      <w:proofErr w:type="spellEnd"/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matriz_in,y_in</w:t>
      </w:r>
      <w:proofErr w:type="spellEnd"/>
      <w:r w:rsidRPr="008F2590">
        <w:rPr>
          <w:rStyle w:val="NormalTok"/>
          <w:lang w:val="es-CO"/>
        </w:rPr>
        <w:t>){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r w:rsidRPr="008F2590">
        <w:rPr>
          <w:rStyle w:val="CommentTok"/>
          <w:lang w:val="es-CO"/>
        </w:rPr>
        <w:t>#Input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r w:rsidRPr="008F2590">
        <w:rPr>
          <w:rStyle w:val="CommentTok"/>
          <w:lang w:val="es-CO"/>
        </w:rPr>
        <w:t xml:space="preserve"># </w:t>
      </w:r>
      <w:proofErr w:type="spellStart"/>
      <w:r w:rsidRPr="008F2590">
        <w:rPr>
          <w:rStyle w:val="CommentTok"/>
          <w:lang w:val="es-CO"/>
        </w:rPr>
        <w:t>Matriz_in</w:t>
      </w:r>
      <w:proofErr w:type="spellEnd"/>
      <w:r w:rsidRPr="008F2590">
        <w:rPr>
          <w:rStyle w:val="CommentTok"/>
          <w:lang w:val="es-CO"/>
        </w:rPr>
        <w:t>: Matriz estocástica de rango completo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r w:rsidRPr="008F2590">
        <w:rPr>
          <w:rStyle w:val="CommentTok"/>
          <w:lang w:val="es-CO"/>
        </w:rPr>
        <w:t xml:space="preserve"># </w:t>
      </w:r>
      <w:proofErr w:type="spellStart"/>
      <w:r w:rsidRPr="008F2590">
        <w:rPr>
          <w:rStyle w:val="CommentTok"/>
          <w:lang w:val="es-CO"/>
        </w:rPr>
        <w:t>y_in</w:t>
      </w:r>
      <w:proofErr w:type="spellEnd"/>
      <w:r w:rsidRPr="008F2590">
        <w:rPr>
          <w:rStyle w:val="CommentTok"/>
          <w:lang w:val="es-CO"/>
        </w:rPr>
        <w:t xml:space="preserve">: Vector </w:t>
      </w:r>
      <w:proofErr w:type="spellStart"/>
      <w:r w:rsidRPr="008F2590">
        <w:rPr>
          <w:rStyle w:val="CommentTok"/>
          <w:lang w:val="es-CO"/>
        </w:rPr>
        <w:t>y_i</w:t>
      </w:r>
      <w:proofErr w:type="spellEnd"/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r w:rsidRPr="008F2590">
        <w:rPr>
          <w:rStyle w:val="CommentTok"/>
          <w:lang w:val="es-CO"/>
        </w:rPr>
        <w:t>#Fórmula 1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r w:rsidRPr="008F2590">
        <w:rPr>
          <w:rStyle w:val="CommentTok"/>
          <w:lang w:val="es-CO"/>
        </w:rPr>
        <w:t># Beta_1 = (t(X)*X)^-1*(t(X)*</w:t>
      </w:r>
      <w:proofErr w:type="spellStart"/>
      <w:r w:rsidRPr="008F2590">
        <w:rPr>
          <w:rStyle w:val="CommentTok"/>
          <w:lang w:val="es-CO"/>
        </w:rPr>
        <w:t>y_i</w:t>
      </w:r>
      <w:proofErr w:type="spellEnd"/>
      <w:r w:rsidRPr="008F2590">
        <w:rPr>
          <w:rStyle w:val="CommentTok"/>
          <w:lang w:val="es-CO"/>
        </w:rPr>
        <w:t>)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beta_1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FunctionTok"/>
          <w:lang w:val="es-CO"/>
        </w:rPr>
        <w:t>solve</w:t>
      </w:r>
      <w:proofErr w:type="spellEnd"/>
      <w:r w:rsidRPr="008F2590">
        <w:rPr>
          <w:rStyle w:val="NormalTok"/>
          <w:lang w:val="es-CO"/>
        </w:rPr>
        <w:t>(</w:t>
      </w:r>
      <w:r w:rsidRPr="008F2590">
        <w:rPr>
          <w:rStyle w:val="FunctionTok"/>
          <w:lang w:val="es-CO"/>
        </w:rPr>
        <w:t>t</w:t>
      </w:r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matriz_in</w:t>
      </w:r>
      <w:proofErr w:type="spellEnd"/>
      <w:r w:rsidRPr="008F2590">
        <w:rPr>
          <w:rStyle w:val="NormalTok"/>
          <w:lang w:val="es-CO"/>
        </w:rPr>
        <w:t xml:space="preserve">) </w:t>
      </w:r>
      <w:r w:rsidRPr="008F2590">
        <w:rPr>
          <w:rStyle w:val="SpecialCharTok"/>
          <w:lang w:val="es-CO"/>
        </w:rPr>
        <w:t>%*%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NormalTok"/>
          <w:lang w:val="es-CO"/>
        </w:rPr>
        <w:t>matriz_in</w:t>
      </w:r>
      <w:proofErr w:type="spellEnd"/>
      <w:r w:rsidRPr="008F2590">
        <w:rPr>
          <w:rStyle w:val="NormalTok"/>
          <w:lang w:val="es-CO"/>
        </w:rPr>
        <w:t xml:space="preserve">) </w:t>
      </w:r>
      <w:r w:rsidRPr="008F2590">
        <w:rPr>
          <w:rStyle w:val="SpecialCharTok"/>
          <w:lang w:val="es-CO"/>
        </w:rPr>
        <w:t>%*%</w:t>
      </w:r>
      <w:r w:rsidRPr="008F2590">
        <w:rPr>
          <w:rStyle w:val="NormalTok"/>
          <w:lang w:val="es-CO"/>
        </w:rPr>
        <w:t xml:space="preserve">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          (</w:t>
      </w:r>
      <w:r w:rsidRPr="008F2590">
        <w:rPr>
          <w:rStyle w:val="FunctionTok"/>
          <w:lang w:val="es-CO"/>
        </w:rPr>
        <w:t>t</w:t>
      </w:r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matriz_in</w:t>
      </w:r>
      <w:proofErr w:type="spellEnd"/>
      <w:r w:rsidRPr="008F2590">
        <w:rPr>
          <w:rStyle w:val="NormalTok"/>
          <w:lang w:val="es-CO"/>
        </w:rPr>
        <w:t xml:space="preserve">) </w:t>
      </w:r>
      <w:r w:rsidRPr="008F2590">
        <w:rPr>
          <w:rStyle w:val="SpecialCharTok"/>
          <w:lang w:val="es-CO"/>
        </w:rPr>
        <w:t>%*%</w:t>
      </w:r>
      <w:r w:rsidRPr="008F2590">
        <w:rPr>
          <w:rStyle w:val="NormalTok"/>
          <w:lang w:val="es-CO"/>
        </w:rPr>
        <w:t xml:space="preserve">   </w:t>
      </w:r>
      <w:proofErr w:type="spellStart"/>
      <w:r w:rsidRPr="008F2590">
        <w:rPr>
          <w:rStyle w:val="NormalTok"/>
          <w:lang w:val="es-CO"/>
        </w:rPr>
        <w:t>y_in</w:t>
      </w:r>
      <w:proofErr w:type="spellEnd"/>
      <w:r w:rsidRPr="008F2590">
        <w:rPr>
          <w:rStyle w:val="NormalTok"/>
          <w:lang w:val="es-CO"/>
        </w:rPr>
        <w:t>)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r w:rsidRPr="008F2590">
        <w:rPr>
          <w:rStyle w:val="CommentTok"/>
          <w:lang w:val="es-CO"/>
        </w:rPr>
        <w:t>#Fórmula 2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r w:rsidRPr="008F2590">
        <w:rPr>
          <w:rStyle w:val="CommentTok"/>
          <w:lang w:val="es-CO"/>
        </w:rPr>
        <w:t xml:space="preserve"># </w:t>
      </w:r>
      <w:proofErr w:type="spellStart"/>
      <w:r w:rsidRPr="008F2590">
        <w:rPr>
          <w:rStyle w:val="CommentTok"/>
          <w:lang w:val="es-CO"/>
        </w:rPr>
        <w:t>ee</w:t>
      </w:r>
      <w:proofErr w:type="spellEnd"/>
      <w:r w:rsidRPr="008F2590">
        <w:rPr>
          <w:rStyle w:val="CommentTok"/>
          <w:lang w:val="es-CO"/>
        </w:rPr>
        <w:t>(Beta_1) = (Var(error)/STC)^0.5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  </w:t>
      </w:r>
      <w:r w:rsidRPr="008F2590">
        <w:rPr>
          <w:rStyle w:val="CommentTok"/>
          <w:lang w:val="es-CO"/>
        </w:rPr>
        <w:t># Var(error) = SRC/(n-k-1) #Varianza del error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    </w:t>
      </w:r>
      <w:r w:rsidRPr="008F2590">
        <w:rPr>
          <w:rStyle w:val="CommentTok"/>
          <w:lang w:val="es-CO"/>
        </w:rPr>
        <w:t>#SRC = suma((</w:t>
      </w:r>
      <w:proofErr w:type="spellStart"/>
      <w:r w:rsidRPr="008F2590">
        <w:rPr>
          <w:rStyle w:val="CommentTok"/>
          <w:lang w:val="es-CO"/>
        </w:rPr>
        <w:t>y_pred</w:t>
      </w:r>
      <w:proofErr w:type="spellEnd"/>
      <w:r w:rsidRPr="008F2590">
        <w:rPr>
          <w:rStyle w:val="CommentTok"/>
          <w:lang w:val="es-CO"/>
        </w:rPr>
        <w:t xml:space="preserve"> - </w:t>
      </w:r>
      <w:proofErr w:type="spellStart"/>
      <w:r w:rsidRPr="008F2590">
        <w:rPr>
          <w:rStyle w:val="CommentTok"/>
          <w:lang w:val="es-CO"/>
        </w:rPr>
        <w:t>y_in</w:t>
      </w:r>
      <w:proofErr w:type="spellEnd"/>
      <w:r w:rsidRPr="008F2590">
        <w:rPr>
          <w:rStyle w:val="CommentTok"/>
          <w:lang w:val="es-CO"/>
        </w:rPr>
        <w:t>)^2) #Sumatoria de los residuales al           cuadrado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    </w:t>
      </w:r>
      <w:r w:rsidRPr="008F2590">
        <w:rPr>
          <w:rStyle w:val="CommentTok"/>
          <w:lang w:val="es-CO"/>
        </w:rPr>
        <w:t># k = 1 porque se van a hacer regresiones lineales simples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    </w:t>
      </w:r>
      <w:r w:rsidRPr="008F2590">
        <w:rPr>
          <w:rStyle w:val="CommentTok"/>
          <w:lang w:val="es-CO"/>
        </w:rPr>
        <w:t>#y_pred = X*beta_1 #Resultado predicho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  </w:t>
      </w:r>
      <w:r w:rsidRPr="008F2590">
        <w:rPr>
          <w:rStyle w:val="CommentTok"/>
          <w:lang w:val="es-CO"/>
        </w:rPr>
        <w:t># STC = suma((</w:t>
      </w:r>
      <w:proofErr w:type="spellStart"/>
      <w:r w:rsidRPr="008F2590">
        <w:rPr>
          <w:rStyle w:val="CommentTok"/>
          <w:lang w:val="es-CO"/>
        </w:rPr>
        <w:t>y_in</w:t>
      </w:r>
      <w:proofErr w:type="spellEnd"/>
      <w:r w:rsidRPr="008F2590">
        <w:rPr>
          <w:rStyle w:val="CommentTok"/>
          <w:lang w:val="es-CO"/>
        </w:rPr>
        <w:t xml:space="preserve"> - mean(</w:t>
      </w:r>
      <w:proofErr w:type="spellStart"/>
      <w:r w:rsidRPr="008F2590">
        <w:rPr>
          <w:rStyle w:val="CommentTok"/>
          <w:lang w:val="es-CO"/>
        </w:rPr>
        <w:t>y_in</w:t>
      </w:r>
      <w:proofErr w:type="spellEnd"/>
      <w:r w:rsidRPr="008F2590">
        <w:rPr>
          <w:rStyle w:val="CommentTok"/>
          <w:lang w:val="es-CO"/>
        </w:rPr>
        <w:t>))^2) #Suma Total de Cuadrados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proofErr w:type="spellStart"/>
      <w:r w:rsidRPr="008F2590">
        <w:rPr>
          <w:rStyle w:val="NormalTok"/>
          <w:lang w:val="es-CO"/>
        </w:rPr>
        <w:t>y_pred</w:t>
      </w:r>
      <w:proofErr w:type="spellEnd"/>
      <w:r w:rsidRPr="008F2590">
        <w:rPr>
          <w:rStyle w:val="NormalTok"/>
          <w:lang w:val="es-CO"/>
        </w:rPr>
        <w:t xml:space="preserve">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NormalTok"/>
          <w:lang w:val="es-CO"/>
        </w:rPr>
        <w:t>matriz_in</w:t>
      </w:r>
      <w:proofErr w:type="spellEnd"/>
      <w:r w:rsidRPr="008F2590">
        <w:rPr>
          <w:rStyle w:val="NormalTok"/>
          <w:lang w:val="es-CO"/>
        </w:rPr>
        <w:t xml:space="preserve">  </w:t>
      </w:r>
      <w:r w:rsidRPr="008F2590">
        <w:rPr>
          <w:rStyle w:val="SpecialCharTok"/>
          <w:lang w:val="es-CO"/>
        </w:rPr>
        <w:t>%*%</w:t>
      </w:r>
      <w:r w:rsidRPr="008F2590">
        <w:rPr>
          <w:rStyle w:val="NormalTok"/>
          <w:lang w:val="es-CO"/>
        </w:rPr>
        <w:t xml:space="preserve"> beta_1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SRC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r w:rsidRPr="008F2590">
        <w:rPr>
          <w:rStyle w:val="FunctionTok"/>
          <w:lang w:val="es-CO"/>
        </w:rPr>
        <w:t>sum</w:t>
      </w:r>
      <w:r w:rsidRPr="008F2590">
        <w:rPr>
          <w:rStyle w:val="NormalTok"/>
          <w:lang w:val="es-CO"/>
        </w:rPr>
        <w:t>((</w:t>
      </w:r>
      <w:proofErr w:type="spellStart"/>
      <w:r w:rsidRPr="008F2590">
        <w:rPr>
          <w:rStyle w:val="NormalTok"/>
          <w:lang w:val="es-CO"/>
        </w:rPr>
        <w:t>y_pred</w:t>
      </w:r>
      <w:proofErr w:type="spellEnd"/>
      <w:r w:rsidRPr="008F2590">
        <w:rPr>
          <w:rStyle w:val="NormalTok"/>
          <w:lang w:val="es-CO"/>
        </w:rPr>
        <w:t xml:space="preserve"> </w:t>
      </w:r>
      <w:r w:rsidRPr="008F2590">
        <w:rPr>
          <w:rStyle w:val="SpecialCharTok"/>
          <w:lang w:val="es-CO"/>
        </w:rPr>
        <w:t>-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NormalTok"/>
          <w:lang w:val="es-CO"/>
        </w:rPr>
        <w:t>y_in</w:t>
      </w:r>
      <w:proofErr w:type="spellEnd"/>
      <w:r w:rsidRPr="008F2590">
        <w:rPr>
          <w:rStyle w:val="NormalTok"/>
          <w:lang w:val="es-CO"/>
        </w:rPr>
        <w:t>)</w:t>
      </w:r>
      <w:r w:rsidRPr="008F2590">
        <w:rPr>
          <w:rStyle w:val="SpecialCharTok"/>
          <w:lang w:val="es-CO"/>
        </w:rPr>
        <w:t>^</w:t>
      </w:r>
      <w:r w:rsidRPr="008F2590">
        <w:rPr>
          <w:rStyle w:val="DecValTok"/>
          <w:lang w:val="es-CO"/>
        </w:rPr>
        <w:t>2</w:t>
      </w:r>
      <w:r w:rsidRPr="008F2590">
        <w:rPr>
          <w:rStyle w:val="NormalTok"/>
          <w:lang w:val="es-CO"/>
        </w:rPr>
        <w:t>)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proofErr w:type="spellStart"/>
      <w:r w:rsidRPr="008F2590">
        <w:rPr>
          <w:rStyle w:val="NormalTok"/>
          <w:lang w:val="es-CO"/>
        </w:rPr>
        <w:t>Var_error</w:t>
      </w:r>
      <w:proofErr w:type="spellEnd"/>
      <w:r w:rsidRPr="008F2590">
        <w:rPr>
          <w:rStyle w:val="NormalTok"/>
          <w:lang w:val="es-CO"/>
        </w:rPr>
        <w:t xml:space="preserve">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SRC</w:t>
      </w:r>
      <w:r w:rsidRPr="008F2590">
        <w:rPr>
          <w:rStyle w:val="SpecialCharTok"/>
          <w:lang w:val="es-CO"/>
        </w:rPr>
        <w:t>/</w:t>
      </w:r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FunctionTok"/>
          <w:lang w:val="es-CO"/>
        </w:rPr>
        <w:t>length</w:t>
      </w:r>
      <w:proofErr w:type="spellEnd"/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y_in</w:t>
      </w:r>
      <w:proofErr w:type="spellEnd"/>
      <w:r w:rsidRPr="008F2590">
        <w:rPr>
          <w:rStyle w:val="NormalTok"/>
          <w:lang w:val="es-CO"/>
        </w:rPr>
        <w:t>)</w:t>
      </w:r>
      <w:r w:rsidRPr="008F2590">
        <w:rPr>
          <w:rStyle w:val="SpecialCharTok"/>
          <w:lang w:val="es-CO"/>
        </w:rPr>
        <w:t>-</w:t>
      </w:r>
      <w:r w:rsidRPr="008F2590">
        <w:rPr>
          <w:rStyle w:val="DecValTok"/>
          <w:lang w:val="es-CO"/>
        </w:rPr>
        <w:t>1-1</w:t>
      </w:r>
      <w:r w:rsidRPr="008F2590">
        <w:rPr>
          <w:rStyle w:val="NormalTok"/>
          <w:lang w:val="es-CO"/>
        </w:rPr>
        <w:t>)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STC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r w:rsidRPr="008F2590">
        <w:rPr>
          <w:rStyle w:val="FunctionTok"/>
          <w:lang w:val="es-CO"/>
        </w:rPr>
        <w:t>sum</w:t>
      </w:r>
      <w:r w:rsidRPr="008F2590">
        <w:rPr>
          <w:rStyle w:val="NormalTok"/>
          <w:lang w:val="es-CO"/>
        </w:rPr>
        <w:t>((</w:t>
      </w:r>
      <w:proofErr w:type="spellStart"/>
      <w:r w:rsidRPr="008F2590">
        <w:rPr>
          <w:rStyle w:val="NormalTok"/>
          <w:lang w:val="es-CO"/>
        </w:rPr>
        <w:t>y_in</w:t>
      </w:r>
      <w:proofErr w:type="spellEnd"/>
      <w:r w:rsidRPr="008F2590">
        <w:rPr>
          <w:rStyle w:val="NormalTok"/>
          <w:lang w:val="es-CO"/>
        </w:rPr>
        <w:t xml:space="preserve"> </w:t>
      </w:r>
      <w:r w:rsidRPr="008F2590">
        <w:rPr>
          <w:rStyle w:val="SpecialCharTok"/>
          <w:lang w:val="es-CO"/>
        </w:rPr>
        <w:t>-</w:t>
      </w:r>
      <w:r w:rsidRPr="008F2590">
        <w:rPr>
          <w:rStyle w:val="NormalTok"/>
          <w:lang w:val="es-CO"/>
        </w:rPr>
        <w:t xml:space="preserve"> </w:t>
      </w:r>
      <w:r w:rsidRPr="008F2590">
        <w:rPr>
          <w:rStyle w:val="FunctionTok"/>
          <w:lang w:val="es-CO"/>
        </w:rPr>
        <w:t>mean</w:t>
      </w:r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y_in</w:t>
      </w:r>
      <w:proofErr w:type="spellEnd"/>
      <w:r w:rsidRPr="008F2590">
        <w:rPr>
          <w:rStyle w:val="NormalTok"/>
          <w:lang w:val="es-CO"/>
        </w:rPr>
        <w:t>))</w:t>
      </w:r>
      <w:r w:rsidRPr="008F2590">
        <w:rPr>
          <w:rStyle w:val="SpecialCharTok"/>
          <w:lang w:val="es-CO"/>
        </w:rPr>
        <w:t>^</w:t>
      </w:r>
      <w:r w:rsidRPr="008F2590">
        <w:rPr>
          <w:rStyle w:val="DecValTok"/>
          <w:lang w:val="es-CO"/>
        </w:rPr>
        <w:t>2</w:t>
      </w:r>
      <w:r w:rsidRPr="008F2590">
        <w:rPr>
          <w:rStyle w:val="NormalTok"/>
          <w:lang w:val="es-CO"/>
        </w:rPr>
        <w:t>)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eeBeta_1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(</w:t>
      </w:r>
      <w:proofErr w:type="spellStart"/>
      <w:r w:rsidRPr="008F2590">
        <w:rPr>
          <w:rStyle w:val="NormalTok"/>
          <w:lang w:val="es-CO"/>
        </w:rPr>
        <w:t>Var_error</w:t>
      </w:r>
      <w:proofErr w:type="spellEnd"/>
      <w:r w:rsidRPr="008F2590">
        <w:rPr>
          <w:rStyle w:val="SpecialCharTok"/>
          <w:lang w:val="es-CO"/>
        </w:rPr>
        <w:t>/</w:t>
      </w:r>
      <w:r w:rsidRPr="008F2590">
        <w:rPr>
          <w:rStyle w:val="NormalTok"/>
          <w:lang w:val="es-CO"/>
        </w:rPr>
        <w:t>STC)</w:t>
      </w:r>
      <w:r w:rsidRPr="008F2590">
        <w:rPr>
          <w:rStyle w:val="SpecialCharTok"/>
          <w:lang w:val="es-CO"/>
        </w:rPr>
        <w:t>^</w:t>
      </w:r>
      <w:r w:rsidRPr="008F2590">
        <w:rPr>
          <w:rStyle w:val="FloatTok"/>
          <w:lang w:val="es-CO"/>
        </w:rPr>
        <w:t>0.5</w:t>
      </w:r>
      <w:r w:rsidRPr="008F2590">
        <w:rPr>
          <w:lang w:val="es-CO"/>
        </w:rPr>
        <w:br/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r w:rsidRPr="008F2590">
        <w:rPr>
          <w:rStyle w:val="CommentTok"/>
          <w:lang w:val="es-CO"/>
        </w:rPr>
        <w:t>#Output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r w:rsidRPr="008F2590">
        <w:rPr>
          <w:rStyle w:val="CommentTok"/>
          <w:lang w:val="es-CO"/>
        </w:rPr>
        <w:t># Error estándar de Beta_1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eeBeta_1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>}</w:t>
      </w:r>
      <w:r w:rsidRPr="008F2590">
        <w:rPr>
          <w:lang w:val="es-CO"/>
        </w:rPr>
        <w:br/>
      </w:r>
      <w:r w:rsidRPr="008F2590">
        <w:rPr>
          <w:lang w:val="es-CO"/>
        </w:rPr>
        <w:br/>
      </w:r>
      <w:r w:rsidRPr="008F2590">
        <w:rPr>
          <w:lang w:val="es-CO"/>
        </w:rPr>
        <w:br/>
      </w:r>
      <w:r w:rsidRPr="008F2590">
        <w:rPr>
          <w:rStyle w:val="CommentTok"/>
          <w:lang w:val="es-CO"/>
        </w:rPr>
        <w:t>#Estimación de variables (Prueba)</w:t>
      </w:r>
      <w:r w:rsidRPr="008F2590">
        <w:rPr>
          <w:lang w:val="es-CO"/>
        </w:rPr>
        <w:br/>
      </w:r>
      <w:r w:rsidRPr="008F2590">
        <w:rPr>
          <w:lang w:val="es-CO"/>
        </w:rPr>
        <w:br/>
      </w:r>
      <w:r w:rsidRPr="008F2590">
        <w:rPr>
          <w:rStyle w:val="CommentTok"/>
          <w:lang w:val="es-CO"/>
        </w:rPr>
        <w:t xml:space="preserve">#X &lt;- </w:t>
      </w:r>
      <w:proofErr w:type="spellStart"/>
      <w:r w:rsidRPr="008F2590">
        <w:rPr>
          <w:rStyle w:val="CommentTok"/>
          <w:lang w:val="es-CO"/>
        </w:rPr>
        <w:t>matriz_edad_estandar</w:t>
      </w:r>
      <w:proofErr w:type="spellEnd"/>
      <w:r w:rsidRPr="008F2590">
        <w:rPr>
          <w:lang w:val="es-CO"/>
        </w:rPr>
        <w:br/>
      </w:r>
      <w:r w:rsidRPr="008F2590">
        <w:rPr>
          <w:rStyle w:val="CommentTok"/>
          <w:lang w:val="es-CO"/>
        </w:rPr>
        <w:t xml:space="preserve">#y_in &lt;-  </w:t>
      </w:r>
      <w:proofErr w:type="spellStart"/>
      <w:r w:rsidRPr="008F2590">
        <w:rPr>
          <w:rStyle w:val="CommentTok"/>
          <w:lang w:val="es-CO"/>
        </w:rPr>
        <w:t>matrix</w:t>
      </w:r>
      <w:proofErr w:type="spellEnd"/>
      <w:r w:rsidRPr="008F2590">
        <w:rPr>
          <w:rStyle w:val="CommentTok"/>
          <w:lang w:val="es-CO"/>
        </w:rPr>
        <w:t>(</w:t>
      </w:r>
      <w:proofErr w:type="spellStart"/>
      <w:r w:rsidRPr="008F2590">
        <w:rPr>
          <w:rStyle w:val="CommentTok"/>
          <w:lang w:val="es-CO"/>
        </w:rPr>
        <w:t>outcomes_nominales</w:t>
      </w:r>
      <w:proofErr w:type="spellEnd"/>
      <w:r w:rsidRPr="008F2590">
        <w:rPr>
          <w:rStyle w:val="CommentTok"/>
          <w:lang w:val="es-CO"/>
        </w:rPr>
        <w:t>[[1]])</w:t>
      </w:r>
      <w:r w:rsidRPr="008F2590">
        <w:rPr>
          <w:lang w:val="es-CO"/>
        </w:rPr>
        <w:br/>
      </w:r>
      <w:r w:rsidRPr="008F2590">
        <w:rPr>
          <w:lang w:val="es-CO"/>
        </w:rPr>
        <w:br/>
      </w:r>
      <w:r w:rsidRPr="008F2590">
        <w:rPr>
          <w:lang w:val="es-CO"/>
        </w:rPr>
        <w:br/>
      </w:r>
      <w:r w:rsidRPr="008F2590">
        <w:rPr>
          <w:rStyle w:val="CommentTok"/>
          <w:lang w:val="es-CO"/>
        </w:rPr>
        <w:t>#funcion_MCO_beta1(X,y_in)</w:t>
      </w:r>
      <w:r w:rsidRPr="008F2590">
        <w:rPr>
          <w:lang w:val="es-CO"/>
        </w:rPr>
        <w:br/>
      </w:r>
      <w:r w:rsidRPr="008F2590">
        <w:rPr>
          <w:rStyle w:val="CommentTok"/>
          <w:lang w:val="es-CO"/>
        </w:rPr>
        <w:t>#funcion_MCO_ee_beta1(X,y_in)</w:t>
      </w:r>
    </w:p>
    <w:p w14:paraId="6F3E03D9" w14:textId="77777777" w:rsidR="00B72473" w:rsidRPr="008F2590" w:rsidRDefault="00000000" w:rsidP="008F2590">
      <w:pPr>
        <w:pStyle w:val="Ttulo3"/>
        <w:jc w:val="both"/>
        <w:rPr>
          <w:lang w:val="es-CO"/>
        </w:rPr>
      </w:pPr>
      <w:bookmarkStart w:id="12" w:name="X1c24134d749dbe8cd67c7bb426cf6c478bc0083"/>
      <w:bookmarkEnd w:id="11"/>
      <w:r w:rsidRPr="008F2590">
        <w:rPr>
          <w:lang w:val="es-CO"/>
        </w:rPr>
        <w:lastRenderedPageBreak/>
        <w:t xml:space="preserve">2.2) Utilizando un </w:t>
      </w:r>
      <w:proofErr w:type="spellStart"/>
      <w:r w:rsidRPr="008F2590">
        <w:rPr>
          <w:lang w:val="es-CO"/>
        </w:rPr>
        <w:t>loop</w:t>
      </w:r>
      <w:proofErr w:type="spellEnd"/>
      <w:r w:rsidRPr="008F2590">
        <w:rPr>
          <w:lang w:val="es-CO"/>
        </w:rPr>
        <w:t xml:space="preserve">, apliquen esta función a los diferentes </w:t>
      </w:r>
      <w:proofErr w:type="spellStart"/>
      <w:r w:rsidRPr="008F2590">
        <w:rPr>
          <w:lang w:val="es-CO"/>
        </w:rPr>
        <w:t>outcomes</w:t>
      </w:r>
      <w:proofErr w:type="spellEnd"/>
      <w:r w:rsidRPr="008F2590">
        <w:rPr>
          <w:lang w:val="es-CO"/>
        </w:rPr>
        <w:t xml:space="preserve"> en las listas de </w:t>
      </w:r>
      <w:proofErr w:type="spellStart"/>
      <w:r w:rsidRPr="008F2590">
        <w:rPr>
          <w:lang w:val="es-CO"/>
        </w:rPr>
        <w:t>outcomes_nominales</w:t>
      </w:r>
      <w:proofErr w:type="spellEnd"/>
      <w:r w:rsidRPr="008F2590">
        <w:rPr>
          <w:lang w:val="es-CO"/>
        </w:rPr>
        <w:t xml:space="preserve">, guarden los coeficientes estimados y las desviaciones estándar en una matriz donde la primera columna corresponde al nombre del </w:t>
      </w:r>
      <w:proofErr w:type="spellStart"/>
      <w:r w:rsidRPr="008F2590">
        <w:rPr>
          <w:lang w:val="es-CO"/>
        </w:rPr>
        <w:t>outcome</w:t>
      </w:r>
      <w:proofErr w:type="spellEnd"/>
      <w:r w:rsidRPr="008F2590">
        <w:rPr>
          <w:lang w:val="es-CO"/>
        </w:rPr>
        <w:t>, la segunda columna al coeficiente estimado (</w:t>
      </w:r>
      <w:r>
        <w:t>β</w:t>
      </w:r>
      <w:r w:rsidRPr="008F2590">
        <w:rPr>
          <w:lang w:val="es-CO"/>
        </w:rPr>
        <w:t>1) y la tercera al error estándar (</w:t>
      </w:r>
      <w:r>
        <w:t>σβ</w:t>
      </w:r>
      <w:r w:rsidRPr="008F2590">
        <w:rPr>
          <w:lang w:val="es-CO"/>
        </w:rPr>
        <w:t>). En esta matriz, cada fila representará una estimación.</w:t>
      </w:r>
    </w:p>
    <w:p w14:paraId="39267C0A" w14:textId="77777777" w:rsidR="00B72473" w:rsidRPr="008F2590" w:rsidRDefault="00000000">
      <w:pPr>
        <w:pStyle w:val="SourceCode"/>
        <w:rPr>
          <w:lang w:val="es-CO"/>
        </w:rPr>
      </w:pPr>
      <w:r w:rsidRPr="008F2590">
        <w:rPr>
          <w:rStyle w:val="NormalTok"/>
          <w:lang w:val="es-CO"/>
        </w:rPr>
        <w:t xml:space="preserve">  </w:t>
      </w:r>
      <w:r w:rsidRPr="008F2590">
        <w:rPr>
          <w:rStyle w:val="CommentTok"/>
          <w:lang w:val="es-CO"/>
        </w:rPr>
        <w:t xml:space="preserve">#Se hace un </w:t>
      </w:r>
      <w:proofErr w:type="spellStart"/>
      <w:r w:rsidRPr="008F2590">
        <w:rPr>
          <w:rStyle w:val="CommentTok"/>
          <w:lang w:val="es-CO"/>
        </w:rPr>
        <w:t>loop</w:t>
      </w:r>
      <w:proofErr w:type="spellEnd"/>
      <w:r w:rsidRPr="008F2590">
        <w:rPr>
          <w:rStyle w:val="CommentTok"/>
          <w:lang w:val="es-CO"/>
        </w:rPr>
        <w:t xml:space="preserve"> en el que se concatenan los nombres de las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r w:rsidRPr="008F2590">
        <w:rPr>
          <w:rStyle w:val="CommentTok"/>
          <w:lang w:val="es-CO"/>
        </w:rPr>
        <w:t>#variables, los estimadores de la regresión por MCO y sus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r w:rsidRPr="008F2590">
        <w:rPr>
          <w:rStyle w:val="CommentTok"/>
          <w:lang w:val="es-CO"/>
        </w:rPr>
        <w:t>#errores estándar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r w:rsidRPr="008F2590">
        <w:rPr>
          <w:rStyle w:val="CommentTok"/>
          <w:lang w:val="es-CO"/>
        </w:rPr>
        <w:t>#Se crea una matriz vacía con la dimensión deseada: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r w:rsidRPr="008F2590">
        <w:rPr>
          <w:rStyle w:val="CommentTok"/>
          <w:lang w:val="es-CO"/>
        </w:rPr>
        <w:t># La cantidad de filas igual a la cantidad de resultados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r w:rsidRPr="008F2590">
        <w:rPr>
          <w:rStyle w:val="CommentTok"/>
          <w:lang w:val="es-CO"/>
        </w:rPr>
        <w:t># La cantidad de columnas igual a 3: nombre, beta y error estándar</w:t>
      </w:r>
      <w:r w:rsidRPr="008F2590">
        <w:rPr>
          <w:lang w:val="es-CO"/>
        </w:rPr>
        <w:br/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proofErr w:type="spellStart"/>
      <w:r w:rsidRPr="008F2590">
        <w:rPr>
          <w:rStyle w:val="NormalTok"/>
          <w:lang w:val="es-CO"/>
        </w:rPr>
        <w:t>matriz_Estimadores</w:t>
      </w:r>
      <w:proofErr w:type="spellEnd"/>
      <w:r w:rsidRPr="008F2590">
        <w:rPr>
          <w:rStyle w:val="NormalTok"/>
          <w:lang w:val="es-CO"/>
        </w:rPr>
        <w:t xml:space="preserve">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FunctionTok"/>
          <w:lang w:val="es-CO"/>
        </w:rPr>
        <w:t>matrix</w:t>
      </w:r>
      <w:proofErr w:type="spellEnd"/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ConstantTok"/>
          <w:lang w:val="es-CO"/>
        </w:rPr>
        <w:t>NA</w:t>
      </w:r>
      <w:r w:rsidRPr="008F2590">
        <w:rPr>
          <w:rStyle w:val="NormalTok"/>
          <w:lang w:val="es-CO"/>
        </w:rPr>
        <w:t>,</w:t>
      </w:r>
      <w:r w:rsidRPr="008F2590">
        <w:rPr>
          <w:rStyle w:val="AttributeTok"/>
          <w:lang w:val="es-CO"/>
        </w:rPr>
        <w:t>nrow</w:t>
      </w:r>
      <w:proofErr w:type="spellEnd"/>
      <w:r w:rsidRPr="008F2590">
        <w:rPr>
          <w:rStyle w:val="AttributeTok"/>
          <w:lang w:val="es-CO"/>
        </w:rPr>
        <w:t xml:space="preserve"> =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FunctionTok"/>
          <w:lang w:val="es-CO"/>
        </w:rPr>
        <w:t>length</w:t>
      </w:r>
      <w:proofErr w:type="spellEnd"/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outcomes_nominales</w:t>
      </w:r>
      <w:proofErr w:type="spellEnd"/>
      <w:r w:rsidRPr="008F2590">
        <w:rPr>
          <w:rStyle w:val="NormalTok"/>
          <w:lang w:val="es-CO"/>
        </w:rPr>
        <w:t>),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                             </w:t>
      </w:r>
      <w:proofErr w:type="spellStart"/>
      <w:r w:rsidRPr="008F2590">
        <w:rPr>
          <w:rStyle w:val="AttributeTok"/>
          <w:lang w:val="es-CO"/>
        </w:rPr>
        <w:t>ncol</w:t>
      </w:r>
      <w:proofErr w:type="spellEnd"/>
      <w:r w:rsidRPr="008F2590">
        <w:rPr>
          <w:rStyle w:val="AttributeTok"/>
          <w:lang w:val="es-CO"/>
        </w:rPr>
        <w:t xml:space="preserve"> =</w:t>
      </w:r>
      <w:r w:rsidRPr="008F2590">
        <w:rPr>
          <w:rStyle w:val="NormalTok"/>
          <w:lang w:val="es-CO"/>
        </w:rPr>
        <w:t xml:space="preserve"> </w:t>
      </w:r>
      <w:r w:rsidRPr="008F2590">
        <w:rPr>
          <w:rStyle w:val="DecValTok"/>
          <w:lang w:val="es-CO"/>
        </w:rPr>
        <w:t>3</w:t>
      </w:r>
      <w:r w:rsidRPr="008F2590">
        <w:rPr>
          <w:rStyle w:val="NormalTok"/>
          <w:lang w:val="es-CO"/>
        </w:rPr>
        <w:t>)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proofErr w:type="spellStart"/>
      <w:r w:rsidRPr="008F2590">
        <w:rPr>
          <w:rStyle w:val="ControlFlowTok"/>
          <w:lang w:val="es-CO"/>
        </w:rPr>
        <w:t>for</w:t>
      </w:r>
      <w:proofErr w:type="spellEnd"/>
      <w:r w:rsidRPr="008F2590">
        <w:rPr>
          <w:rStyle w:val="NormalTok"/>
          <w:lang w:val="es-CO"/>
        </w:rPr>
        <w:t xml:space="preserve"> (i </w:t>
      </w:r>
      <w:r w:rsidRPr="008F2590">
        <w:rPr>
          <w:rStyle w:val="ControlFlowTok"/>
          <w:lang w:val="es-CO"/>
        </w:rPr>
        <w:t>in</w:t>
      </w:r>
      <w:r w:rsidRPr="008F2590">
        <w:rPr>
          <w:rStyle w:val="NormalTok"/>
          <w:lang w:val="es-CO"/>
        </w:rPr>
        <w:t xml:space="preserve"> </w:t>
      </w:r>
      <w:r w:rsidRPr="008F2590">
        <w:rPr>
          <w:rStyle w:val="DecValTok"/>
          <w:lang w:val="es-CO"/>
        </w:rPr>
        <w:t>1</w:t>
      </w:r>
      <w:r w:rsidRPr="008F2590">
        <w:rPr>
          <w:rStyle w:val="SpecialCharTok"/>
          <w:lang w:val="es-CO"/>
        </w:rPr>
        <w:t>:</w:t>
      </w:r>
      <w:r w:rsidRPr="008F2590">
        <w:rPr>
          <w:rStyle w:val="FunctionTok"/>
          <w:lang w:val="es-CO"/>
        </w:rPr>
        <w:t>length</w:t>
      </w:r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outcomes_nominales</w:t>
      </w:r>
      <w:proofErr w:type="spellEnd"/>
      <w:r w:rsidRPr="008F2590">
        <w:rPr>
          <w:rStyle w:val="NormalTok"/>
          <w:lang w:val="es-CO"/>
        </w:rPr>
        <w:t>)){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r w:rsidRPr="008F2590">
        <w:rPr>
          <w:rStyle w:val="CommentTok"/>
          <w:lang w:val="es-CO"/>
        </w:rPr>
        <w:t>#Input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  </w:t>
      </w:r>
      <w:r w:rsidRPr="008F2590">
        <w:rPr>
          <w:rStyle w:val="CommentTok"/>
          <w:lang w:val="es-CO"/>
        </w:rPr>
        <w:t># Funciones de estimación de betas y de errores estándar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  </w:t>
      </w:r>
      <w:r w:rsidRPr="008F2590">
        <w:rPr>
          <w:rStyle w:val="CommentTok"/>
          <w:lang w:val="es-CO"/>
        </w:rPr>
        <w:t xml:space="preserve"># Vectores de los </w:t>
      </w:r>
      <w:proofErr w:type="spellStart"/>
      <w:r w:rsidRPr="008F2590">
        <w:rPr>
          <w:rStyle w:val="CommentTok"/>
          <w:lang w:val="es-CO"/>
        </w:rPr>
        <w:t>outcomes</w:t>
      </w:r>
      <w:proofErr w:type="spellEnd"/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  beta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r w:rsidRPr="008F2590">
        <w:rPr>
          <w:rStyle w:val="FunctionTok"/>
          <w:lang w:val="es-CO"/>
        </w:rPr>
        <w:t>funcion_MCO_beta1</w:t>
      </w:r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matriz_edad_estandar</w:t>
      </w:r>
      <w:proofErr w:type="spellEnd"/>
      <w:r w:rsidRPr="008F2590">
        <w:rPr>
          <w:rStyle w:val="NormalTok"/>
          <w:lang w:val="es-CO"/>
        </w:rPr>
        <w:t>,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                            </w:t>
      </w:r>
      <w:proofErr w:type="spellStart"/>
      <w:r w:rsidRPr="008F2590">
        <w:rPr>
          <w:rStyle w:val="FunctionTok"/>
          <w:lang w:val="es-CO"/>
        </w:rPr>
        <w:t>matrix</w:t>
      </w:r>
      <w:proofErr w:type="spellEnd"/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outcomes_nominales</w:t>
      </w:r>
      <w:proofErr w:type="spellEnd"/>
      <w:r w:rsidRPr="008F2590">
        <w:rPr>
          <w:rStyle w:val="NormalTok"/>
          <w:lang w:val="es-CO"/>
        </w:rPr>
        <w:t>[[i]]))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  </w:t>
      </w:r>
      <w:proofErr w:type="spellStart"/>
      <w:r w:rsidRPr="008F2590">
        <w:rPr>
          <w:rStyle w:val="NormalTok"/>
          <w:lang w:val="es-CO"/>
        </w:rPr>
        <w:t>error_est</w:t>
      </w:r>
      <w:proofErr w:type="spellEnd"/>
      <w:r w:rsidRPr="008F2590">
        <w:rPr>
          <w:rStyle w:val="NormalTok"/>
          <w:lang w:val="es-CO"/>
        </w:rPr>
        <w:t xml:space="preserve">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r w:rsidRPr="008F2590">
        <w:rPr>
          <w:rStyle w:val="FunctionTok"/>
          <w:lang w:val="es-CO"/>
        </w:rPr>
        <w:t>funcion_MCO_ee_beta1</w:t>
      </w:r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matriz_edad_estandar</w:t>
      </w:r>
      <w:proofErr w:type="spellEnd"/>
      <w:r w:rsidRPr="008F2590">
        <w:rPr>
          <w:rStyle w:val="NormalTok"/>
          <w:lang w:val="es-CO"/>
        </w:rPr>
        <w:t>,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                            </w:t>
      </w:r>
      <w:proofErr w:type="spellStart"/>
      <w:r w:rsidRPr="008F2590">
        <w:rPr>
          <w:rStyle w:val="FunctionTok"/>
          <w:lang w:val="es-CO"/>
        </w:rPr>
        <w:t>matrix</w:t>
      </w:r>
      <w:proofErr w:type="spellEnd"/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outcomes_nominales</w:t>
      </w:r>
      <w:proofErr w:type="spellEnd"/>
      <w:r w:rsidRPr="008F2590">
        <w:rPr>
          <w:rStyle w:val="NormalTok"/>
          <w:lang w:val="es-CO"/>
        </w:rPr>
        <w:t>[[i]]))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r w:rsidRPr="008F2590">
        <w:rPr>
          <w:rStyle w:val="CommentTok"/>
          <w:lang w:val="es-CO"/>
        </w:rPr>
        <w:t>#Output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  </w:t>
      </w:r>
      <w:proofErr w:type="spellStart"/>
      <w:r w:rsidRPr="008F2590">
        <w:rPr>
          <w:rStyle w:val="NormalTok"/>
          <w:lang w:val="es-CO"/>
        </w:rPr>
        <w:t>matriz_Estimadores</w:t>
      </w:r>
      <w:proofErr w:type="spellEnd"/>
      <w:r w:rsidRPr="008F2590">
        <w:rPr>
          <w:rStyle w:val="NormalTok"/>
          <w:lang w:val="es-CO"/>
        </w:rPr>
        <w:t xml:space="preserve"> [i,</w:t>
      </w:r>
      <w:r w:rsidRPr="008F2590">
        <w:rPr>
          <w:rStyle w:val="DecValTok"/>
          <w:lang w:val="es-CO"/>
        </w:rPr>
        <w:t>1</w:t>
      </w:r>
      <w:r w:rsidRPr="008F2590">
        <w:rPr>
          <w:rStyle w:val="NormalTok"/>
          <w:lang w:val="es-CO"/>
        </w:rPr>
        <w:t xml:space="preserve">]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 </w:t>
      </w:r>
      <w:proofErr w:type="spellStart"/>
      <w:r w:rsidRPr="008F2590">
        <w:rPr>
          <w:rStyle w:val="FunctionTok"/>
          <w:lang w:val="es-CO"/>
        </w:rPr>
        <w:t>names</w:t>
      </w:r>
      <w:proofErr w:type="spellEnd"/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outcomes_nominales</w:t>
      </w:r>
      <w:proofErr w:type="spellEnd"/>
      <w:r w:rsidRPr="008F2590">
        <w:rPr>
          <w:rStyle w:val="NormalTok"/>
          <w:lang w:val="es-CO"/>
        </w:rPr>
        <w:t>[i])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  </w:t>
      </w:r>
      <w:proofErr w:type="spellStart"/>
      <w:r w:rsidRPr="008F2590">
        <w:rPr>
          <w:rStyle w:val="NormalTok"/>
          <w:lang w:val="es-CO"/>
        </w:rPr>
        <w:t>matriz_Estimadores</w:t>
      </w:r>
      <w:proofErr w:type="spellEnd"/>
      <w:r w:rsidRPr="008F2590">
        <w:rPr>
          <w:rStyle w:val="NormalTok"/>
          <w:lang w:val="es-CO"/>
        </w:rPr>
        <w:t xml:space="preserve"> [i,</w:t>
      </w:r>
      <w:r w:rsidRPr="008F2590">
        <w:rPr>
          <w:rStyle w:val="DecValTok"/>
          <w:lang w:val="es-CO"/>
        </w:rPr>
        <w:t>2</w:t>
      </w:r>
      <w:r w:rsidRPr="008F2590">
        <w:rPr>
          <w:rStyle w:val="NormalTok"/>
          <w:lang w:val="es-CO"/>
        </w:rPr>
        <w:t xml:space="preserve">]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 </w:t>
      </w:r>
      <w:r w:rsidRPr="008F2590">
        <w:rPr>
          <w:rStyle w:val="FunctionTok"/>
          <w:lang w:val="es-CO"/>
        </w:rPr>
        <w:t>round</w:t>
      </w:r>
      <w:r w:rsidRPr="008F2590">
        <w:rPr>
          <w:rStyle w:val="NormalTok"/>
          <w:lang w:val="es-CO"/>
        </w:rPr>
        <w:t>(beta,</w:t>
      </w:r>
      <w:r w:rsidRPr="008F2590">
        <w:rPr>
          <w:rStyle w:val="DecValTok"/>
          <w:lang w:val="es-CO"/>
        </w:rPr>
        <w:t>3</w:t>
      </w:r>
      <w:r w:rsidRPr="008F2590">
        <w:rPr>
          <w:rStyle w:val="NormalTok"/>
          <w:lang w:val="es-CO"/>
        </w:rPr>
        <w:t>)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  </w:t>
      </w:r>
      <w:proofErr w:type="spellStart"/>
      <w:r w:rsidRPr="008F2590">
        <w:rPr>
          <w:rStyle w:val="NormalTok"/>
          <w:lang w:val="es-CO"/>
        </w:rPr>
        <w:t>matriz_Estimadores</w:t>
      </w:r>
      <w:proofErr w:type="spellEnd"/>
      <w:r w:rsidRPr="008F2590">
        <w:rPr>
          <w:rStyle w:val="NormalTok"/>
          <w:lang w:val="es-CO"/>
        </w:rPr>
        <w:t xml:space="preserve"> [i,</w:t>
      </w:r>
      <w:r w:rsidRPr="008F2590">
        <w:rPr>
          <w:rStyle w:val="DecValTok"/>
          <w:lang w:val="es-CO"/>
        </w:rPr>
        <w:t>3</w:t>
      </w:r>
      <w:r w:rsidRPr="008F2590">
        <w:rPr>
          <w:rStyle w:val="NormalTok"/>
          <w:lang w:val="es-CO"/>
        </w:rPr>
        <w:t xml:space="preserve">]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 </w:t>
      </w:r>
      <w:r w:rsidRPr="008F2590">
        <w:rPr>
          <w:rStyle w:val="FunctionTok"/>
          <w:lang w:val="es-CO"/>
        </w:rPr>
        <w:t>round</w:t>
      </w:r>
      <w:r w:rsidRPr="008F2590">
        <w:rPr>
          <w:rStyle w:val="NormalTok"/>
          <w:lang w:val="es-CO"/>
        </w:rPr>
        <w:t>(error_est,</w:t>
      </w:r>
      <w:r w:rsidRPr="008F2590">
        <w:rPr>
          <w:rStyle w:val="DecValTok"/>
          <w:lang w:val="es-CO"/>
        </w:rPr>
        <w:t>3</w:t>
      </w:r>
      <w:r w:rsidRPr="008F2590">
        <w:rPr>
          <w:rStyle w:val="NormalTok"/>
          <w:lang w:val="es-CO"/>
        </w:rPr>
        <w:t>)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}</w:t>
      </w:r>
      <w:r w:rsidRPr="008F2590">
        <w:rPr>
          <w:lang w:val="es-CO"/>
        </w:rPr>
        <w:br/>
      </w:r>
      <w:r w:rsidRPr="008F2590">
        <w:rPr>
          <w:lang w:val="es-CO"/>
        </w:rPr>
        <w:br/>
      </w:r>
      <w:proofErr w:type="spellStart"/>
      <w:r w:rsidRPr="008F2590">
        <w:rPr>
          <w:rStyle w:val="FunctionTok"/>
          <w:lang w:val="es-CO"/>
        </w:rPr>
        <w:t>print</w:t>
      </w:r>
      <w:proofErr w:type="spellEnd"/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matriz_Estimadores</w:t>
      </w:r>
      <w:proofErr w:type="spellEnd"/>
      <w:r w:rsidRPr="008F2590">
        <w:rPr>
          <w:rStyle w:val="NormalTok"/>
          <w:lang w:val="es-CO"/>
        </w:rPr>
        <w:t>)</w:t>
      </w:r>
    </w:p>
    <w:p w14:paraId="14716E2B" w14:textId="77777777" w:rsidR="00B72473" w:rsidRPr="008F2590" w:rsidRDefault="00000000">
      <w:pPr>
        <w:pStyle w:val="SourceCode"/>
        <w:rPr>
          <w:lang w:val="es-CO"/>
        </w:rPr>
      </w:pPr>
      <w:r w:rsidRPr="008F2590">
        <w:rPr>
          <w:rStyle w:val="VerbatimChar"/>
          <w:lang w:val="es-CO"/>
        </w:rPr>
        <w:t xml:space="preserve">##   </w:t>
      </w:r>
      <w:proofErr w:type="gramStart"/>
      <w:r w:rsidRPr="008F2590">
        <w:rPr>
          <w:rStyle w:val="VerbatimChar"/>
          <w:lang w:val="es-CO"/>
        </w:rPr>
        <w:t xml:space="preserve">   [</w:t>
      </w:r>
      <w:proofErr w:type="gramEnd"/>
      <w:r w:rsidRPr="008F2590">
        <w:rPr>
          <w:rStyle w:val="VerbatimChar"/>
          <w:lang w:val="es-CO"/>
        </w:rPr>
        <w:t xml:space="preserve">,1]          [,2]     [,3]   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1,] "Salario"     "-0.064" "0.144"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2,] "</w:t>
      </w:r>
      <w:proofErr w:type="spellStart"/>
      <w:r w:rsidRPr="008F2590">
        <w:rPr>
          <w:rStyle w:val="VerbatimChar"/>
          <w:lang w:val="es-CO"/>
        </w:rPr>
        <w:t>IndiceSalud</w:t>
      </w:r>
      <w:proofErr w:type="spellEnd"/>
      <w:r w:rsidRPr="008F2590">
        <w:rPr>
          <w:rStyle w:val="VerbatimChar"/>
          <w:lang w:val="es-CO"/>
        </w:rPr>
        <w:t>" "0.052"  "0.144"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>## [3,] "</w:t>
      </w:r>
      <w:proofErr w:type="spellStart"/>
      <w:r w:rsidRPr="008F2590">
        <w:rPr>
          <w:rStyle w:val="VerbatimChar"/>
          <w:lang w:val="es-CO"/>
        </w:rPr>
        <w:t>ExpLaboral</w:t>
      </w:r>
      <w:proofErr w:type="spellEnd"/>
      <w:r w:rsidRPr="008F2590">
        <w:rPr>
          <w:rStyle w:val="VerbatimChar"/>
          <w:lang w:val="es-CO"/>
        </w:rPr>
        <w:t>"  "-0.045" "0.144"</w:t>
      </w:r>
    </w:p>
    <w:p w14:paraId="5E9C15A0" w14:textId="77777777" w:rsidR="00B72473" w:rsidRPr="008F2590" w:rsidRDefault="00000000">
      <w:pPr>
        <w:pStyle w:val="SourceCode"/>
        <w:rPr>
          <w:lang w:val="es-CO"/>
        </w:rPr>
      </w:pPr>
      <w:r w:rsidRPr="008F2590">
        <w:rPr>
          <w:rStyle w:val="CommentTok"/>
          <w:lang w:val="es-CO"/>
        </w:rPr>
        <w:t># Para probar que está bien los errores estándar y los betas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x </w:t>
      </w:r>
      <w:r w:rsidRPr="008F2590">
        <w:rPr>
          <w:rStyle w:val="OtherTok"/>
          <w:lang w:val="es-CO"/>
        </w:rPr>
        <w:t>=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NormalTok"/>
          <w:lang w:val="es-CO"/>
        </w:rPr>
        <w:t>matriz_edad_estandar</w:t>
      </w:r>
      <w:proofErr w:type="spellEnd"/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y1 </w:t>
      </w:r>
      <w:r w:rsidRPr="008F2590">
        <w:rPr>
          <w:rStyle w:val="OtherTok"/>
          <w:lang w:val="es-CO"/>
        </w:rPr>
        <w:t>=</w:t>
      </w:r>
      <w:r w:rsidRPr="008F2590">
        <w:rPr>
          <w:rStyle w:val="NormalTok"/>
          <w:lang w:val="es-CO"/>
        </w:rPr>
        <w:t xml:space="preserve"> </w:t>
      </w:r>
      <w:r w:rsidRPr="008F2590">
        <w:rPr>
          <w:rStyle w:val="FunctionTok"/>
          <w:lang w:val="es-CO"/>
        </w:rPr>
        <w:t>c</w:t>
      </w:r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FunctionTok"/>
          <w:lang w:val="es-CO"/>
        </w:rPr>
        <w:t>matrix</w:t>
      </w:r>
      <w:proofErr w:type="spellEnd"/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outcomes_nominales</w:t>
      </w:r>
      <w:proofErr w:type="spellEnd"/>
      <w:r w:rsidRPr="008F2590">
        <w:rPr>
          <w:rStyle w:val="NormalTok"/>
          <w:lang w:val="es-CO"/>
        </w:rPr>
        <w:t>[[</w:t>
      </w:r>
      <w:r w:rsidRPr="008F2590">
        <w:rPr>
          <w:rStyle w:val="DecValTok"/>
          <w:lang w:val="es-CO"/>
        </w:rPr>
        <w:t>1</w:t>
      </w:r>
      <w:r w:rsidRPr="008F2590">
        <w:rPr>
          <w:rStyle w:val="NormalTok"/>
          <w:lang w:val="es-CO"/>
        </w:rPr>
        <w:t>]]))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y2 </w:t>
      </w:r>
      <w:r w:rsidRPr="008F2590">
        <w:rPr>
          <w:rStyle w:val="OtherTok"/>
          <w:lang w:val="es-CO"/>
        </w:rPr>
        <w:t>=</w:t>
      </w:r>
      <w:r w:rsidRPr="008F2590">
        <w:rPr>
          <w:rStyle w:val="NormalTok"/>
          <w:lang w:val="es-CO"/>
        </w:rPr>
        <w:t xml:space="preserve"> </w:t>
      </w:r>
      <w:r w:rsidRPr="008F2590">
        <w:rPr>
          <w:rStyle w:val="FunctionTok"/>
          <w:lang w:val="es-CO"/>
        </w:rPr>
        <w:t>c</w:t>
      </w:r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FunctionTok"/>
          <w:lang w:val="es-CO"/>
        </w:rPr>
        <w:t>matrix</w:t>
      </w:r>
      <w:proofErr w:type="spellEnd"/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outcomes_nominales</w:t>
      </w:r>
      <w:proofErr w:type="spellEnd"/>
      <w:r w:rsidRPr="008F2590">
        <w:rPr>
          <w:rStyle w:val="NormalTok"/>
          <w:lang w:val="es-CO"/>
        </w:rPr>
        <w:t>[[</w:t>
      </w:r>
      <w:r w:rsidRPr="008F2590">
        <w:rPr>
          <w:rStyle w:val="DecValTok"/>
          <w:lang w:val="es-CO"/>
        </w:rPr>
        <w:t>2</w:t>
      </w:r>
      <w:r w:rsidRPr="008F2590">
        <w:rPr>
          <w:rStyle w:val="NormalTok"/>
          <w:lang w:val="es-CO"/>
        </w:rPr>
        <w:t>]]))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lastRenderedPageBreak/>
        <w:t xml:space="preserve">y3 </w:t>
      </w:r>
      <w:r w:rsidRPr="008F2590">
        <w:rPr>
          <w:rStyle w:val="OtherTok"/>
          <w:lang w:val="es-CO"/>
        </w:rPr>
        <w:t>=</w:t>
      </w:r>
      <w:r w:rsidRPr="008F2590">
        <w:rPr>
          <w:rStyle w:val="NormalTok"/>
          <w:lang w:val="es-CO"/>
        </w:rPr>
        <w:t xml:space="preserve"> </w:t>
      </w:r>
      <w:r w:rsidRPr="008F2590">
        <w:rPr>
          <w:rStyle w:val="FunctionTok"/>
          <w:lang w:val="es-CO"/>
        </w:rPr>
        <w:t>c</w:t>
      </w:r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FunctionTok"/>
          <w:lang w:val="es-CO"/>
        </w:rPr>
        <w:t>matrix</w:t>
      </w:r>
      <w:proofErr w:type="spellEnd"/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outcomes_nominales</w:t>
      </w:r>
      <w:proofErr w:type="spellEnd"/>
      <w:r w:rsidRPr="008F2590">
        <w:rPr>
          <w:rStyle w:val="NormalTok"/>
          <w:lang w:val="es-CO"/>
        </w:rPr>
        <w:t>[[</w:t>
      </w:r>
      <w:r w:rsidRPr="008F2590">
        <w:rPr>
          <w:rStyle w:val="DecValTok"/>
          <w:lang w:val="es-CO"/>
        </w:rPr>
        <w:t>3</w:t>
      </w:r>
      <w:r w:rsidRPr="008F2590">
        <w:rPr>
          <w:rStyle w:val="NormalTok"/>
          <w:lang w:val="es-CO"/>
        </w:rPr>
        <w:t>]]))</w:t>
      </w:r>
      <w:r w:rsidRPr="008F2590">
        <w:rPr>
          <w:lang w:val="es-CO"/>
        </w:rPr>
        <w:br/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datos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FunctionTok"/>
          <w:lang w:val="es-CO"/>
        </w:rPr>
        <w:t>data.frame</w:t>
      </w:r>
      <w:proofErr w:type="spellEnd"/>
      <w:r w:rsidRPr="008F2590">
        <w:rPr>
          <w:rStyle w:val="NormalTok"/>
          <w:lang w:val="es-CO"/>
        </w:rPr>
        <w:t>(x, y1, y2, y3)</w:t>
      </w:r>
      <w:r w:rsidRPr="008F2590">
        <w:rPr>
          <w:lang w:val="es-CO"/>
        </w:rPr>
        <w:br/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modelo1 </w:t>
      </w:r>
      <w:r w:rsidRPr="008F2590">
        <w:rPr>
          <w:rStyle w:val="OtherTok"/>
          <w:lang w:val="es-CO"/>
        </w:rPr>
        <w:t>=</w:t>
      </w:r>
      <w:r w:rsidRPr="008F2590">
        <w:rPr>
          <w:rStyle w:val="NormalTok"/>
          <w:lang w:val="es-CO"/>
        </w:rPr>
        <w:t xml:space="preserve"> </w:t>
      </w:r>
      <w:r w:rsidRPr="008F2590">
        <w:rPr>
          <w:rStyle w:val="FunctionTok"/>
          <w:lang w:val="es-CO"/>
        </w:rPr>
        <w:t>lm</w:t>
      </w:r>
      <w:r w:rsidRPr="008F2590">
        <w:rPr>
          <w:rStyle w:val="NormalTok"/>
          <w:lang w:val="es-CO"/>
        </w:rPr>
        <w:t xml:space="preserve">(y1 </w:t>
      </w:r>
      <w:r w:rsidRPr="008F2590">
        <w:rPr>
          <w:rStyle w:val="SpecialCharTok"/>
          <w:lang w:val="es-CO"/>
        </w:rPr>
        <w:t>~</w:t>
      </w:r>
      <w:r w:rsidRPr="008F2590">
        <w:rPr>
          <w:rStyle w:val="NormalTok"/>
          <w:lang w:val="es-CO"/>
        </w:rPr>
        <w:t xml:space="preserve"> </w:t>
      </w:r>
      <w:r w:rsidRPr="008F2590">
        <w:rPr>
          <w:rStyle w:val="SpecialCharTok"/>
          <w:lang w:val="es-CO"/>
        </w:rPr>
        <w:t>-</w:t>
      </w:r>
      <w:r w:rsidRPr="008F2590">
        <w:rPr>
          <w:rStyle w:val="DecValTok"/>
          <w:lang w:val="es-CO"/>
        </w:rPr>
        <w:t>1</w:t>
      </w:r>
      <w:r w:rsidRPr="008F2590">
        <w:rPr>
          <w:rStyle w:val="NormalTok"/>
          <w:lang w:val="es-CO"/>
        </w:rPr>
        <w:t xml:space="preserve"> </w:t>
      </w:r>
      <w:r w:rsidRPr="008F2590">
        <w:rPr>
          <w:rStyle w:val="SpecialCharTok"/>
          <w:lang w:val="es-CO"/>
        </w:rPr>
        <w:t>+</w:t>
      </w:r>
      <w:r w:rsidRPr="008F2590">
        <w:rPr>
          <w:rStyle w:val="NormalTok"/>
          <w:lang w:val="es-CO"/>
        </w:rPr>
        <w:t xml:space="preserve"> x, </w:t>
      </w:r>
      <w:r w:rsidRPr="008F2590">
        <w:rPr>
          <w:rStyle w:val="AttributeTok"/>
          <w:lang w:val="es-CO"/>
        </w:rPr>
        <w:t>data =</w:t>
      </w:r>
      <w:r w:rsidRPr="008F2590">
        <w:rPr>
          <w:rStyle w:val="NormalTok"/>
          <w:lang w:val="es-CO"/>
        </w:rPr>
        <w:t xml:space="preserve"> datos)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modelo2 </w:t>
      </w:r>
      <w:r w:rsidRPr="008F2590">
        <w:rPr>
          <w:rStyle w:val="OtherTok"/>
          <w:lang w:val="es-CO"/>
        </w:rPr>
        <w:t>=</w:t>
      </w:r>
      <w:r w:rsidRPr="008F2590">
        <w:rPr>
          <w:rStyle w:val="NormalTok"/>
          <w:lang w:val="es-CO"/>
        </w:rPr>
        <w:t xml:space="preserve"> </w:t>
      </w:r>
      <w:r w:rsidRPr="008F2590">
        <w:rPr>
          <w:rStyle w:val="FunctionTok"/>
          <w:lang w:val="es-CO"/>
        </w:rPr>
        <w:t>lm</w:t>
      </w:r>
      <w:r w:rsidRPr="008F2590">
        <w:rPr>
          <w:rStyle w:val="NormalTok"/>
          <w:lang w:val="es-CO"/>
        </w:rPr>
        <w:t xml:space="preserve">(y2 </w:t>
      </w:r>
      <w:r w:rsidRPr="008F2590">
        <w:rPr>
          <w:rStyle w:val="SpecialCharTok"/>
          <w:lang w:val="es-CO"/>
        </w:rPr>
        <w:t>~</w:t>
      </w:r>
      <w:r w:rsidRPr="008F2590">
        <w:rPr>
          <w:rStyle w:val="NormalTok"/>
          <w:lang w:val="es-CO"/>
        </w:rPr>
        <w:t xml:space="preserve"> </w:t>
      </w:r>
      <w:r w:rsidRPr="008F2590">
        <w:rPr>
          <w:rStyle w:val="SpecialCharTok"/>
          <w:lang w:val="es-CO"/>
        </w:rPr>
        <w:t>-</w:t>
      </w:r>
      <w:r w:rsidRPr="008F2590">
        <w:rPr>
          <w:rStyle w:val="DecValTok"/>
          <w:lang w:val="es-CO"/>
        </w:rPr>
        <w:t>1</w:t>
      </w:r>
      <w:r w:rsidRPr="008F2590">
        <w:rPr>
          <w:rStyle w:val="NormalTok"/>
          <w:lang w:val="es-CO"/>
        </w:rPr>
        <w:t xml:space="preserve"> </w:t>
      </w:r>
      <w:r w:rsidRPr="008F2590">
        <w:rPr>
          <w:rStyle w:val="SpecialCharTok"/>
          <w:lang w:val="es-CO"/>
        </w:rPr>
        <w:t>+</w:t>
      </w:r>
      <w:r w:rsidRPr="008F2590">
        <w:rPr>
          <w:rStyle w:val="NormalTok"/>
          <w:lang w:val="es-CO"/>
        </w:rPr>
        <w:t xml:space="preserve"> x, </w:t>
      </w:r>
      <w:r w:rsidRPr="008F2590">
        <w:rPr>
          <w:rStyle w:val="AttributeTok"/>
          <w:lang w:val="es-CO"/>
        </w:rPr>
        <w:t>data =</w:t>
      </w:r>
      <w:r w:rsidRPr="008F2590">
        <w:rPr>
          <w:rStyle w:val="NormalTok"/>
          <w:lang w:val="es-CO"/>
        </w:rPr>
        <w:t xml:space="preserve"> datos)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modelo3 </w:t>
      </w:r>
      <w:r w:rsidRPr="008F2590">
        <w:rPr>
          <w:rStyle w:val="OtherTok"/>
          <w:lang w:val="es-CO"/>
        </w:rPr>
        <w:t>=</w:t>
      </w:r>
      <w:r w:rsidRPr="008F2590">
        <w:rPr>
          <w:rStyle w:val="NormalTok"/>
          <w:lang w:val="es-CO"/>
        </w:rPr>
        <w:t xml:space="preserve"> </w:t>
      </w:r>
      <w:r w:rsidRPr="008F2590">
        <w:rPr>
          <w:rStyle w:val="FunctionTok"/>
          <w:lang w:val="es-CO"/>
        </w:rPr>
        <w:t>lm</w:t>
      </w:r>
      <w:r w:rsidRPr="008F2590">
        <w:rPr>
          <w:rStyle w:val="NormalTok"/>
          <w:lang w:val="es-CO"/>
        </w:rPr>
        <w:t xml:space="preserve">(y3 </w:t>
      </w:r>
      <w:r w:rsidRPr="008F2590">
        <w:rPr>
          <w:rStyle w:val="SpecialCharTok"/>
          <w:lang w:val="es-CO"/>
        </w:rPr>
        <w:t>~</w:t>
      </w:r>
      <w:r w:rsidRPr="008F2590">
        <w:rPr>
          <w:rStyle w:val="NormalTok"/>
          <w:lang w:val="es-CO"/>
        </w:rPr>
        <w:t xml:space="preserve"> </w:t>
      </w:r>
      <w:r w:rsidRPr="008F2590">
        <w:rPr>
          <w:rStyle w:val="SpecialCharTok"/>
          <w:lang w:val="es-CO"/>
        </w:rPr>
        <w:t>-</w:t>
      </w:r>
      <w:r w:rsidRPr="008F2590">
        <w:rPr>
          <w:rStyle w:val="DecValTok"/>
          <w:lang w:val="es-CO"/>
        </w:rPr>
        <w:t>1</w:t>
      </w:r>
      <w:r w:rsidRPr="008F2590">
        <w:rPr>
          <w:rStyle w:val="NormalTok"/>
          <w:lang w:val="es-CO"/>
        </w:rPr>
        <w:t xml:space="preserve"> </w:t>
      </w:r>
      <w:r w:rsidRPr="008F2590">
        <w:rPr>
          <w:rStyle w:val="SpecialCharTok"/>
          <w:lang w:val="es-CO"/>
        </w:rPr>
        <w:t>+</w:t>
      </w:r>
      <w:r w:rsidRPr="008F2590">
        <w:rPr>
          <w:rStyle w:val="NormalTok"/>
          <w:lang w:val="es-CO"/>
        </w:rPr>
        <w:t xml:space="preserve"> x, </w:t>
      </w:r>
      <w:r w:rsidRPr="008F2590">
        <w:rPr>
          <w:rStyle w:val="AttributeTok"/>
          <w:lang w:val="es-CO"/>
        </w:rPr>
        <w:t>data =</w:t>
      </w:r>
      <w:r w:rsidRPr="008F2590">
        <w:rPr>
          <w:rStyle w:val="NormalTok"/>
          <w:lang w:val="es-CO"/>
        </w:rPr>
        <w:t xml:space="preserve"> datos)</w:t>
      </w:r>
      <w:r w:rsidRPr="008F2590">
        <w:rPr>
          <w:lang w:val="es-CO"/>
        </w:rPr>
        <w:br/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Mod1 </w:t>
      </w:r>
      <w:r w:rsidRPr="008F2590">
        <w:rPr>
          <w:rStyle w:val="OtherTok"/>
          <w:lang w:val="es-CO"/>
        </w:rPr>
        <w:t>=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FunctionTok"/>
          <w:lang w:val="es-CO"/>
        </w:rPr>
        <w:t>summary</w:t>
      </w:r>
      <w:proofErr w:type="spellEnd"/>
      <w:r w:rsidRPr="008F2590">
        <w:rPr>
          <w:rStyle w:val="NormalTok"/>
          <w:lang w:val="es-CO"/>
        </w:rPr>
        <w:t>(modelo1)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Mod2 </w:t>
      </w:r>
      <w:r w:rsidRPr="008F2590">
        <w:rPr>
          <w:rStyle w:val="OtherTok"/>
          <w:lang w:val="es-CO"/>
        </w:rPr>
        <w:t>=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FunctionTok"/>
          <w:lang w:val="es-CO"/>
        </w:rPr>
        <w:t>summary</w:t>
      </w:r>
      <w:proofErr w:type="spellEnd"/>
      <w:r w:rsidRPr="008F2590">
        <w:rPr>
          <w:rStyle w:val="NormalTok"/>
          <w:lang w:val="es-CO"/>
        </w:rPr>
        <w:t>(modelo2)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Mod3 </w:t>
      </w:r>
      <w:r w:rsidRPr="008F2590">
        <w:rPr>
          <w:rStyle w:val="OtherTok"/>
          <w:lang w:val="es-CO"/>
        </w:rPr>
        <w:t>=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FunctionTok"/>
          <w:lang w:val="es-CO"/>
        </w:rPr>
        <w:t>summary</w:t>
      </w:r>
      <w:proofErr w:type="spellEnd"/>
      <w:r w:rsidRPr="008F2590">
        <w:rPr>
          <w:rStyle w:val="NormalTok"/>
          <w:lang w:val="es-CO"/>
        </w:rPr>
        <w:t>(modelo3)</w:t>
      </w:r>
      <w:r w:rsidRPr="008F2590">
        <w:rPr>
          <w:lang w:val="es-CO"/>
        </w:rPr>
        <w:br/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>Mod1[[</w:t>
      </w:r>
      <w:r w:rsidRPr="008F2590">
        <w:rPr>
          <w:rStyle w:val="StringTok"/>
          <w:lang w:val="es-CO"/>
        </w:rPr>
        <w:t>"</w:t>
      </w:r>
      <w:proofErr w:type="spellStart"/>
      <w:r w:rsidRPr="008F2590">
        <w:rPr>
          <w:rStyle w:val="StringTok"/>
          <w:lang w:val="es-CO"/>
        </w:rPr>
        <w:t>coefficients</w:t>
      </w:r>
      <w:proofErr w:type="spellEnd"/>
      <w:r w:rsidRPr="008F2590">
        <w:rPr>
          <w:rStyle w:val="StringTok"/>
          <w:lang w:val="es-CO"/>
        </w:rPr>
        <w:t>"</w:t>
      </w:r>
      <w:r w:rsidRPr="008F2590">
        <w:rPr>
          <w:rStyle w:val="NormalTok"/>
          <w:lang w:val="es-CO"/>
        </w:rPr>
        <w:t>]]</w:t>
      </w:r>
    </w:p>
    <w:p w14:paraId="24F68932" w14:textId="77777777" w:rsidR="00B72473" w:rsidRPr="008F2590" w:rsidRDefault="00000000">
      <w:pPr>
        <w:pStyle w:val="SourceCode"/>
        <w:rPr>
          <w:lang w:val="es-CO"/>
        </w:rPr>
      </w:pPr>
      <w:r w:rsidRPr="008F2590">
        <w:rPr>
          <w:rStyle w:val="VerbatimChar"/>
          <w:lang w:val="es-CO"/>
        </w:rPr>
        <w:t xml:space="preserve">##                   </w:t>
      </w:r>
      <w:proofErr w:type="spellStart"/>
      <w:r w:rsidRPr="008F2590">
        <w:rPr>
          <w:rStyle w:val="VerbatimChar"/>
          <w:lang w:val="es-CO"/>
        </w:rPr>
        <w:t>Estimate</w:t>
      </w:r>
      <w:proofErr w:type="spellEnd"/>
      <w:r w:rsidRPr="008F2590">
        <w:rPr>
          <w:rStyle w:val="VerbatimChar"/>
          <w:lang w:val="es-CO"/>
        </w:rPr>
        <w:t xml:space="preserve"> </w:t>
      </w:r>
      <w:proofErr w:type="spellStart"/>
      <w:r w:rsidRPr="008F2590">
        <w:rPr>
          <w:rStyle w:val="VerbatimChar"/>
          <w:lang w:val="es-CO"/>
        </w:rPr>
        <w:t>Std</w:t>
      </w:r>
      <w:proofErr w:type="spellEnd"/>
      <w:r w:rsidRPr="008F2590">
        <w:rPr>
          <w:rStyle w:val="VerbatimChar"/>
          <w:lang w:val="es-CO"/>
        </w:rPr>
        <w:t xml:space="preserve">. Error    t </w:t>
      </w:r>
      <w:proofErr w:type="spellStart"/>
      <w:proofErr w:type="gramStart"/>
      <w:r w:rsidRPr="008F2590">
        <w:rPr>
          <w:rStyle w:val="VerbatimChar"/>
          <w:lang w:val="es-CO"/>
        </w:rPr>
        <w:t>value</w:t>
      </w:r>
      <w:proofErr w:type="spellEnd"/>
      <w:r w:rsidRPr="008F2590">
        <w:rPr>
          <w:rStyle w:val="VerbatimChar"/>
          <w:lang w:val="es-CO"/>
        </w:rPr>
        <w:t xml:space="preserve">  Pr</w:t>
      </w:r>
      <w:proofErr w:type="gramEnd"/>
      <w:r w:rsidRPr="008F2590">
        <w:rPr>
          <w:rStyle w:val="VerbatimChar"/>
          <w:lang w:val="es-CO"/>
        </w:rPr>
        <w:t>(&gt;|t|)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 xml:space="preserve">## </w:t>
      </w:r>
      <w:proofErr w:type="spellStart"/>
      <w:r w:rsidRPr="008F2590">
        <w:rPr>
          <w:rStyle w:val="VerbatimChar"/>
          <w:lang w:val="es-CO"/>
        </w:rPr>
        <w:t>xEdad</w:t>
      </w:r>
      <w:proofErr w:type="spellEnd"/>
      <w:r w:rsidRPr="008F2590">
        <w:rPr>
          <w:rStyle w:val="VerbatimChar"/>
          <w:lang w:val="es-CO"/>
        </w:rPr>
        <w:t xml:space="preserve"> estándar -0.06359524  0.1628226 -0.3905799 0.6978359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 xml:space="preserve">## </w:t>
      </w:r>
      <w:proofErr w:type="spellStart"/>
      <w:r w:rsidRPr="008F2590">
        <w:rPr>
          <w:rStyle w:val="VerbatimChar"/>
          <w:lang w:val="es-CO"/>
        </w:rPr>
        <w:t>xConstante</w:t>
      </w:r>
      <w:proofErr w:type="spellEnd"/>
      <w:r w:rsidRPr="008F2590">
        <w:rPr>
          <w:rStyle w:val="VerbatimChar"/>
          <w:lang w:val="es-CO"/>
        </w:rPr>
        <w:t xml:space="preserve">      0.11225789  0.1611862  0.6964487 0.4895069</w:t>
      </w:r>
    </w:p>
    <w:p w14:paraId="20FA167D" w14:textId="77777777" w:rsidR="00B72473" w:rsidRPr="008F2590" w:rsidRDefault="00000000">
      <w:pPr>
        <w:pStyle w:val="SourceCode"/>
        <w:rPr>
          <w:lang w:val="es-CO"/>
        </w:rPr>
      </w:pPr>
      <w:r w:rsidRPr="008F2590">
        <w:rPr>
          <w:rStyle w:val="NormalTok"/>
          <w:lang w:val="es-CO"/>
        </w:rPr>
        <w:t>Mod2[[</w:t>
      </w:r>
      <w:r w:rsidRPr="008F2590">
        <w:rPr>
          <w:rStyle w:val="StringTok"/>
          <w:lang w:val="es-CO"/>
        </w:rPr>
        <w:t>"</w:t>
      </w:r>
      <w:proofErr w:type="spellStart"/>
      <w:r w:rsidRPr="008F2590">
        <w:rPr>
          <w:rStyle w:val="StringTok"/>
          <w:lang w:val="es-CO"/>
        </w:rPr>
        <w:t>coefficients</w:t>
      </w:r>
      <w:proofErr w:type="spellEnd"/>
      <w:r w:rsidRPr="008F2590">
        <w:rPr>
          <w:rStyle w:val="StringTok"/>
          <w:lang w:val="es-CO"/>
        </w:rPr>
        <w:t>"</w:t>
      </w:r>
      <w:r w:rsidRPr="008F2590">
        <w:rPr>
          <w:rStyle w:val="NormalTok"/>
          <w:lang w:val="es-CO"/>
        </w:rPr>
        <w:t>]]</w:t>
      </w:r>
    </w:p>
    <w:p w14:paraId="353D6C4A" w14:textId="77777777" w:rsidR="00B72473" w:rsidRPr="008F2590" w:rsidRDefault="00000000">
      <w:pPr>
        <w:pStyle w:val="SourceCode"/>
        <w:rPr>
          <w:lang w:val="es-CO"/>
        </w:rPr>
      </w:pPr>
      <w:r w:rsidRPr="008F2590">
        <w:rPr>
          <w:rStyle w:val="VerbatimChar"/>
          <w:lang w:val="es-CO"/>
        </w:rPr>
        <w:t xml:space="preserve">##                  </w:t>
      </w:r>
      <w:proofErr w:type="spellStart"/>
      <w:r w:rsidRPr="008F2590">
        <w:rPr>
          <w:rStyle w:val="VerbatimChar"/>
          <w:lang w:val="es-CO"/>
        </w:rPr>
        <w:t>Estimate</w:t>
      </w:r>
      <w:proofErr w:type="spellEnd"/>
      <w:r w:rsidRPr="008F2590">
        <w:rPr>
          <w:rStyle w:val="VerbatimChar"/>
          <w:lang w:val="es-CO"/>
        </w:rPr>
        <w:t xml:space="preserve"> </w:t>
      </w:r>
      <w:proofErr w:type="spellStart"/>
      <w:r w:rsidRPr="008F2590">
        <w:rPr>
          <w:rStyle w:val="VerbatimChar"/>
          <w:lang w:val="es-CO"/>
        </w:rPr>
        <w:t>Std</w:t>
      </w:r>
      <w:proofErr w:type="spellEnd"/>
      <w:r w:rsidRPr="008F2590">
        <w:rPr>
          <w:rStyle w:val="VerbatimChar"/>
          <w:lang w:val="es-CO"/>
        </w:rPr>
        <w:t xml:space="preserve">. Error   t </w:t>
      </w:r>
      <w:proofErr w:type="spellStart"/>
      <w:proofErr w:type="gramStart"/>
      <w:r w:rsidRPr="008F2590">
        <w:rPr>
          <w:rStyle w:val="VerbatimChar"/>
          <w:lang w:val="es-CO"/>
        </w:rPr>
        <w:t>value</w:t>
      </w:r>
      <w:proofErr w:type="spellEnd"/>
      <w:r w:rsidRPr="008F2590">
        <w:rPr>
          <w:rStyle w:val="VerbatimChar"/>
          <w:lang w:val="es-CO"/>
        </w:rPr>
        <w:t xml:space="preserve">  Pr</w:t>
      </w:r>
      <w:proofErr w:type="gramEnd"/>
      <w:r w:rsidRPr="008F2590">
        <w:rPr>
          <w:rStyle w:val="VerbatimChar"/>
          <w:lang w:val="es-CO"/>
        </w:rPr>
        <w:t>(&gt;|t|)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 xml:space="preserve">## </w:t>
      </w:r>
      <w:proofErr w:type="spellStart"/>
      <w:r w:rsidRPr="008F2590">
        <w:rPr>
          <w:rStyle w:val="VerbatimChar"/>
          <w:lang w:val="es-CO"/>
        </w:rPr>
        <w:t>xEdad</w:t>
      </w:r>
      <w:proofErr w:type="spellEnd"/>
      <w:r w:rsidRPr="008F2590">
        <w:rPr>
          <w:rStyle w:val="VerbatimChar"/>
          <w:lang w:val="es-CO"/>
        </w:rPr>
        <w:t xml:space="preserve"> estándar 0.05220534  0.1345313 0.3880535 0.6996922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 xml:space="preserve">## </w:t>
      </w:r>
      <w:proofErr w:type="spellStart"/>
      <w:r w:rsidRPr="008F2590">
        <w:rPr>
          <w:rStyle w:val="VerbatimChar"/>
          <w:lang w:val="es-CO"/>
        </w:rPr>
        <w:t>xConstante</w:t>
      </w:r>
      <w:proofErr w:type="spellEnd"/>
      <w:r w:rsidRPr="008F2590">
        <w:rPr>
          <w:rStyle w:val="VerbatimChar"/>
          <w:lang w:val="es-CO"/>
        </w:rPr>
        <w:t xml:space="preserve">     0.01756206  0.1331792 0.1318679 0.8956400</w:t>
      </w:r>
    </w:p>
    <w:p w14:paraId="1070132D" w14:textId="77777777" w:rsidR="00B72473" w:rsidRPr="008F2590" w:rsidRDefault="00000000">
      <w:pPr>
        <w:pStyle w:val="SourceCode"/>
        <w:rPr>
          <w:lang w:val="es-CO"/>
        </w:rPr>
      </w:pPr>
      <w:r w:rsidRPr="008F2590">
        <w:rPr>
          <w:rStyle w:val="NormalTok"/>
          <w:lang w:val="es-CO"/>
        </w:rPr>
        <w:t>Mod3[[</w:t>
      </w:r>
      <w:r w:rsidRPr="008F2590">
        <w:rPr>
          <w:rStyle w:val="StringTok"/>
          <w:lang w:val="es-CO"/>
        </w:rPr>
        <w:t>"</w:t>
      </w:r>
      <w:proofErr w:type="spellStart"/>
      <w:r w:rsidRPr="008F2590">
        <w:rPr>
          <w:rStyle w:val="StringTok"/>
          <w:lang w:val="es-CO"/>
        </w:rPr>
        <w:t>coefficients</w:t>
      </w:r>
      <w:proofErr w:type="spellEnd"/>
      <w:r w:rsidRPr="008F2590">
        <w:rPr>
          <w:rStyle w:val="StringTok"/>
          <w:lang w:val="es-CO"/>
        </w:rPr>
        <w:t>"</w:t>
      </w:r>
      <w:r w:rsidRPr="008F2590">
        <w:rPr>
          <w:rStyle w:val="NormalTok"/>
          <w:lang w:val="es-CO"/>
        </w:rPr>
        <w:t>]]</w:t>
      </w:r>
    </w:p>
    <w:p w14:paraId="369C52FB" w14:textId="77777777" w:rsidR="00B72473" w:rsidRPr="008F2590" w:rsidRDefault="00000000">
      <w:pPr>
        <w:pStyle w:val="SourceCode"/>
        <w:rPr>
          <w:lang w:val="es-CO"/>
        </w:rPr>
      </w:pPr>
      <w:r w:rsidRPr="008F2590">
        <w:rPr>
          <w:rStyle w:val="VerbatimChar"/>
          <w:lang w:val="es-CO"/>
        </w:rPr>
        <w:t xml:space="preserve">##                   </w:t>
      </w:r>
      <w:proofErr w:type="spellStart"/>
      <w:r w:rsidRPr="008F2590">
        <w:rPr>
          <w:rStyle w:val="VerbatimChar"/>
          <w:lang w:val="es-CO"/>
        </w:rPr>
        <w:t>Estimate</w:t>
      </w:r>
      <w:proofErr w:type="spellEnd"/>
      <w:r w:rsidRPr="008F2590">
        <w:rPr>
          <w:rStyle w:val="VerbatimChar"/>
          <w:lang w:val="es-CO"/>
        </w:rPr>
        <w:t xml:space="preserve"> </w:t>
      </w:r>
      <w:proofErr w:type="spellStart"/>
      <w:r w:rsidRPr="008F2590">
        <w:rPr>
          <w:rStyle w:val="VerbatimChar"/>
          <w:lang w:val="es-CO"/>
        </w:rPr>
        <w:t>Std</w:t>
      </w:r>
      <w:proofErr w:type="spellEnd"/>
      <w:r w:rsidRPr="008F2590">
        <w:rPr>
          <w:rStyle w:val="VerbatimChar"/>
          <w:lang w:val="es-CO"/>
        </w:rPr>
        <w:t xml:space="preserve">. Error    t </w:t>
      </w:r>
      <w:proofErr w:type="spellStart"/>
      <w:proofErr w:type="gramStart"/>
      <w:r w:rsidRPr="008F2590">
        <w:rPr>
          <w:rStyle w:val="VerbatimChar"/>
          <w:lang w:val="es-CO"/>
        </w:rPr>
        <w:t>value</w:t>
      </w:r>
      <w:proofErr w:type="spellEnd"/>
      <w:r w:rsidRPr="008F2590">
        <w:rPr>
          <w:rStyle w:val="VerbatimChar"/>
          <w:lang w:val="es-CO"/>
        </w:rPr>
        <w:t xml:space="preserve">  Pr</w:t>
      </w:r>
      <w:proofErr w:type="gramEnd"/>
      <w:r w:rsidRPr="008F2590">
        <w:rPr>
          <w:rStyle w:val="VerbatimChar"/>
          <w:lang w:val="es-CO"/>
        </w:rPr>
        <w:t>(&gt;|t|)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 xml:space="preserve">## </w:t>
      </w:r>
      <w:proofErr w:type="spellStart"/>
      <w:r w:rsidRPr="008F2590">
        <w:rPr>
          <w:rStyle w:val="VerbatimChar"/>
          <w:lang w:val="es-CO"/>
        </w:rPr>
        <w:t>xEdad</w:t>
      </w:r>
      <w:proofErr w:type="spellEnd"/>
      <w:r w:rsidRPr="008F2590">
        <w:rPr>
          <w:rStyle w:val="VerbatimChar"/>
          <w:lang w:val="es-CO"/>
        </w:rPr>
        <w:t xml:space="preserve"> estándar -0.04515376  0.1392506 -0.3242626 0.7471481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 xml:space="preserve">## </w:t>
      </w:r>
      <w:proofErr w:type="spellStart"/>
      <w:r w:rsidRPr="008F2590">
        <w:rPr>
          <w:rStyle w:val="VerbatimChar"/>
          <w:lang w:val="es-CO"/>
        </w:rPr>
        <w:t>xConstante</w:t>
      </w:r>
      <w:proofErr w:type="spellEnd"/>
      <w:r w:rsidRPr="008F2590">
        <w:rPr>
          <w:rStyle w:val="VerbatimChar"/>
          <w:lang w:val="es-CO"/>
        </w:rPr>
        <w:t xml:space="preserve">     -0.09558756  0.1378511 -0.6934119 0.4913930</w:t>
      </w:r>
    </w:p>
    <w:p w14:paraId="2628326A" w14:textId="77777777" w:rsidR="00B72473" w:rsidRDefault="00000000">
      <w:pPr>
        <w:pStyle w:val="SourceCode"/>
      </w:pPr>
      <w:r>
        <w:rPr>
          <w:rStyle w:val="NormalTok"/>
        </w:rPr>
        <w:t>??summary</w:t>
      </w:r>
    </w:p>
    <w:p w14:paraId="6F22CE11" w14:textId="77777777" w:rsidR="00B72473" w:rsidRDefault="00000000">
      <w:pPr>
        <w:pStyle w:val="SourceCode"/>
      </w:pPr>
      <w:r>
        <w:rPr>
          <w:rStyle w:val="VerbatimChar"/>
        </w:rPr>
        <w:t>## starting httpd help server ... done</w:t>
      </w:r>
    </w:p>
    <w:p w14:paraId="25485FE8" w14:textId="77777777" w:rsidR="00B72473" w:rsidRPr="008F2590" w:rsidRDefault="00000000" w:rsidP="008F2590">
      <w:pPr>
        <w:pStyle w:val="Ttulo3"/>
        <w:jc w:val="both"/>
        <w:rPr>
          <w:lang w:val="es-CO"/>
        </w:rPr>
      </w:pPr>
      <w:bookmarkStart w:id="13" w:name="Xef7a90fcfc78f0da2d4e1be7904913b5d3583a4"/>
      <w:bookmarkEnd w:id="12"/>
      <w:r w:rsidRPr="008F2590">
        <w:rPr>
          <w:lang w:val="es-CO"/>
        </w:rPr>
        <w:t xml:space="preserve">2.3) Haciendo uso de un </w:t>
      </w:r>
      <w:proofErr w:type="spellStart"/>
      <w:r w:rsidRPr="008F2590">
        <w:rPr>
          <w:lang w:val="es-CO"/>
        </w:rPr>
        <w:t>loop</w:t>
      </w:r>
      <w:proofErr w:type="spellEnd"/>
      <w:r w:rsidRPr="008F2590">
        <w:rPr>
          <w:lang w:val="es-CO"/>
        </w:rPr>
        <w:t xml:space="preserve"> hagan un </w:t>
      </w:r>
      <w:proofErr w:type="spellStart"/>
      <w:r w:rsidRPr="008F2590">
        <w:rPr>
          <w:lang w:val="es-CO"/>
        </w:rPr>
        <w:t>print</w:t>
      </w:r>
      <w:proofErr w:type="spellEnd"/>
      <w:r w:rsidRPr="008F2590">
        <w:rPr>
          <w:lang w:val="es-CO"/>
        </w:rPr>
        <w:t xml:space="preserve"> para que, automáticamente y para cada </w:t>
      </w:r>
      <w:proofErr w:type="spellStart"/>
      <w:r w:rsidRPr="008F2590">
        <w:rPr>
          <w:lang w:val="es-CO"/>
        </w:rPr>
        <w:t>outcome</w:t>
      </w:r>
      <w:proofErr w:type="spellEnd"/>
      <w:r w:rsidRPr="008F2590">
        <w:rPr>
          <w:lang w:val="es-CO"/>
        </w:rPr>
        <w:t>, se realice la interpretación econométrica de cada coeficiente de regresión que estimaron. Recuerden tener en cuenta las distribuciones de las variables para su interpretación.</w:t>
      </w:r>
    </w:p>
    <w:p w14:paraId="64941953" w14:textId="77777777" w:rsidR="00B72473" w:rsidRPr="008F2590" w:rsidRDefault="00000000">
      <w:pPr>
        <w:pStyle w:val="SourceCode"/>
        <w:rPr>
          <w:lang w:val="es-CO"/>
        </w:rPr>
      </w:pPr>
      <w:proofErr w:type="spellStart"/>
      <w:r w:rsidRPr="008F2590">
        <w:rPr>
          <w:rStyle w:val="ControlFlowTok"/>
          <w:lang w:val="es-CO"/>
        </w:rPr>
        <w:t>for</w:t>
      </w:r>
      <w:proofErr w:type="spellEnd"/>
      <w:r w:rsidRPr="008F2590">
        <w:rPr>
          <w:rStyle w:val="NormalTok"/>
          <w:lang w:val="es-CO"/>
        </w:rPr>
        <w:t xml:space="preserve"> (i </w:t>
      </w:r>
      <w:r w:rsidRPr="008F2590">
        <w:rPr>
          <w:rStyle w:val="ControlFlowTok"/>
          <w:lang w:val="es-CO"/>
        </w:rPr>
        <w:t>in</w:t>
      </w:r>
      <w:r w:rsidRPr="008F2590">
        <w:rPr>
          <w:rStyle w:val="NormalTok"/>
          <w:lang w:val="es-CO"/>
        </w:rPr>
        <w:t xml:space="preserve"> </w:t>
      </w:r>
      <w:proofErr w:type="gramStart"/>
      <w:r w:rsidRPr="008F2590">
        <w:rPr>
          <w:rStyle w:val="DecValTok"/>
          <w:lang w:val="es-CO"/>
        </w:rPr>
        <w:t>1</w:t>
      </w:r>
      <w:r w:rsidRPr="008F2590">
        <w:rPr>
          <w:rStyle w:val="SpecialCharTok"/>
          <w:lang w:val="es-CO"/>
        </w:rPr>
        <w:t>:</w:t>
      </w:r>
      <w:r w:rsidRPr="008F2590">
        <w:rPr>
          <w:rStyle w:val="FunctionTok"/>
          <w:lang w:val="es-CO"/>
        </w:rPr>
        <w:t>length</w:t>
      </w:r>
      <w:proofErr w:type="gramEnd"/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outcomes_nominales</w:t>
      </w:r>
      <w:proofErr w:type="spellEnd"/>
      <w:r w:rsidRPr="008F2590">
        <w:rPr>
          <w:rStyle w:val="NormalTok"/>
          <w:lang w:val="es-CO"/>
        </w:rPr>
        <w:t>)){</w:t>
      </w:r>
      <w:r w:rsidRPr="008F2590">
        <w:rPr>
          <w:lang w:val="es-CO"/>
        </w:rPr>
        <w:br/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proofErr w:type="spellStart"/>
      <w:r w:rsidRPr="008F2590">
        <w:rPr>
          <w:rStyle w:val="FunctionTok"/>
          <w:lang w:val="es-CO"/>
        </w:rPr>
        <w:t>print</w:t>
      </w:r>
      <w:proofErr w:type="spellEnd"/>
      <w:r w:rsidRPr="008F2590">
        <w:rPr>
          <w:rStyle w:val="NormalTok"/>
          <w:lang w:val="es-CO"/>
        </w:rPr>
        <w:t>(</w:t>
      </w:r>
      <w:r w:rsidRPr="008F2590">
        <w:rPr>
          <w:rStyle w:val="FunctionTok"/>
          <w:lang w:val="es-CO"/>
        </w:rPr>
        <w:t>paste</w:t>
      </w:r>
      <w:r w:rsidRPr="008F2590">
        <w:rPr>
          <w:rStyle w:val="NormalTok"/>
          <w:lang w:val="es-CO"/>
        </w:rPr>
        <w:t>(</w:t>
      </w:r>
      <w:r w:rsidRPr="008F2590">
        <w:rPr>
          <w:rStyle w:val="StringTok"/>
          <w:lang w:val="es-CO"/>
        </w:rPr>
        <w:t>"Por cada incremento de una desviación estándar de la edad, la variable"</w:t>
      </w:r>
      <w:r w:rsidRPr="008F2590">
        <w:rPr>
          <w:rStyle w:val="NormalTok"/>
          <w:lang w:val="es-CO"/>
        </w:rPr>
        <w:t>,</w:t>
      </w:r>
      <w:proofErr w:type="spellStart"/>
      <w:r w:rsidRPr="008F2590">
        <w:rPr>
          <w:rStyle w:val="NormalTok"/>
          <w:lang w:val="es-CO"/>
        </w:rPr>
        <w:t>matriz_Estimadores</w:t>
      </w:r>
      <w:proofErr w:type="spellEnd"/>
      <w:r w:rsidRPr="008F2590">
        <w:rPr>
          <w:rStyle w:val="NormalTok"/>
          <w:lang w:val="es-CO"/>
        </w:rPr>
        <w:t>[i,</w:t>
      </w:r>
      <w:r w:rsidRPr="008F2590">
        <w:rPr>
          <w:rStyle w:val="DecValTok"/>
          <w:lang w:val="es-CO"/>
        </w:rPr>
        <w:t>1</w:t>
      </w:r>
      <w:r w:rsidRPr="008F2590">
        <w:rPr>
          <w:rStyle w:val="NormalTok"/>
          <w:lang w:val="es-CO"/>
        </w:rPr>
        <w:t>],</w:t>
      </w:r>
      <w:r w:rsidRPr="008F2590">
        <w:rPr>
          <w:rStyle w:val="StringTok"/>
          <w:lang w:val="es-CO"/>
        </w:rPr>
        <w:t>"cambia en"</w:t>
      </w:r>
      <w:r w:rsidRPr="008F2590">
        <w:rPr>
          <w:rStyle w:val="NormalTok"/>
          <w:lang w:val="es-CO"/>
        </w:rPr>
        <w:t>,</w:t>
      </w:r>
      <w:proofErr w:type="spellStart"/>
      <w:r w:rsidRPr="008F2590">
        <w:rPr>
          <w:rStyle w:val="NormalTok"/>
          <w:lang w:val="es-CO"/>
        </w:rPr>
        <w:t>matriz_Estimadores</w:t>
      </w:r>
      <w:proofErr w:type="spellEnd"/>
      <w:r w:rsidRPr="008F2590">
        <w:rPr>
          <w:rStyle w:val="NormalTok"/>
          <w:lang w:val="es-CO"/>
        </w:rPr>
        <w:t>[i,</w:t>
      </w:r>
      <w:r w:rsidRPr="008F2590">
        <w:rPr>
          <w:rStyle w:val="DecValTok"/>
          <w:lang w:val="es-CO"/>
        </w:rPr>
        <w:t>2</w:t>
      </w:r>
      <w:r w:rsidRPr="008F2590">
        <w:rPr>
          <w:rStyle w:val="NormalTok"/>
          <w:lang w:val="es-CO"/>
        </w:rPr>
        <w:t>],</w:t>
      </w:r>
      <w:r w:rsidRPr="008F2590">
        <w:rPr>
          <w:rStyle w:val="StringTok"/>
          <w:lang w:val="es-CO"/>
        </w:rPr>
        <w:t>"desviaciones estándar"</w:t>
      </w:r>
      <w:r w:rsidRPr="008F2590">
        <w:rPr>
          <w:rStyle w:val="NormalTok"/>
          <w:lang w:val="es-CO"/>
        </w:rPr>
        <w:t>))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>}</w:t>
      </w:r>
    </w:p>
    <w:p w14:paraId="209C8163" w14:textId="77777777" w:rsidR="00B72473" w:rsidRPr="008F2590" w:rsidRDefault="00000000">
      <w:pPr>
        <w:pStyle w:val="SourceCode"/>
        <w:rPr>
          <w:lang w:val="es-CO"/>
        </w:rPr>
      </w:pPr>
      <w:r w:rsidRPr="008F2590">
        <w:rPr>
          <w:rStyle w:val="VerbatimChar"/>
          <w:lang w:val="es-CO"/>
        </w:rPr>
        <w:t>## [1] "Por cada incremento de una desviación estándar de la edad, la variable Salario cambia en -0.064 desviaciones estándar"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 xml:space="preserve">## [1] "Por cada incremento de una desviación estándar de la edad, la variable </w:t>
      </w:r>
      <w:proofErr w:type="spellStart"/>
      <w:r w:rsidRPr="008F2590">
        <w:rPr>
          <w:rStyle w:val="VerbatimChar"/>
          <w:lang w:val="es-CO"/>
        </w:rPr>
        <w:t>IndiceSalud</w:t>
      </w:r>
      <w:proofErr w:type="spellEnd"/>
      <w:r w:rsidRPr="008F2590">
        <w:rPr>
          <w:rStyle w:val="VerbatimChar"/>
          <w:lang w:val="es-CO"/>
        </w:rPr>
        <w:t xml:space="preserve"> cambia en 0.052 desviaciones estándar"</w:t>
      </w:r>
      <w:r w:rsidRPr="008F2590">
        <w:rPr>
          <w:lang w:val="es-CO"/>
        </w:rPr>
        <w:br/>
      </w:r>
      <w:r w:rsidRPr="008F2590">
        <w:rPr>
          <w:rStyle w:val="VerbatimChar"/>
          <w:lang w:val="es-CO"/>
        </w:rPr>
        <w:t xml:space="preserve">## [1] "Por cada incremento de una desviación estándar de la edad, la variable </w:t>
      </w:r>
      <w:proofErr w:type="spellStart"/>
      <w:r w:rsidRPr="008F2590">
        <w:rPr>
          <w:rStyle w:val="VerbatimChar"/>
          <w:lang w:val="es-CO"/>
        </w:rPr>
        <w:t>ExpLaboral</w:t>
      </w:r>
      <w:proofErr w:type="spellEnd"/>
      <w:r w:rsidRPr="008F2590">
        <w:rPr>
          <w:rStyle w:val="VerbatimChar"/>
          <w:lang w:val="es-CO"/>
        </w:rPr>
        <w:t xml:space="preserve"> cambia en -0.045 desviaciones estándar"</w:t>
      </w:r>
    </w:p>
    <w:p w14:paraId="2F1C6C96" w14:textId="77777777" w:rsidR="00B72473" w:rsidRDefault="00000000">
      <w:pPr>
        <w:pStyle w:val="SourceCode"/>
      </w:pPr>
      <w:r>
        <w:rPr>
          <w:rStyle w:val="CommentTok"/>
        </w:rPr>
        <w:lastRenderedPageBreak/>
        <w:t>#</w:t>
      </w:r>
      <w:proofErr w:type="gramStart"/>
      <w:r>
        <w:rPr>
          <w:rStyle w:val="CommentTok"/>
        </w:rPr>
        <w:t>for(</w:t>
      </w:r>
      <w:proofErr w:type="gramEnd"/>
      <w:r>
        <w:rPr>
          <w:rStyle w:val="CommentTok"/>
        </w:rPr>
        <w:t>interpretación in 1:length(</w:t>
      </w:r>
      <w:proofErr w:type="spellStart"/>
      <w:r>
        <w:rPr>
          <w:rStyle w:val="CommentTok"/>
        </w:rPr>
        <w:t>matrizest</w:t>
      </w:r>
      <w:proofErr w:type="spellEnd"/>
      <w:r>
        <w:rPr>
          <w:rStyle w:val="CommentTok"/>
        </w:rPr>
        <w:t>[1,]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print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}</w:t>
      </w:r>
    </w:p>
    <w:p w14:paraId="707E841E" w14:textId="77777777" w:rsidR="00B72473" w:rsidRPr="008F2590" w:rsidRDefault="00000000" w:rsidP="008F2590">
      <w:pPr>
        <w:pStyle w:val="Ttulo3"/>
        <w:jc w:val="both"/>
        <w:rPr>
          <w:lang w:val="es-CO"/>
        </w:rPr>
      </w:pPr>
      <w:bookmarkStart w:id="14" w:name="X58ac0b2593458ba18492bffee56e4deff8ef260"/>
      <w:bookmarkEnd w:id="13"/>
      <w:r w:rsidRPr="008F2590">
        <w:rPr>
          <w:lang w:val="es-CO"/>
        </w:rPr>
        <w:t>2.4) Creen una función que calcule el MSE(</w:t>
      </w:r>
      <w:proofErr w:type="spellStart"/>
      <w:r w:rsidRPr="008F2590">
        <w:rPr>
          <w:lang w:val="es-CO"/>
        </w:rPr>
        <w:t>y_</w:t>
      </w:r>
      <w:proofErr w:type="gramStart"/>
      <w:r w:rsidRPr="008F2590">
        <w:rPr>
          <w:lang w:val="es-CO"/>
        </w:rPr>
        <w:t>i,x</w:t>
      </w:r>
      <w:proofErr w:type="spellEnd"/>
      <w:proofErr w:type="gramEnd"/>
      <w:r w:rsidRPr="008F2590">
        <w:rPr>
          <w:lang w:val="es-CO"/>
        </w:rPr>
        <w:t xml:space="preserve">_(i,) </w:t>
      </w:r>
      <w:r>
        <w:t>β</w:t>
      </w:r>
      <w:r w:rsidRPr="008F2590">
        <w:rPr>
          <w:lang w:val="es-CO"/>
        </w:rPr>
        <w:t>_0,</w:t>
      </w:r>
      <w:r>
        <w:t>β</w:t>
      </w:r>
      <w:r w:rsidRPr="008F2590">
        <w:rPr>
          <w:lang w:val="es-CO"/>
        </w:rPr>
        <w:t xml:space="preserve">_1). Es decir, que tenga como input un vector de </w:t>
      </w:r>
      <w:proofErr w:type="spellStart"/>
      <w:r w:rsidRPr="008F2590">
        <w:rPr>
          <w:lang w:val="es-CO"/>
        </w:rPr>
        <w:t>yi</w:t>
      </w:r>
      <w:proofErr w:type="spellEnd"/>
      <w:r w:rsidRPr="008F2590">
        <w:rPr>
          <w:lang w:val="es-CO"/>
        </w:rPr>
        <w:t xml:space="preserve">, un vector/lista de xi y los parámetros </w:t>
      </w:r>
      <w:r>
        <w:t>β</w:t>
      </w:r>
      <w:r w:rsidRPr="008F2590">
        <w:rPr>
          <w:lang w:val="es-CO"/>
        </w:rPr>
        <w:t xml:space="preserve">0 y </w:t>
      </w:r>
      <w:r>
        <w:t>β</w:t>
      </w:r>
      <w:r w:rsidRPr="008F2590">
        <w:rPr>
          <w:lang w:val="es-CO"/>
        </w:rPr>
        <w:t>1. Como output debe proveer un escalar correspondiente al MSE de esa combinación de inputs.</w:t>
      </w:r>
    </w:p>
    <w:p w14:paraId="409F53A2" w14:textId="77777777" w:rsidR="00B72473" w:rsidRPr="008F2590" w:rsidRDefault="00000000">
      <w:pPr>
        <w:pStyle w:val="SourceCode"/>
        <w:rPr>
          <w:lang w:val="es-CO"/>
        </w:rPr>
      </w:pPr>
      <w:r w:rsidRPr="008F2590">
        <w:rPr>
          <w:rStyle w:val="CommentTok"/>
          <w:lang w:val="es-CO"/>
        </w:rPr>
        <w:t>#Se crea una función para determinar el MSE</w:t>
      </w:r>
      <w:r w:rsidRPr="008F2590">
        <w:rPr>
          <w:lang w:val="es-CO"/>
        </w:rPr>
        <w:br/>
      </w:r>
      <w:r w:rsidRPr="008F2590">
        <w:rPr>
          <w:lang w:val="es-CO"/>
        </w:rPr>
        <w:br/>
      </w:r>
      <w:proofErr w:type="spellStart"/>
      <w:r w:rsidRPr="008F2590">
        <w:rPr>
          <w:rStyle w:val="NormalTok"/>
          <w:lang w:val="es-CO"/>
        </w:rPr>
        <w:t>funcion_MSE</w:t>
      </w:r>
      <w:proofErr w:type="spellEnd"/>
      <w:r w:rsidRPr="008F2590">
        <w:rPr>
          <w:rStyle w:val="NormalTok"/>
          <w:lang w:val="es-CO"/>
        </w:rPr>
        <w:t xml:space="preserve">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ControlFlowTok"/>
          <w:lang w:val="es-CO"/>
        </w:rPr>
        <w:t>function</w:t>
      </w:r>
      <w:proofErr w:type="spellEnd"/>
      <w:r w:rsidRPr="008F2590">
        <w:rPr>
          <w:rStyle w:val="NormalTok"/>
          <w:lang w:val="es-CO"/>
        </w:rPr>
        <w:t>(y_in,X_in,beta0,beta1){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r w:rsidRPr="008F2590">
        <w:rPr>
          <w:rStyle w:val="CommentTok"/>
          <w:lang w:val="es-CO"/>
        </w:rPr>
        <w:t>#Input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r w:rsidRPr="008F2590">
        <w:rPr>
          <w:rStyle w:val="CommentTok"/>
          <w:lang w:val="es-CO"/>
        </w:rPr>
        <w:t>#y_in: Un vector del resultado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r w:rsidRPr="008F2590">
        <w:rPr>
          <w:rStyle w:val="CommentTok"/>
          <w:lang w:val="es-CO"/>
        </w:rPr>
        <w:t>#X_in: Una matriz de los valores independientes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r w:rsidRPr="008F2590">
        <w:rPr>
          <w:rStyle w:val="CommentTok"/>
          <w:lang w:val="es-CO"/>
        </w:rPr>
        <w:t>#beta0: Valor de la constante de la regresión lineal simple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r w:rsidRPr="008F2590">
        <w:rPr>
          <w:rStyle w:val="CommentTok"/>
          <w:lang w:val="es-CO"/>
        </w:rPr>
        <w:t>#beta1: Estimador de la regresión para la variable independiente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r w:rsidRPr="008F2590">
        <w:rPr>
          <w:rStyle w:val="CommentTok"/>
          <w:lang w:val="es-CO"/>
        </w:rPr>
        <w:t>#Output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r w:rsidRPr="008F2590">
        <w:rPr>
          <w:rStyle w:val="CommentTok"/>
          <w:lang w:val="es-CO"/>
        </w:rPr>
        <w:t>#MSE: Error al cuadrado promedio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MSE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r w:rsidRPr="008F2590">
        <w:rPr>
          <w:rStyle w:val="FunctionTok"/>
          <w:lang w:val="es-CO"/>
        </w:rPr>
        <w:t>sum</w:t>
      </w:r>
      <w:r w:rsidRPr="008F2590">
        <w:rPr>
          <w:rStyle w:val="NormalTok"/>
          <w:lang w:val="es-CO"/>
        </w:rPr>
        <w:t>((</w:t>
      </w:r>
      <w:proofErr w:type="spellStart"/>
      <w:r w:rsidRPr="008F2590">
        <w:rPr>
          <w:rStyle w:val="NormalTok"/>
          <w:lang w:val="es-CO"/>
        </w:rPr>
        <w:t>y_in</w:t>
      </w:r>
      <w:proofErr w:type="spellEnd"/>
      <w:r w:rsidRPr="008F2590">
        <w:rPr>
          <w:rStyle w:val="NormalTok"/>
          <w:lang w:val="es-CO"/>
        </w:rPr>
        <w:t xml:space="preserve"> </w:t>
      </w:r>
      <w:r w:rsidRPr="008F2590">
        <w:rPr>
          <w:rStyle w:val="SpecialCharTok"/>
          <w:lang w:val="es-CO"/>
        </w:rPr>
        <w:t>-</w:t>
      </w:r>
      <w:r w:rsidRPr="008F2590">
        <w:rPr>
          <w:rStyle w:val="NormalTok"/>
          <w:lang w:val="es-CO"/>
        </w:rPr>
        <w:t xml:space="preserve"> beta0 </w:t>
      </w:r>
      <w:r w:rsidRPr="008F2590">
        <w:rPr>
          <w:rStyle w:val="SpecialCharTok"/>
          <w:lang w:val="es-CO"/>
        </w:rPr>
        <w:t>-</w:t>
      </w:r>
      <w:r w:rsidRPr="008F2590">
        <w:rPr>
          <w:rStyle w:val="NormalTok"/>
          <w:lang w:val="es-CO"/>
        </w:rPr>
        <w:t xml:space="preserve"> beta1</w:t>
      </w:r>
      <w:r w:rsidRPr="008F2590">
        <w:rPr>
          <w:rStyle w:val="SpecialCharTok"/>
          <w:lang w:val="es-CO"/>
        </w:rPr>
        <w:t>*</w:t>
      </w:r>
      <w:proofErr w:type="spellStart"/>
      <w:r w:rsidRPr="008F2590">
        <w:rPr>
          <w:rStyle w:val="NormalTok"/>
          <w:lang w:val="es-CO"/>
        </w:rPr>
        <w:t>X_in</w:t>
      </w:r>
      <w:proofErr w:type="spellEnd"/>
      <w:r w:rsidRPr="008F2590">
        <w:rPr>
          <w:rStyle w:val="NormalTok"/>
          <w:lang w:val="es-CO"/>
        </w:rPr>
        <w:t>)</w:t>
      </w:r>
      <w:r w:rsidRPr="008F2590">
        <w:rPr>
          <w:rStyle w:val="SpecialCharTok"/>
          <w:lang w:val="es-CO"/>
        </w:rPr>
        <w:t>^</w:t>
      </w:r>
      <w:r w:rsidRPr="008F2590">
        <w:rPr>
          <w:rStyle w:val="DecValTok"/>
          <w:lang w:val="es-CO"/>
        </w:rPr>
        <w:t>2</w:t>
      </w:r>
      <w:r w:rsidRPr="008F2590">
        <w:rPr>
          <w:rStyle w:val="NormalTok"/>
          <w:lang w:val="es-CO"/>
        </w:rPr>
        <w:t>)</w:t>
      </w:r>
      <w:r w:rsidRPr="008F2590">
        <w:rPr>
          <w:rStyle w:val="SpecialCharTok"/>
          <w:lang w:val="es-CO"/>
        </w:rPr>
        <w:t>/</w:t>
      </w:r>
      <w:proofErr w:type="spellStart"/>
      <w:r w:rsidRPr="008F2590">
        <w:rPr>
          <w:rStyle w:val="FunctionTok"/>
          <w:lang w:val="es-CO"/>
        </w:rPr>
        <w:t>length</w:t>
      </w:r>
      <w:proofErr w:type="spellEnd"/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y_in</w:t>
      </w:r>
      <w:proofErr w:type="spellEnd"/>
      <w:r w:rsidRPr="008F2590">
        <w:rPr>
          <w:rStyle w:val="NormalTok"/>
          <w:lang w:val="es-CO"/>
        </w:rPr>
        <w:t>)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>}</w:t>
      </w:r>
      <w:r w:rsidRPr="008F2590">
        <w:rPr>
          <w:lang w:val="es-CO"/>
        </w:rPr>
        <w:br/>
      </w:r>
      <w:r w:rsidRPr="008F2590">
        <w:rPr>
          <w:lang w:val="es-CO"/>
        </w:rPr>
        <w:br/>
      </w:r>
      <w:proofErr w:type="spellStart"/>
      <w:r w:rsidRPr="008F2590">
        <w:rPr>
          <w:rStyle w:val="FunctionTok"/>
          <w:lang w:val="es-CO"/>
        </w:rPr>
        <w:t>funcion_MSE</w:t>
      </w:r>
      <w:proofErr w:type="spellEnd"/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FunctionTok"/>
          <w:lang w:val="es-CO"/>
        </w:rPr>
        <w:t>matrix</w:t>
      </w:r>
      <w:proofErr w:type="spellEnd"/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outcomes_nominales</w:t>
      </w:r>
      <w:proofErr w:type="spellEnd"/>
      <w:r w:rsidRPr="008F2590">
        <w:rPr>
          <w:rStyle w:val="NormalTok"/>
          <w:lang w:val="es-CO"/>
        </w:rPr>
        <w:t>[[</w:t>
      </w:r>
      <w:r w:rsidRPr="008F2590">
        <w:rPr>
          <w:rStyle w:val="DecValTok"/>
          <w:lang w:val="es-CO"/>
        </w:rPr>
        <w:t>1</w:t>
      </w:r>
      <w:r w:rsidRPr="008F2590">
        <w:rPr>
          <w:rStyle w:val="NormalTok"/>
          <w:lang w:val="es-CO"/>
        </w:rPr>
        <w:t>]]),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        </w:t>
      </w:r>
      <w:proofErr w:type="spellStart"/>
      <w:r w:rsidRPr="008F2590">
        <w:rPr>
          <w:rStyle w:val="FunctionTok"/>
          <w:lang w:val="es-CO"/>
        </w:rPr>
        <w:t>matrix</w:t>
      </w:r>
      <w:proofErr w:type="spellEnd"/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matriz_edad_estandar</w:t>
      </w:r>
      <w:proofErr w:type="spellEnd"/>
      <w:r w:rsidRPr="008F2590">
        <w:rPr>
          <w:rStyle w:val="NormalTok"/>
          <w:lang w:val="es-CO"/>
        </w:rPr>
        <w:t>[,</w:t>
      </w:r>
      <w:r w:rsidRPr="008F2590">
        <w:rPr>
          <w:rStyle w:val="DecValTok"/>
          <w:lang w:val="es-CO"/>
        </w:rPr>
        <w:t>1</w:t>
      </w:r>
      <w:r w:rsidRPr="008F2590">
        <w:rPr>
          <w:rStyle w:val="NormalTok"/>
          <w:lang w:val="es-CO"/>
        </w:rPr>
        <w:t>]),</w:t>
      </w:r>
      <w:r w:rsidRPr="008F2590">
        <w:rPr>
          <w:rStyle w:val="DecValTok"/>
          <w:lang w:val="es-CO"/>
        </w:rPr>
        <w:t>1</w:t>
      </w:r>
      <w:r w:rsidRPr="008F2590">
        <w:rPr>
          <w:rStyle w:val="NormalTok"/>
          <w:lang w:val="es-CO"/>
        </w:rPr>
        <w:t>,</w:t>
      </w:r>
      <w:r w:rsidRPr="008F2590">
        <w:rPr>
          <w:rStyle w:val="DecValTok"/>
          <w:lang w:val="es-CO"/>
        </w:rPr>
        <w:t>1</w:t>
      </w:r>
      <w:r w:rsidRPr="008F2590">
        <w:rPr>
          <w:rStyle w:val="NormalTok"/>
          <w:lang w:val="es-CO"/>
        </w:rPr>
        <w:t>)</w:t>
      </w:r>
    </w:p>
    <w:p w14:paraId="3B583482" w14:textId="77777777" w:rsidR="00B72473" w:rsidRPr="008F2590" w:rsidRDefault="00000000" w:rsidP="008F2590">
      <w:pPr>
        <w:pStyle w:val="Ttulo3"/>
        <w:jc w:val="both"/>
        <w:rPr>
          <w:lang w:val="es-CO"/>
        </w:rPr>
      </w:pPr>
      <w:bookmarkStart w:id="15" w:name="X3730aa2b1741363de922a82597dd37cc661d6eb"/>
      <w:bookmarkEnd w:id="14"/>
      <w:r w:rsidRPr="008F2590">
        <w:rPr>
          <w:lang w:val="es-CO"/>
        </w:rPr>
        <w:t xml:space="preserve">2.5) Utilizando un ciclo </w:t>
      </w:r>
      <w:proofErr w:type="spellStart"/>
      <w:r w:rsidRPr="008F2590">
        <w:rPr>
          <w:lang w:val="es-CO"/>
        </w:rPr>
        <w:t>while</w:t>
      </w:r>
      <w:proofErr w:type="spellEnd"/>
      <w:r w:rsidRPr="008F2590">
        <w:rPr>
          <w:lang w:val="es-CO"/>
        </w:rPr>
        <w:t xml:space="preserve"> generen una función que retorne el coeficiente </w:t>
      </w:r>
      <w:r>
        <w:t>β</w:t>
      </w:r>
      <w:r w:rsidRPr="008F2590">
        <w:rPr>
          <w:lang w:val="es-CO"/>
        </w:rPr>
        <w:t>min^1 que minimiza el error de ajuste de los datos de forma numérica.</w:t>
      </w:r>
    </w:p>
    <w:p w14:paraId="41E34415" w14:textId="77777777" w:rsidR="00B72473" w:rsidRPr="008F2590" w:rsidRDefault="00000000">
      <w:pPr>
        <w:pStyle w:val="SourceCode"/>
        <w:rPr>
          <w:lang w:val="es-CO"/>
        </w:rPr>
      </w:pPr>
      <w:proofErr w:type="spellStart"/>
      <w:r w:rsidRPr="008F2590">
        <w:rPr>
          <w:rStyle w:val="NormalTok"/>
          <w:lang w:val="es-CO"/>
        </w:rPr>
        <w:t>funcion_Min_MSE</w:t>
      </w:r>
      <w:proofErr w:type="spellEnd"/>
      <w:r w:rsidRPr="008F2590">
        <w:rPr>
          <w:rStyle w:val="NormalTok"/>
          <w:lang w:val="es-CO"/>
        </w:rPr>
        <w:t xml:space="preserve">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ControlFlowTok"/>
          <w:lang w:val="es-CO"/>
        </w:rPr>
        <w:t>function</w:t>
      </w:r>
      <w:proofErr w:type="spellEnd"/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y_in,X_in,beta</w:t>
      </w:r>
      <w:proofErr w:type="spellEnd"/>
      <w:r w:rsidRPr="008F2590">
        <w:rPr>
          <w:rStyle w:val="NormalTok"/>
          <w:lang w:val="es-CO"/>
        </w:rPr>
        <w:t>) {</w:t>
      </w:r>
      <w:r w:rsidRPr="008F2590">
        <w:rPr>
          <w:lang w:val="es-CO"/>
        </w:rPr>
        <w:br/>
      </w:r>
      <w:r w:rsidRPr="008F2590">
        <w:rPr>
          <w:lang w:val="es-CO"/>
        </w:rPr>
        <w:br/>
      </w:r>
      <w:r w:rsidRPr="008F2590">
        <w:rPr>
          <w:rStyle w:val="CommentTok"/>
          <w:lang w:val="es-CO"/>
        </w:rPr>
        <w:t>#Valores iniciales</w:t>
      </w:r>
      <w:r w:rsidRPr="008F2590">
        <w:rPr>
          <w:lang w:val="es-CO"/>
        </w:rPr>
        <w:br/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i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r w:rsidRPr="008F2590">
        <w:rPr>
          <w:rStyle w:val="SpecialCharTok"/>
          <w:lang w:val="es-CO"/>
        </w:rPr>
        <w:t>-</w:t>
      </w:r>
      <w:r w:rsidRPr="008F2590">
        <w:rPr>
          <w:rStyle w:val="DecValTok"/>
          <w:lang w:val="es-CO"/>
        </w:rPr>
        <w:t>1</w:t>
      </w:r>
      <w:r w:rsidRPr="008F2590">
        <w:rPr>
          <w:rStyle w:val="NormalTok"/>
          <w:lang w:val="es-CO"/>
        </w:rPr>
        <w:t xml:space="preserve"> </w:t>
      </w:r>
      <w:r w:rsidRPr="008F2590">
        <w:rPr>
          <w:rStyle w:val="CommentTok"/>
          <w:lang w:val="es-CO"/>
        </w:rPr>
        <w:t>#Diferencia entre MSE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beta_1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r w:rsidRPr="008F2590">
        <w:rPr>
          <w:rStyle w:val="SpecialCharTok"/>
          <w:lang w:val="es-CO"/>
        </w:rPr>
        <w:t>-</w:t>
      </w:r>
      <w:r w:rsidRPr="008F2590">
        <w:rPr>
          <w:rStyle w:val="DecValTok"/>
          <w:lang w:val="es-CO"/>
        </w:rPr>
        <w:t>5</w:t>
      </w:r>
      <w:r w:rsidRPr="008F2590">
        <w:rPr>
          <w:rStyle w:val="NormalTok"/>
          <w:lang w:val="es-CO"/>
        </w:rPr>
        <w:t xml:space="preserve"> </w:t>
      </w:r>
      <w:r w:rsidRPr="008F2590">
        <w:rPr>
          <w:rStyle w:val="CommentTok"/>
          <w:lang w:val="es-CO"/>
        </w:rPr>
        <w:t>#Valor inicial de beta</w:t>
      </w:r>
      <w:r w:rsidRPr="008F2590">
        <w:rPr>
          <w:lang w:val="es-CO"/>
        </w:rPr>
        <w:br/>
      </w:r>
      <w:proofErr w:type="spellStart"/>
      <w:r w:rsidRPr="008F2590">
        <w:rPr>
          <w:rStyle w:val="NormalTok"/>
          <w:lang w:val="es-CO"/>
        </w:rPr>
        <w:t>paso_iteracion</w:t>
      </w:r>
      <w:proofErr w:type="spellEnd"/>
      <w:r w:rsidRPr="008F2590">
        <w:rPr>
          <w:rStyle w:val="NormalTok"/>
          <w:lang w:val="es-CO"/>
        </w:rPr>
        <w:t xml:space="preserve">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r w:rsidRPr="008F2590">
        <w:rPr>
          <w:rStyle w:val="FloatTok"/>
          <w:lang w:val="es-CO"/>
        </w:rPr>
        <w:t>0.001</w:t>
      </w:r>
      <w:r w:rsidRPr="008F2590">
        <w:rPr>
          <w:rStyle w:val="NormalTok"/>
          <w:lang w:val="es-CO"/>
        </w:rPr>
        <w:t xml:space="preserve"> </w:t>
      </w:r>
      <w:r w:rsidRPr="008F2590">
        <w:rPr>
          <w:rStyle w:val="CommentTok"/>
          <w:lang w:val="es-CO"/>
        </w:rPr>
        <w:t>#El incremento de beta_1 por iteración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MSE_t_1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FunctionTok"/>
          <w:lang w:val="es-CO"/>
        </w:rPr>
        <w:t>funcion_MSE</w:t>
      </w:r>
      <w:proofErr w:type="spellEnd"/>
      <w:r w:rsidRPr="008F2590">
        <w:rPr>
          <w:rStyle w:val="NormalTok"/>
          <w:lang w:val="es-CO"/>
        </w:rPr>
        <w:t>(y_in,X_in,</w:t>
      </w:r>
      <w:r w:rsidRPr="008F2590">
        <w:rPr>
          <w:rStyle w:val="DecValTok"/>
          <w:lang w:val="es-CO"/>
        </w:rPr>
        <w:t>0</w:t>
      </w:r>
      <w:r w:rsidRPr="008F2590">
        <w:rPr>
          <w:rStyle w:val="NormalTok"/>
          <w:lang w:val="es-CO"/>
        </w:rPr>
        <w:t>,(beta_1</w:t>
      </w:r>
      <w:r w:rsidRPr="008F2590">
        <w:rPr>
          <w:rStyle w:val="SpecialCharTok"/>
          <w:lang w:val="es-CO"/>
        </w:rPr>
        <w:t>-</w:t>
      </w:r>
      <w:r w:rsidRPr="008F2590">
        <w:rPr>
          <w:rStyle w:val="NormalTok"/>
          <w:lang w:val="es-CO"/>
        </w:rPr>
        <w:t xml:space="preserve">paso_iteracion)) </w:t>
      </w:r>
      <w:r w:rsidRPr="008F2590">
        <w:rPr>
          <w:rStyle w:val="CommentTok"/>
          <w:lang w:val="es-CO"/>
        </w:rPr>
        <w:t>#Valor inicial de MSE, como es la inicial decidimos usar beta con un paso menos</w:t>
      </w:r>
      <w:r w:rsidRPr="008F2590">
        <w:rPr>
          <w:lang w:val="es-CO"/>
        </w:rPr>
        <w:br/>
      </w:r>
      <w:r w:rsidRPr="008F2590">
        <w:rPr>
          <w:lang w:val="es-CO"/>
        </w:rPr>
        <w:br/>
      </w:r>
      <w:proofErr w:type="spellStart"/>
      <w:r w:rsidRPr="008F2590">
        <w:rPr>
          <w:rStyle w:val="ControlFlowTok"/>
          <w:lang w:val="es-CO"/>
        </w:rPr>
        <w:t>while</w:t>
      </w:r>
      <w:proofErr w:type="spellEnd"/>
      <w:r w:rsidRPr="008F2590">
        <w:rPr>
          <w:rStyle w:val="NormalTok"/>
          <w:lang w:val="es-CO"/>
        </w:rPr>
        <w:t>(i</w:t>
      </w:r>
      <w:r w:rsidRPr="008F2590">
        <w:rPr>
          <w:rStyle w:val="SpecialCharTok"/>
          <w:lang w:val="es-CO"/>
        </w:rPr>
        <w:t>&lt;</w:t>
      </w:r>
      <w:r w:rsidRPr="008F2590">
        <w:rPr>
          <w:rStyle w:val="DecValTok"/>
          <w:lang w:val="es-CO"/>
        </w:rPr>
        <w:t>0</w:t>
      </w:r>
      <w:r w:rsidRPr="008F2590">
        <w:rPr>
          <w:rStyle w:val="NormalTok"/>
          <w:lang w:val="es-CO"/>
        </w:rPr>
        <w:t>){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r w:rsidRPr="008F2590">
        <w:rPr>
          <w:rStyle w:val="CommentTok"/>
          <w:lang w:val="es-CO"/>
        </w:rPr>
        <w:t>#Se utiliza la función MSE del punto anterior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r w:rsidRPr="008F2590">
        <w:rPr>
          <w:rStyle w:val="FunctionTok"/>
          <w:lang w:val="es-CO"/>
        </w:rPr>
        <w:t>invisible</w:t>
      </w:r>
      <w:r w:rsidRPr="008F2590">
        <w:rPr>
          <w:rStyle w:val="NormalTok"/>
          <w:lang w:val="es-CO"/>
        </w:rPr>
        <w:t xml:space="preserve">(MSE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FunctionTok"/>
          <w:lang w:val="es-CO"/>
        </w:rPr>
        <w:t>funcion_MSE</w:t>
      </w:r>
      <w:proofErr w:type="spellEnd"/>
      <w:r w:rsidRPr="008F2590">
        <w:rPr>
          <w:rStyle w:val="NormalTok"/>
          <w:lang w:val="es-CO"/>
        </w:rPr>
        <w:t>(y_in,X_in,</w:t>
      </w:r>
      <w:r w:rsidRPr="008F2590">
        <w:rPr>
          <w:rStyle w:val="DecValTok"/>
          <w:lang w:val="es-CO"/>
        </w:rPr>
        <w:t>0</w:t>
      </w:r>
      <w:r w:rsidRPr="008F2590">
        <w:rPr>
          <w:rStyle w:val="NormalTok"/>
          <w:lang w:val="es-CO"/>
        </w:rPr>
        <w:t>,beta_1))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lastRenderedPageBreak/>
        <w:t xml:space="preserve">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r w:rsidRPr="008F2590">
        <w:rPr>
          <w:rStyle w:val="CommentTok"/>
          <w:lang w:val="es-CO"/>
        </w:rPr>
        <w:t>#Se calcula la diferencia entre el MSE actual y el de la iteración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r w:rsidRPr="008F2590">
        <w:rPr>
          <w:rStyle w:val="CommentTok"/>
          <w:lang w:val="es-CO"/>
        </w:rPr>
        <w:t>#anterior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i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MSE </w:t>
      </w:r>
      <w:r w:rsidRPr="008F2590">
        <w:rPr>
          <w:rStyle w:val="SpecialCharTok"/>
          <w:lang w:val="es-CO"/>
        </w:rPr>
        <w:t>-</w:t>
      </w:r>
      <w:r w:rsidRPr="008F2590">
        <w:rPr>
          <w:rStyle w:val="NormalTok"/>
          <w:lang w:val="es-CO"/>
        </w:rPr>
        <w:t xml:space="preserve"> MSE_t_1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r w:rsidRPr="008F2590">
        <w:rPr>
          <w:rStyle w:val="CommentTok"/>
          <w:lang w:val="es-CO"/>
        </w:rPr>
        <w:t>#Se actualiza el valor del MSE para pasar a la siguiente iteración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MSE_t_1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MSE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r w:rsidRPr="008F2590">
        <w:rPr>
          <w:rStyle w:val="CommentTok"/>
          <w:lang w:val="es-CO"/>
        </w:rPr>
        <w:t>#Se incrementa el valor de beta en un valor constante dado por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r w:rsidRPr="008F2590">
        <w:rPr>
          <w:rStyle w:val="CommentTok"/>
          <w:lang w:val="es-CO"/>
        </w:rPr>
        <w:t>#el valor del paso de la iteración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beta_1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beta_1 </w:t>
      </w:r>
      <w:r w:rsidRPr="008F2590">
        <w:rPr>
          <w:rStyle w:val="SpecialCharTok"/>
          <w:lang w:val="es-CO"/>
        </w:rPr>
        <w:t>+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NormalTok"/>
          <w:lang w:val="es-CO"/>
        </w:rPr>
        <w:t>paso_iteracion</w:t>
      </w:r>
      <w:proofErr w:type="spellEnd"/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}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>beta_1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>}</w:t>
      </w:r>
    </w:p>
    <w:p w14:paraId="46B79FD6" w14:textId="23B242E0" w:rsidR="00B72473" w:rsidRPr="008F2590" w:rsidRDefault="00000000" w:rsidP="008F2590">
      <w:pPr>
        <w:pStyle w:val="Ttulo3"/>
        <w:jc w:val="both"/>
        <w:rPr>
          <w:lang w:val="es-CO"/>
        </w:rPr>
      </w:pPr>
      <w:bookmarkStart w:id="16" w:name="X9dc21de31e8dca1b6d15792463737e031209a7f"/>
      <w:bookmarkEnd w:id="15"/>
      <w:r w:rsidRPr="008F2590">
        <w:rPr>
          <w:lang w:val="es-CO"/>
        </w:rPr>
        <w:t xml:space="preserve">2.6) Apliquen las funciones desarrolladas en los puntos anteriores para encontrar el </w:t>
      </w:r>
      <w:r>
        <w:t>β</w:t>
      </w:r>
      <w:r w:rsidRPr="008F2590">
        <w:rPr>
          <w:lang w:val="es-CO"/>
        </w:rPr>
        <w:t xml:space="preserve">^min_1 que minimiza el error cuadrático medio por métodos numéricos, suponiendo que </w:t>
      </w:r>
      <w:r>
        <w:t>β</w:t>
      </w:r>
      <w:r w:rsidRPr="008F2590">
        <w:rPr>
          <w:lang w:val="es-CO"/>
        </w:rPr>
        <w:t xml:space="preserve">_0=0, para los </w:t>
      </w:r>
      <w:proofErr w:type="spellStart"/>
      <w:r w:rsidRPr="008F2590">
        <w:rPr>
          <w:lang w:val="es-CO"/>
        </w:rPr>
        <w:t>outcomes_nominales</w:t>
      </w:r>
      <w:proofErr w:type="spellEnd"/>
      <w:r w:rsidRPr="008F2590">
        <w:rPr>
          <w:lang w:val="es-CO"/>
        </w:rPr>
        <w:t xml:space="preserve">. Reporten sus resultados en una matriz con dos columnas: Nombre del </w:t>
      </w:r>
      <w:proofErr w:type="spellStart"/>
      <w:r w:rsidRPr="008F2590">
        <w:rPr>
          <w:lang w:val="es-CO"/>
        </w:rPr>
        <w:t>outcome</w:t>
      </w:r>
      <w:proofErr w:type="spellEnd"/>
      <w:r w:rsidRPr="008F2590">
        <w:rPr>
          <w:lang w:val="es-CO"/>
        </w:rPr>
        <w:t xml:space="preserve"> y </w:t>
      </w:r>
      <w:r>
        <w:t>〖</w:t>
      </w:r>
      <w:r>
        <w:t>β</w:t>
      </w:r>
      <w:r w:rsidRPr="008F2590">
        <w:rPr>
          <w:lang w:val="es-CO"/>
        </w:rPr>
        <w:t>^min</w:t>
      </w:r>
      <w:r>
        <w:t>〗</w:t>
      </w:r>
      <w:r w:rsidRPr="008F2590">
        <w:rPr>
          <w:lang w:val="es-CO"/>
        </w:rPr>
        <w:t xml:space="preserve">_1. Esta matriz debe tener 3 filas, una por cada </w:t>
      </w:r>
      <w:proofErr w:type="spellStart"/>
      <w:r w:rsidRPr="008F2590">
        <w:rPr>
          <w:lang w:val="es-CO"/>
        </w:rPr>
        <w:t>outcome</w:t>
      </w:r>
      <w:proofErr w:type="spellEnd"/>
      <w:r w:rsidR="008F2590">
        <w:rPr>
          <w:lang w:val="es-CO"/>
        </w:rPr>
        <w:t>.</w:t>
      </w:r>
    </w:p>
    <w:p w14:paraId="0D7BB627" w14:textId="77777777" w:rsidR="00B72473" w:rsidRPr="008F2590" w:rsidRDefault="00000000">
      <w:pPr>
        <w:pStyle w:val="SourceCode"/>
        <w:rPr>
          <w:lang w:val="es-CO"/>
        </w:rPr>
      </w:pPr>
      <w:proofErr w:type="spellStart"/>
      <w:r w:rsidRPr="008F2590">
        <w:rPr>
          <w:rStyle w:val="NormalTok"/>
          <w:lang w:val="es-CO"/>
        </w:rPr>
        <w:t>matriz_Est_numerico</w:t>
      </w:r>
      <w:proofErr w:type="spellEnd"/>
      <w:r w:rsidRPr="008F2590">
        <w:rPr>
          <w:rStyle w:val="NormalTok"/>
          <w:lang w:val="es-CO"/>
        </w:rPr>
        <w:t xml:space="preserve">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FunctionTok"/>
          <w:lang w:val="es-CO"/>
        </w:rPr>
        <w:t>matrix</w:t>
      </w:r>
      <w:proofErr w:type="spellEnd"/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ConstantTok"/>
          <w:lang w:val="es-CO"/>
        </w:rPr>
        <w:t>NA</w:t>
      </w:r>
      <w:r w:rsidRPr="008F2590">
        <w:rPr>
          <w:rStyle w:val="NormalTok"/>
          <w:lang w:val="es-CO"/>
        </w:rPr>
        <w:t>,</w:t>
      </w:r>
      <w:r w:rsidRPr="008F2590">
        <w:rPr>
          <w:rStyle w:val="AttributeTok"/>
          <w:lang w:val="es-CO"/>
        </w:rPr>
        <w:t>nrow</w:t>
      </w:r>
      <w:proofErr w:type="spellEnd"/>
      <w:r w:rsidRPr="008F2590">
        <w:rPr>
          <w:rStyle w:val="AttributeTok"/>
          <w:lang w:val="es-CO"/>
        </w:rPr>
        <w:t xml:space="preserve"> =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FunctionTok"/>
          <w:lang w:val="es-CO"/>
        </w:rPr>
        <w:t>length</w:t>
      </w:r>
      <w:proofErr w:type="spellEnd"/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outcomes_nominales</w:t>
      </w:r>
      <w:proofErr w:type="spellEnd"/>
      <w:r w:rsidRPr="008F2590">
        <w:rPr>
          <w:rStyle w:val="NormalTok"/>
          <w:lang w:val="es-CO"/>
        </w:rPr>
        <w:t>),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                             </w:t>
      </w:r>
      <w:proofErr w:type="spellStart"/>
      <w:r w:rsidRPr="008F2590">
        <w:rPr>
          <w:rStyle w:val="AttributeTok"/>
          <w:lang w:val="es-CO"/>
        </w:rPr>
        <w:t>ncol</w:t>
      </w:r>
      <w:proofErr w:type="spellEnd"/>
      <w:r w:rsidRPr="008F2590">
        <w:rPr>
          <w:rStyle w:val="AttributeTok"/>
          <w:lang w:val="es-CO"/>
        </w:rPr>
        <w:t xml:space="preserve"> =</w:t>
      </w:r>
      <w:r w:rsidRPr="008F2590">
        <w:rPr>
          <w:rStyle w:val="NormalTok"/>
          <w:lang w:val="es-CO"/>
        </w:rPr>
        <w:t xml:space="preserve"> </w:t>
      </w:r>
      <w:r w:rsidRPr="008F2590">
        <w:rPr>
          <w:rStyle w:val="DecValTok"/>
          <w:lang w:val="es-CO"/>
        </w:rPr>
        <w:t>2</w:t>
      </w:r>
      <w:r w:rsidRPr="008F2590">
        <w:rPr>
          <w:rStyle w:val="NormalTok"/>
          <w:lang w:val="es-CO"/>
        </w:rPr>
        <w:t>)</w:t>
      </w:r>
      <w:r w:rsidRPr="008F2590">
        <w:rPr>
          <w:lang w:val="es-CO"/>
        </w:rPr>
        <w:br/>
      </w:r>
      <w:r w:rsidRPr="008F2590">
        <w:rPr>
          <w:lang w:val="es-CO"/>
        </w:rPr>
        <w:br/>
      </w:r>
      <w:proofErr w:type="spellStart"/>
      <w:r w:rsidRPr="008F2590">
        <w:rPr>
          <w:rStyle w:val="ControlFlowTok"/>
          <w:lang w:val="es-CO"/>
        </w:rPr>
        <w:t>for</w:t>
      </w:r>
      <w:proofErr w:type="spellEnd"/>
      <w:r w:rsidRPr="008F2590">
        <w:rPr>
          <w:rStyle w:val="NormalTok"/>
          <w:lang w:val="es-CO"/>
        </w:rPr>
        <w:t xml:space="preserve"> (i </w:t>
      </w:r>
      <w:r w:rsidRPr="008F2590">
        <w:rPr>
          <w:rStyle w:val="ControlFlowTok"/>
          <w:lang w:val="es-CO"/>
        </w:rPr>
        <w:t>in</w:t>
      </w:r>
      <w:r w:rsidRPr="008F2590">
        <w:rPr>
          <w:rStyle w:val="NormalTok"/>
          <w:lang w:val="es-CO"/>
        </w:rPr>
        <w:t xml:space="preserve"> </w:t>
      </w:r>
      <w:r w:rsidRPr="008F2590">
        <w:rPr>
          <w:rStyle w:val="DecValTok"/>
          <w:lang w:val="es-CO"/>
        </w:rPr>
        <w:t>1</w:t>
      </w:r>
      <w:r w:rsidRPr="008F2590">
        <w:rPr>
          <w:rStyle w:val="SpecialCharTok"/>
          <w:lang w:val="es-CO"/>
        </w:rPr>
        <w:t>:</w:t>
      </w:r>
      <w:r w:rsidRPr="008F2590">
        <w:rPr>
          <w:rStyle w:val="FunctionTok"/>
          <w:lang w:val="es-CO"/>
        </w:rPr>
        <w:t>length</w:t>
      </w:r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outcomes_nominales</w:t>
      </w:r>
      <w:proofErr w:type="spellEnd"/>
      <w:r w:rsidRPr="008F2590">
        <w:rPr>
          <w:rStyle w:val="NormalTok"/>
          <w:lang w:val="es-CO"/>
        </w:rPr>
        <w:t>)){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r w:rsidRPr="008F2590">
        <w:rPr>
          <w:rStyle w:val="CommentTok"/>
          <w:lang w:val="es-CO"/>
        </w:rPr>
        <w:t>#input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r w:rsidRPr="008F2590">
        <w:rPr>
          <w:rStyle w:val="CommentTok"/>
          <w:lang w:val="es-CO"/>
        </w:rPr>
        <w:t xml:space="preserve">#vector de </w:t>
      </w:r>
      <w:proofErr w:type="spellStart"/>
      <w:r w:rsidRPr="008F2590">
        <w:rPr>
          <w:rStyle w:val="CommentTok"/>
          <w:lang w:val="es-CO"/>
        </w:rPr>
        <w:t>y_in</w:t>
      </w:r>
      <w:proofErr w:type="spellEnd"/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r w:rsidRPr="008F2590">
        <w:rPr>
          <w:rStyle w:val="CommentTok"/>
          <w:lang w:val="es-CO"/>
        </w:rPr>
        <w:t>#matriz de X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</w:t>
      </w:r>
      <w:r w:rsidRPr="008F2590">
        <w:rPr>
          <w:rStyle w:val="CommentTok"/>
          <w:lang w:val="es-CO"/>
        </w:rPr>
        <w:t>#beta_0 = 0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r w:rsidRPr="008F2590">
        <w:rPr>
          <w:rStyle w:val="CommentTok"/>
          <w:lang w:val="es-CO"/>
        </w:rPr>
        <w:t xml:space="preserve">#Se hace un </w:t>
      </w:r>
      <w:proofErr w:type="spellStart"/>
      <w:r w:rsidRPr="008F2590">
        <w:rPr>
          <w:rStyle w:val="CommentTok"/>
          <w:lang w:val="es-CO"/>
        </w:rPr>
        <w:t>loop</w:t>
      </w:r>
      <w:proofErr w:type="spellEnd"/>
      <w:r w:rsidRPr="008F2590">
        <w:rPr>
          <w:rStyle w:val="CommentTok"/>
          <w:lang w:val="es-CO"/>
        </w:rPr>
        <w:t xml:space="preserve"> para que abarque todos los </w:t>
      </w:r>
      <w:proofErr w:type="spellStart"/>
      <w:r w:rsidRPr="008F2590">
        <w:rPr>
          <w:rStyle w:val="CommentTok"/>
          <w:lang w:val="es-CO"/>
        </w:rPr>
        <w:t>outcomes</w:t>
      </w:r>
      <w:proofErr w:type="spellEnd"/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proofErr w:type="spellStart"/>
      <w:r w:rsidRPr="008F2590">
        <w:rPr>
          <w:rStyle w:val="NormalTok"/>
          <w:lang w:val="es-CO"/>
        </w:rPr>
        <w:t>matriz_Est_numerico</w:t>
      </w:r>
      <w:proofErr w:type="spellEnd"/>
      <w:r w:rsidRPr="008F2590">
        <w:rPr>
          <w:rStyle w:val="NormalTok"/>
          <w:lang w:val="es-CO"/>
        </w:rPr>
        <w:t xml:space="preserve"> [i,</w:t>
      </w:r>
      <w:r w:rsidRPr="008F2590">
        <w:rPr>
          <w:rStyle w:val="DecValTok"/>
          <w:lang w:val="es-CO"/>
        </w:rPr>
        <w:t>1</w:t>
      </w:r>
      <w:r w:rsidRPr="008F2590">
        <w:rPr>
          <w:rStyle w:val="NormalTok"/>
          <w:lang w:val="es-CO"/>
        </w:rPr>
        <w:t xml:space="preserve">]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proofErr w:type="spellStart"/>
      <w:r w:rsidRPr="008F2590">
        <w:rPr>
          <w:rStyle w:val="FunctionTok"/>
          <w:lang w:val="es-CO"/>
        </w:rPr>
        <w:t>names</w:t>
      </w:r>
      <w:proofErr w:type="spellEnd"/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outcomes_nominales</w:t>
      </w:r>
      <w:proofErr w:type="spellEnd"/>
      <w:r w:rsidRPr="008F2590">
        <w:rPr>
          <w:rStyle w:val="NormalTok"/>
          <w:lang w:val="es-CO"/>
        </w:rPr>
        <w:t>[i])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</w:t>
      </w:r>
      <w:proofErr w:type="spellStart"/>
      <w:r w:rsidRPr="008F2590">
        <w:rPr>
          <w:rStyle w:val="NormalTok"/>
          <w:lang w:val="es-CO"/>
        </w:rPr>
        <w:t>matriz_Est_numerico</w:t>
      </w:r>
      <w:proofErr w:type="spellEnd"/>
      <w:r w:rsidRPr="008F2590">
        <w:rPr>
          <w:rStyle w:val="NormalTok"/>
          <w:lang w:val="es-CO"/>
        </w:rPr>
        <w:t xml:space="preserve"> [i,</w:t>
      </w:r>
      <w:r w:rsidRPr="008F2590">
        <w:rPr>
          <w:rStyle w:val="DecValTok"/>
          <w:lang w:val="es-CO"/>
        </w:rPr>
        <w:t>2</w:t>
      </w:r>
      <w:r w:rsidRPr="008F2590">
        <w:rPr>
          <w:rStyle w:val="NormalTok"/>
          <w:lang w:val="es-CO"/>
        </w:rPr>
        <w:t xml:space="preserve">] </w:t>
      </w:r>
      <w:r w:rsidRPr="008F2590">
        <w:rPr>
          <w:rStyle w:val="OtherTok"/>
          <w:lang w:val="es-CO"/>
        </w:rPr>
        <w:t>&lt;-</w:t>
      </w:r>
      <w:r w:rsidRPr="008F2590">
        <w:rPr>
          <w:rStyle w:val="NormalTok"/>
          <w:lang w:val="es-CO"/>
        </w:rPr>
        <w:t xml:space="preserve"> </w:t>
      </w:r>
      <w:r w:rsidRPr="008F2590">
        <w:rPr>
          <w:rStyle w:val="FunctionTok"/>
          <w:lang w:val="es-CO"/>
        </w:rPr>
        <w:t>round</w:t>
      </w:r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FunctionTok"/>
          <w:lang w:val="es-CO"/>
        </w:rPr>
        <w:t>funcion_Min_MSE</w:t>
      </w:r>
      <w:proofErr w:type="spellEnd"/>
      <w:r w:rsidRPr="008F2590">
        <w:rPr>
          <w:rStyle w:val="NormalTok"/>
          <w:lang w:val="es-CO"/>
        </w:rPr>
        <w:t>(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                            </w:t>
      </w:r>
      <w:proofErr w:type="spellStart"/>
      <w:r w:rsidRPr="008F2590">
        <w:rPr>
          <w:rStyle w:val="FunctionTok"/>
          <w:lang w:val="es-CO"/>
        </w:rPr>
        <w:t>matrix</w:t>
      </w:r>
      <w:proofErr w:type="spellEnd"/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outcomes_nominales</w:t>
      </w:r>
      <w:proofErr w:type="spellEnd"/>
      <w:r w:rsidRPr="008F2590">
        <w:rPr>
          <w:rStyle w:val="NormalTok"/>
          <w:lang w:val="es-CO"/>
        </w:rPr>
        <w:t>[[i]]),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 xml:space="preserve">                                </w:t>
      </w:r>
      <w:proofErr w:type="spellStart"/>
      <w:r w:rsidRPr="008F2590">
        <w:rPr>
          <w:rStyle w:val="FunctionTok"/>
          <w:lang w:val="es-CO"/>
        </w:rPr>
        <w:t>matrix</w:t>
      </w:r>
      <w:proofErr w:type="spellEnd"/>
      <w:r w:rsidRPr="008F2590">
        <w:rPr>
          <w:rStyle w:val="NormalTok"/>
          <w:lang w:val="es-CO"/>
        </w:rPr>
        <w:t>(</w:t>
      </w:r>
      <w:proofErr w:type="spellStart"/>
      <w:r w:rsidRPr="008F2590">
        <w:rPr>
          <w:rStyle w:val="NormalTok"/>
          <w:lang w:val="es-CO"/>
        </w:rPr>
        <w:t>matriz_edad_estandar</w:t>
      </w:r>
      <w:proofErr w:type="spellEnd"/>
      <w:r w:rsidRPr="008F2590">
        <w:rPr>
          <w:rStyle w:val="NormalTok"/>
          <w:lang w:val="es-CO"/>
        </w:rPr>
        <w:t>[,</w:t>
      </w:r>
      <w:r w:rsidRPr="008F2590">
        <w:rPr>
          <w:rStyle w:val="DecValTok"/>
          <w:lang w:val="es-CO"/>
        </w:rPr>
        <w:t>1</w:t>
      </w:r>
      <w:r w:rsidRPr="008F2590">
        <w:rPr>
          <w:rStyle w:val="NormalTok"/>
          <w:lang w:val="es-CO"/>
        </w:rPr>
        <w:t>]),</w:t>
      </w:r>
      <w:r w:rsidRPr="008F2590">
        <w:rPr>
          <w:rStyle w:val="DecValTok"/>
          <w:lang w:val="es-CO"/>
        </w:rPr>
        <w:t>0</w:t>
      </w:r>
      <w:r w:rsidRPr="008F2590">
        <w:rPr>
          <w:rStyle w:val="NormalTok"/>
          <w:lang w:val="es-CO"/>
        </w:rPr>
        <w:t>),</w:t>
      </w:r>
      <w:r w:rsidRPr="008F2590">
        <w:rPr>
          <w:rStyle w:val="DecValTok"/>
          <w:lang w:val="es-CO"/>
        </w:rPr>
        <w:t>3</w:t>
      </w:r>
      <w:r w:rsidRPr="008F2590">
        <w:rPr>
          <w:rStyle w:val="NormalTok"/>
          <w:lang w:val="es-CO"/>
        </w:rPr>
        <w:t>)</w:t>
      </w:r>
      <w:r w:rsidRPr="008F2590">
        <w:rPr>
          <w:lang w:val="es-CO"/>
        </w:rPr>
        <w:br/>
      </w:r>
      <w:r w:rsidRPr="008F2590">
        <w:rPr>
          <w:rStyle w:val="NormalTok"/>
          <w:lang w:val="es-CO"/>
        </w:rPr>
        <w:t>}</w:t>
      </w:r>
      <w:r w:rsidRPr="008F2590">
        <w:rPr>
          <w:lang w:val="es-CO"/>
        </w:rPr>
        <w:br/>
      </w:r>
      <w:proofErr w:type="spellStart"/>
      <w:r w:rsidRPr="008F2590">
        <w:rPr>
          <w:rStyle w:val="NormalTok"/>
          <w:lang w:val="es-CO"/>
        </w:rPr>
        <w:t>matriz_Est_numerico</w:t>
      </w:r>
      <w:proofErr w:type="spellEnd"/>
    </w:p>
    <w:p w14:paraId="5E07AEBD" w14:textId="77777777" w:rsidR="00B72473" w:rsidRDefault="00000000">
      <w:pPr>
        <w:pStyle w:val="SourceCode"/>
      </w:pP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 xml:space="preserve">,1]          [,2]    </w:t>
      </w:r>
      <w:r>
        <w:br/>
      </w:r>
      <w:r>
        <w:rPr>
          <w:rStyle w:val="VerbatimChar"/>
        </w:rPr>
        <w:t>## [1,] "Salario"     "-0.062"</w:t>
      </w:r>
      <w:r>
        <w:br/>
      </w:r>
      <w:r>
        <w:rPr>
          <w:rStyle w:val="VerbatimChar"/>
        </w:rPr>
        <w:t xml:space="preserve">## [2,] "IndiceSalud" "0.054" </w:t>
      </w:r>
      <w:r>
        <w:br/>
      </w:r>
      <w:r>
        <w:rPr>
          <w:rStyle w:val="VerbatimChar"/>
        </w:rPr>
        <w:t>## [3,] "ExpLaboral"  "-0.043"</w:t>
      </w:r>
      <w:bookmarkEnd w:id="10"/>
      <w:bookmarkEnd w:id="16"/>
    </w:p>
    <w:sectPr w:rsidR="00B7247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AC5675" w14:textId="77777777" w:rsidR="00820B4B" w:rsidRDefault="00820B4B">
      <w:pPr>
        <w:spacing w:after="0"/>
      </w:pPr>
      <w:r>
        <w:separator/>
      </w:r>
    </w:p>
  </w:endnote>
  <w:endnote w:type="continuationSeparator" w:id="0">
    <w:p w14:paraId="5A8FA870" w14:textId="77777777" w:rsidR="00820B4B" w:rsidRDefault="00820B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8F20B1" w14:textId="77777777" w:rsidR="00820B4B" w:rsidRDefault="00820B4B">
      <w:r>
        <w:separator/>
      </w:r>
    </w:p>
  </w:footnote>
  <w:footnote w:type="continuationSeparator" w:id="0">
    <w:p w14:paraId="634C580B" w14:textId="77777777" w:rsidR="00820B4B" w:rsidRDefault="00820B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81867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419267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72473"/>
    <w:rsid w:val="00820B4B"/>
    <w:rsid w:val="008F2590"/>
    <w:rsid w:val="00B7247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938A2C"/>
  <w15:docId w15:val="{C14EDABC-B561-467C-8786-FA20C5C88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5</Pages>
  <Words>4004</Words>
  <Characters>22024</Characters>
  <Application>Microsoft Office Word</Application>
  <DocSecurity>0</DocSecurity>
  <Lines>183</Lines>
  <Paragraphs>51</Paragraphs>
  <ScaleCrop>false</ScaleCrop>
  <Company/>
  <LinksUpToDate>false</LinksUpToDate>
  <CharactersWithSpaces>25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er 1</dc:title>
  <dc:creator>Andrés Díaz, Yilmer Palacios</dc:creator>
  <cp:keywords/>
  <cp:lastModifiedBy>Yilmer Palacios</cp:lastModifiedBy>
  <cp:revision>2</cp:revision>
  <dcterms:created xsi:type="dcterms:W3CDTF">2024-02-16T03:59:00Z</dcterms:created>
  <dcterms:modified xsi:type="dcterms:W3CDTF">2024-02-16T0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01</vt:lpwstr>
  </property>
  <property fmtid="{D5CDD505-2E9C-101B-9397-08002B2CF9AE}" pid="3" name="output">
    <vt:lpwstr/>
  </property>
</Properties>
</file>